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C125A" w14:textId="24144546" w:rsidR="00E707A5" w:rsidRPr="00312146" w:rsidRDefault="00456A3B" w:rsidP="0006746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</w:pPr>
      <w:r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N</w:t>
      </w:r>
      <w:r w:rsidR="00DC5ECC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owa Prezydent</w:t>
      </w:r>
      <w:r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CIMA </w:t>
      </w:r>
      <w:r w:rsidR="00DC5ECC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i </w:t>
      </w:r>
      <w:r w:rsidR="000454FA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W</w:t>
      </w:r>
      <w:r w:rsidR="00DC5ECC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spółprzewodnicząca</w:t>
      </w:r>
      <w:r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Association of International Certified Professional Accountants </w:t>
      </w:r>
      <w:r w:rsidR="007E314B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wzywa</w:t>
      </w:r>
      <w:r w:rsidR="00E707A5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</w:t>
      </w:r>
      <w:r w:rsidR="00EA432C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specjalistów ds. </w:t>
      </w:r>
      <w:r w:rsidR="00E707A5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finan</w:t>
      </w:r>
      <w:r w:rsidR="00EA432C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s</w:t>
      </w:r>
      <w:r w:rsidR="00E707A5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ów</w:t>
      </w:r>
      <w:r w:rsidR="009B2884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do </w:t>
      </w:r>
      <w:r w:rsidR="007E314B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s</w:t>
      </w:r>
      <w:r w:rsidR="009B2884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tworzenia</w:t>
      </w:r>
      <w:r w:rsidR="00FA7BA4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pręż</w:t>
      </w:r>
      <w:r w:rsidR="009B2884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nej</w:t>
      </w:r>
      <w:r w:rsidR="00D93336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profesj</w:t>
      </w:r>
      <w:r w:rsidR="009B2884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i</w:t>
      </w:r>
      <w:r w:rsidR="00E707A5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poprzez innowacje, </w:t>
      </w:r>
      <w:r w:rsidR="00B9736F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>włączenie społeczne</w:t>
      </w:r>
      <w:r w:rsidR="00E707A5" w:rsidRPr="00312146"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  <w:t xml:space="preserve"> i zrównoważony rozwój</w:t>
      </w:r>
    </w:p>
    <w:p w14:paraId="4008AE2F" w14:textId="77777777" w:rsidR="00E707A5" w:rsidRPr="00312146" w:rsidRDefault="00E707A5" w:rsidP="0006746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6"/>
          <w:szCs w:val="26"/>
          <w:lang w:val="pl-PL"/>
        </w:rPr>
      </w:pPr>
    </w:p>
    <w:p w14:paraId="4CC3946F" w14:textId="71C2C0F4" w:rsidR="00B03A75" w:rsidRPr="00312146" w:rsidRDefault="00650282" w:rsidP="0006746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i/>
          <w:iCs/>
          <w:lang w:val="pl-PL"/>
        </w:rPr>
      </w:pPr>
      <w:r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Ogłoszon</w:t>
      </w:r>
      <w:r w:rsidR="007E314B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y został</w:t>
      </w:r>
      <w:r w:rsidRPr="00312146">
        <w:rPr>
          <w:rStyle w:val="normaltextrun"/>
          <w:rFonts w:asciiTheme="minorHAnsi" w:hAnsiTheme="minorHAnsi" w:cstheme="minorHAnsi"/>
          <w:i/>
          <w:iCs/>
          <w:lang w:val="pl-PL"/>
        </w:rPr>
        <w:t xml:space="preserve"> </w:t>
      </w:r>
      <w:r w:rsidR="00FF103F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także</w:t>
      </w:r>
      <w:r w:rsidRPr="00312146">
        <w:rPr>
          <w:rStyle w:val="normaltextrun"/>
          <w:rFonts w:asciiTheme="minorHAnsi" w:hAnsiTheme="minorHAnsi" w:cstheme="minorHAnsi"/>
          <w:i/>
          <w:iCs/>
          <w:lang w:val="pl-PL"/>
        </w:rPr>
        <w:t xml:space="preserve"> nowy skład Europe Regional Engagement Group, której członkowie </w:t>
      </w:r>
      <w:r w:rsidR="00B148E9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będą mieli</w:t>
      </w:r>
      <w:r w:rsidR="00122330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 xml:space="preserve"> </w:t>
      </w:r>
      <w:r w:rsidR="006955E8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udział</w:t>
      </w:r>
      <w:r w:rsidR="00122330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 xml:space="preserve"> w </w:t>
      </w:r>
      <w:r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plan</w:t>
      </w:r>
      <w:r w:rsidR="001631C5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owani</w:t>
      </w:r>
      <w:r w:rsidR="006955E8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u</w:t>
      </w:r>
      <w:r w:rsidR="001631C5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 xml:space="preserve"> globalnej</w:t>
      </w:r>
      <w:r w:rsidRPr="00312146">
        <w:rPr>
          <w:rStyle w:val="normaltextrun"/>
          <w:rFonts w:asciiTheme="minorHAnsi" w:hAnsiTheme="minorHAnsi" w:cstheme="minorHAnsi"/>
          <w:i/>
          <w:iCs/>
          <w:lang w:val="pl-PL"/>
        </w:rPr>
        <w:t xml:space="preserve"> strategi</w:t>
      </w:r>
      <w:r w:rsidR="001631C5" w:rsidRPr="00312146">
        <w:rPr>
          <w:rStyle w:val="normaltextrun"/>
          <w:rFonts w:asciiTheme="minorHAnsi" w:hAnsiTheme="minorHAnsi" w:cstheme="minorHAnsi"/>
          <w:i/>
          <w:iCs/>
          <w:lang w:val="pl-PL"/>
        </w:rPr>
        <w:t>i</w:t>
      </w:r>
      <w:r w:rsidRPr="00312146">
        <w:rPr>
          <w:rStyle w:val="normaltextrun"/>
          <w:rFonts w:asciiTheme="minorHAnsi" w:hAnsiTheme="minorHAnsi" w:cstheme="minorHAnsi"/>
          <w:i/>
          <w:iCs/>
          <w:lang w:val="pl-PL"/>
        </w:rPr>
        <w:t xml:space="preserve"> Stowarzyszenia</w:t>
      </w:r>
      <w:r w:rsidR="00EC517D">
        <w:rPr>
          <w:rStyle w:val="normaltextrun"/>
          <w:rFonts w:asciiTheme="minorHAnsi" w:hAnsiTheme="minorHAnsi" w:cstheme="minorHAnsi"/>
          <w:i/>
          <w:iCs/>
          <w:lang w:val="pl-PL"/>
        </w:rPr>
        <w:t>. Znalazły się wśród nich trzy osoby z Polski</w:t>
      </w:r>
    </w:p>
    <w:p w14:paraId="5F662548" w14:textId="77777777" w:rsidR="00C601DB" w:rsidRPr="00312146" w:rsidRDefault="00C601DB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  <w:lang w:val="pl-PL"/>
        </w:rPr>
      </w:pPr>
    </w:p>
    <w:p w14:paraId="77322F7C" w14:textId="6C47BFF6" w:rsidR="006D18D4" w:rsidRPr="00312146" w:rsidRDefault="00CE40D3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Warszawa, </w:t>
      </w:r>
      <w:r w:rsidR="00456A3B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>1</w:t>
      </w:r>
      <w:r w:rsidR="003A5A77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>4</w:t>
      </w:r>
      <w:r w:rsidR="00456A3B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</w:t>
      </w:r>
      <w:r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>czerwca</w:t>
      </w:r>
      <w:r w:rsidR="00456A3B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2023</w:t>
      </w:r>
      <w:r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r.</w:t>
      </w:r>
      <w:r w:rsidR="00456A3B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</w:t>
      </w:r>
      <w:r w:rsidR="00456A3B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– </w:t>
      </w:r>
      <w:r w:rsidR="006D18D4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Sarah Ghosh, FCMA, CGMA, została wybrana 90. Prezydent </w:t>
      </w:r>
      <w:r w:rsidR="009C21CA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The Chartered Institute of Management Accountants (CIMA</w:t>
      </w:r>
      <w:r w:rsidR="009C21CA" w:rsidRPr="00312146">
        <w:rPr>
          <w:lang w:val="pl-PL"/>
        </w:rPr>
        <w:t>)</w:t>
      </w:r>
      <w:r w:rsidR="003A5A77">
        <w:rPr>
          <w:rFonts w:asciiTheme="minorHAnsi" w:hAnsiTheme="minorHAnsi" w:cstheme="minorHAnsi"/>
          <w:sz w:val="22"/>
          <w:szCs w:val="22"/>
          <w:lang w:val="pl-PL"/>
        </w:rPr>
        <w:t xml:space="preserve"> – </w:t>
      </w:r>
      <w:r w:rsidR="00480D21" w:rsidRPr="00312146">
        <w:rPr>
          <w:rFonts w:asciiTheme="minorHAnsi" w:hAnsiTheme="minorHAnsi" w:cstheme="minorHAnsi"/>
          <w:sz w:val="22"/>
          <w:szCs w:val="22"/>
          <w:lang w:val="pl-PL"/>
        </w:rPr>
        <w:t>największej na świecie organizacji zrzeszającej specjalistów z dziedziny rachunkowości zarządczej</w:t>
      </w:r>
      <w:r w:rsidR="003A5A77">
        <w:rPr>
          <w:rFonts w:asciiTheme="minorHAnsi" w:hAnsiTheme="minorHAnsi" w:cstheme="minorHAnsi"/>
          <w:sz w:val="22"/>
          <w:szCs w:val="22"/>
          <w:lang w:val="pl-PL"/>
        </w:rPr>
        <w:t xml:space="preserve"> –</w:t>
      </w:r>
      <w:r w:rsidR="006D18D4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5C72AE" w:rsidRPr="00312146">
        <w:rPr>
          <w:rFonts w:asciiTheme="minorHAnsi" w:hAnsiTheme="minorHAnsi" w:cstheme="minorHAnsi"/>
          <w:sz w:val="22"/>
          <w:szCs w:val="22"/>
          <w:lang w:val="pl-PL"/>
        </w:rPr>
        <w:t>oraz</w:t>
      </w:r>
      <w:r w:rsidR="006D18D4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współprzewodniczącą </w:t>
      </w:r>
      <w:hyperlink r:id="rId11" w:history="1">
        <w:r w:rsidR="006D18D4" w:rsidRPr="00312146">
          <w:rPr>
            <w:rStyle w:val="Hyperlink"/>
            <w:rFonts w:asciiTheme="minorHAnsi" w:hAnsiTheme="minorHAnsi" w:cstheme="minorHAnsi"/>
            <w:sz w:val="22"/>
            <w:szCs w:val="22"/>
            <w:lang w:val="pl-PL"/>
          </w:rPr>
          <w:t>Association of International Certified Professional Accountants</w:t>
        </w:r>
      </w:hyperlink>
      <w:r w:rsidR="006D18D4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, które reprezentuje łącznie CIMA </w:t>
      </w:r>
      <w:r w:rsidR="009F5428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i </w:t>
      </w:r>
      <w:r w:rsidR="006D18D4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American Institute of CPAs </w:t>
      </w:r>
      <w:r w:rsidR="009F5428" w:rsidRPr="00312146">
        <w:rPr>
          <w:rFonts w:asciiTheme="minorHAnsi" w:hAnsiTheme="minorHAnsi" w:cstheme="minorHAnsi"/>
          <w:sz w:val="22"/>
          <w:szCs w:val="22"/>
          <w:lang w:val="pl-PL"/>
        </w:rPr>
        <w:t>(</w:t>
      </w:r>
      <w:r w:rsidR="006D18D4" w:rsidRPr="00312146">
        <w:rPr>
          <w:rFonts w:asciiTheme="minorHAnsi" w:hAnsiTheme="minorHAnsi" w:cstheme="minorHAnsi"/>
          <w:sz w:val="22"/>
          <w:szCs w:val="22"/>
          <w:lang w:val="pl-PL"/>
        </w:rPr>
        <w:t>AICPA).</w:t>
      </w:r>
    </w:p>
    <w:p w14:paraId="63DF6DF3" w14:textId="77777777" w:rsidR="006D18D4" w:rsidRPr="00312146" w:rsidRDefault="006D18D4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</w:p>
    <w:p w14:paraId="3FFDF756" w14:textId="6882936C" w:rsidR="0021650A" w:rsidRPr="00312146" w:rsidRDefault="0021650A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Podczas swojej rocznej kadencji Sarah będzie pomagać organizacji w stymulowaniu innowacji i transformacji profesji, aby zapewnić, że będzie ona w stanie nadążyć za wymaganiami nieustannie zmieniającego się świata biznesu. Położy również duży nacisk na rozwój i promowanie roli specjalistów ds. finansów w tworzeniu wartości </w:t>
      </w:r>
      <w:r w:rsidR="000820F2">
        <w:rPr>
          <w:rFonts w:asciiTheme="minorHAnsi" w:hAnsiTheme="minorHAnsi" w:cstheme="minorHAnsi"/>
          <w:sz w:val="22"/>
          <w:szCs w:val="22"/>
          <w:lang w:val="pl-PL"/>
        </w:rPr>
        <w:t>dzięki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733257">
        <w:rPr>
          <w:rFonts w:asciiTheme="minorHAnsi" w:hAnsiTheme="minorHAnsi" w:cstheme="minorHAnsi"/>
          <w:sz w:val="22"/>
          <w:szCs w:val="22"/>
          <w:lang w:val="pl-PL"/>
        </w:rPr>
        <w:t>wdrażani</w:t>
      </w:r>
      <w:r w:rsidR="000820F2">
        <w:rPr>
          <w:rFonts w:asciiTheme="minorHAnsi" w:hAnsiTheme="minorHAnsi" w:cstheme="minorHAnsi"/>
          <w:sz w:val="22"/>
          <w:szCs w:val="22"/>
          <w:lang w:val="pl-PL"/>
        </w:rPr>
        <w:t>u</w:t>
      </w:r>
      <w:r w:rsidR="00CA0FAF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>ESG i zrównoważon</w:t>
      </w:r>
      <w:r w:rsidR="000820F2">
        <w:rPr>
          <w:rFonts w:asciiTheme="minorHAnsi" w:hAnsiTheme="minorHAnsi" w:cstheme="minorHAnsi"/>
          <w:sz w:val="22"/>
          <w:szCs w:val="22"/>
          <w:lang w:val="pl-PL"/>
        </w:rPr>
        <w:t>ego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rozw</w:t>
      </w:r>
      <w:r w:rsidR="00A05D4D">
        <w:rPr>
          <w:rFonts w:asciiTheme="minorHAnsi" w:hAnsiTheme="minorHAnsi" w:cstheme="minorHAnsi"/>
          <w:sz w:val="22"/>
          <w:szCs w:val="22"/>
          <w:lang w:val="pl-PL"/>
        </w:rPr>
        <w:t>oju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oraz </w:t>
      </w:r>
      <w:r w:rsidR="004975A2" w:rsidRPr="00312146">
        <w:rPr>
          <w:rFonts w:asciiTheme="minorHAnsi" w:hAnsiTheme="minorHAnsi" w:cstheme="minorHAnsi"/>
          <w:sz w:val="22"/>
          <w:szCs w:val="22"/>
          <w:lang w:val="pl-PL"/>
        </w:rPr>
        <w:t>działani</w:t>
      </w:r>
      <w:r w:rsidR="00A05D4D">
        <w:rPr>
          <w:rFonts w:asciiTheme="minorHAnsi" w:hAnsiTheme="minorHAnsi" w:cstheme="minorHAnsi"/>
          <w:sz w:val="22"/>
          <w:szCs w:val="22"/>
          <w:lang w:val="pl-PL"/>
        </w:rPr>
        <w:t>u</w:t>
      </w:r>
      <w:r w:rsidR="004975A2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na rzecz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intere</w:t>
      </w:r>
      <w:r w:rsidR="004975A2" w:rsidRPr="00312146">
        <w:rPr>
          <w:rFonts w:asciiTheme="minorHAnsi" w:hAnsiTheme="minorHAnsi" w:cstheme="minorHAnsi"/>
          <w:sz w:val="22"/>
          <w:szCs w:val="22"/>
          <w:lang w:val="pl-PL"/>
        </w:rPr>
        <w:t>su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publiczne</w:t>
      </w:r>
      <w:r w:rsidR="004975A2" w:rsidRPr="00312146">
        <w:rPr>
          <w:rFonts w:asciiTheme="minorHAnsi" w:hAnsiTheme="minorHAnsi" w:cstheme="minorHAnsi"/>
          <w:sz w:val="22"/>
          <w:szCs w:val="22"/>
          <w:lang w:val="pl-PL"/>
        </w:rPr>
        <w:t>go.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Sarah </w:t>
      </w:r>
      <w:r w:rsidR="009B243A" w:rsidRPr="00312146">
        <w:rPr>
          <w:rFonts w:asciiTheme="minorHAnsi" w:hAnsiTheme="minorHAnsi" w:cstheme="minorHAnsi"/>
          <w:sz w:val="22"/>
          <w:szCs w:val="22"/>
          <w:lang w:val="pl-PL"/>
        </w:rPr>
        <w:t>skupi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się także </w:t>
      </w:r>
      <w:r w:rsidR="009B243A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na 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>inspirowaniu i zachęcaniu młodszych pokoleń do rozpoczęcia kariery w świecie finansów. Szczególnie zależy jej na promowaniu włączenia społecznego</w:t>
      </w:r>
      <w:r w:rsidR="001631C5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w obrębie profesji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>.</w:t>
      </w:r>
    </w:p>
    <w:p w14:paraId="4E5C5EA1" w14:textId="77777777" w:rsidR="0021650A" w:rsidRPr="00312146" w:rsidRDefault="0021650A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</w:p>
    <w:p w14:paraId="68669AE6" w14:textId="4E981EFA" w:rsidR="00EF6DDA" w:rsidRPr="00312146" w:rsidRDefault="00E771AE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Sarah będzie ściśle współpracować z Okorie L. Ramsey</w:t>
      </w:r>
      <w:r w:rsidR="00134B0C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’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em, CPA, CGMA, który będzie pełnił funkcj</w:t>
      </w:r>
      <w:r w:rsidR="00965825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e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Przewodniczącego Stowarzyszenia i </w:t>
      </w:r>
      <w:r w:rsidR="00965825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Przewodniczącego 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AICPA</w:t>
      </w:r>
      <w:r w:rsidR="00456A3B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, </w:t>
      </w:r>
      <w:r w:rsidR="00EF6DDA" w:rsidRPr="00312146">
        <w:rPr>
          <w:rFonts w:asciiTheme="minorHAnsi" w:hAnsiTheme="minorHAnsi" w:cstheme="minorHAnsi"/>
          <w:sz w:val="22"/>
          <w:szCs w:val="22"/>
          <w:lang w:val="pl-PL"/>
        </w:rPr>
        <w:t>aby odpowiedzieć na potrzeby 698 tys. członków</w:t>
      </w:r>
      <w:r w:rsidR="0037391E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i </w:t>
      </w:r>
      <w:r w:rsidR="007C1103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kandydatów </w:t>
      </w:r>
      <w:r w:rsidR="00EF6DDA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AICPA i CIMA, oraz </w:t>
      </w:r>
      <w:r w:rsidR="00BF07A6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wzmacniać </w:t>
      </w:r>
      <w:r w:rsidR="000F65CB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rolę </w:t>
      </w:r>
      <w:r w:rsidR="00BF07A6" w:rsidRPr="00312146">
        <w:rPr>
          <w:rFonts w:asciiTheme="minorHAnsi" w:hAnsiTheme="minorHAnsi" w:cstheme="minorHAnsi"/>
          <w:sz w:val="22"/>
          <w:szCs w:val="22"/>
          <w:lang w:val="pl-PL"/>
        </w:rPr>
        <w:t>profe</w:t>
      </w:r>
      <w:r w:rsidR="000F65CB" w:rsidRPr="00312146">
        <w:rPr>
          <w:rFonts w:asciiTheme="minorHAnsi" w:hAnsiTheme="minorHAnsi" w:cstheme="minorHAnsi"/>
          <w:sz w:val="22"/>
          <w:szCs w:val="22"/>
          <w:lang w:val="pl-PL"/>
        </w:rPr>
        <w:t>s</w:t>
      </w:r>
      <w:r w:rsidR="00BF07A6" w:rsidRPr="00312146">
        <w:rPr>
          <w:rFonts w:asciiTheme="minorHAnsi" w:hAnsiTheme="minorHAnsi" w:cstheme="minorHAnsi"/>
          <w:sz w:val="22"/>
          <w:szCs w:val="22"/>
          <w:lang w:val="pl-PL"/>
        </w:rPr>
        <w:t>j</w:t>
      </w:r>
      <w:r w:rsidR="000F65CB" w:rsidRPr="00312146">
        <w:rPr>
          <w:rFonts w:asciiTheme="minorHAnsi" w:hAnsiTheme="minorHAnsi" w:cstheme="minorHAnsi"/>
          <w:sz w:val="22"/>
          <w:szCs w:val="22"/>
          <w:lang w:val="pl-PL"/>
        </w:rPr>
        <w:t>i</w:t>
      </w:r>
      <w:r w:rsidR="00BF07A6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EF6DDA" w:rsidRPr="00312146">
        <w:rPr>
          <w:rFonts w:asciiTheme="minorHAnsi" w:hAnsiTheme="minorHAnsi" w:cstheme="minorHAnsi"/>
          <w:sz w:val="22"/>
          <w:szCs w:val="22"/>
          <w:lang w:val="pl-PL"/>
        </w:rPr>
        <w:t>w 188 krajach i regionach.</w:t>
      </w:r>
    </w:p>
    <w:p w14:paraId="500DB131" w14:textId="71D51342" w:rsidR="00456A3B" w:rsidRPr="00312146" w:rsidRDefault="00456A3B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</w:p>
    <w:p w14:paraId="385378B9" w14:textId="200B4D8B" w:rsidR="00456A3B" w:rsidRPr="00312146" w:rsidRDefault="00456A3B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Sarah Ghosh, FCMA, CGMA, </w:t>
      </w:r>
      <w:r w:rsidR="000F65CB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Prezydent </w:t>
      </w:r>
      <w:r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>CIMA</w:t>
      </w:r>
      <w:r w:rsidR="000F65CB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 xml:space="preserve"> </w:t>
      </w:r>
      <w:r w:rsidR="006D530D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>i Współprzewodnicząca Association of International Certified Professional Accountants, reprezentującego AICPA &amp; CIMA</w:t>
      </w:r>
      <w:r w:rsidR="0037464B"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>, powiedziała</w:t>
      </w:r>
      <w:r w:rsidRPr="00312146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pl-PL"/>
        </w:rPr>
        <w:t>: </w:t>
      </w:r>
      <w:r w:rsidRPr="00312146"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537D4ED2" w14:textId="77777777" w:rsidR="009D0DED" w:rsidRPr="00312146" w:rsidRDefault="009D0DED" w:rsidP="0006746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pl-PL"/>
        </w:rPr>
      </w:pPr>
    </w:p>
    <w:p w14:paraId="52C54D0F" w14:textId="4759437A" w:rsidR="005B1A79" w:rsidRPr="00312146" w:rsidRDefault="009D0DED" w:rsidP="000674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eop"/>
          <w:rFonts w:asciiTheme="minorHAnsi" w:hAnsiTheme="minorHAnsi" w:cstheme="minorHAnsi"/>
          <w:sz w:val="22"/>
          <w:szCs w:val="22"/>
          <w:lang w:val="pl-PL"/>
        </w:rPr>
        <w:t>“</w:t>
      </w:r>
      <w:r w:rsidR="005B1A79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Cieszę się, że obejmuję funkcje Prezydent CIMA i 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W</w:t>
      </w:r>
      <w:r w:rsidR="005B1A79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spółprzewodniczącej 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Association of International Certified Professional Accountants</w:t>
      </w:r>
      <w:r w:rsidR="005B1A79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. </w:t>
      </w:r>
      <w:r w:rsidR="00AE7F71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Będzie dla mnie z</w:t>
      </w:r>
      <w:r w:rsidR="005B1A79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aszczyt</w:t>
      </w:r>
      <w:r w:rsidR="00AE7F71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em</w:t>
      </w:r>
      <w:r w:rsidR="005B1A79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móc służyć naszym członkom i 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kandydatom</w:t>
      </w:r>
      <w:r w:rsidR="005B1A79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na całym świecie, promować wspaniałą pracę, którą wykonują i pomagać naszej </w:t>
      </w:r>
      <w:r w:rsidR="009417A6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profesji</w:t>
      </w:r>
      <w:r w:rsidR="005B1A79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przygotować się na nadchodzące wielkie zmiany.</w:t>
      </w:r>
    </w:p>
    <w:p w14:paraId="2F55F82E" w14:textId="3737CA99" w:rsidR="00456A3B" w:rsidRPr="00312146" w:rsidRDefault="005B1A79" w:rsidP="00067461">
      <w:pPr>
        <w:pStyle w:val="paragraph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Naszym obowiązkiem jako liderów jest </w:t>
      </w:r>
      <w:r w:rsidR="006269C3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działanie w sposób</w:t>
      </w:r>
      <w:r w:rsidR="007611A3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proaktywny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i zdecydowan</w:t>
      </w:r>
      <w:r w:rsidR="007611A3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y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, stawianie czoła wyzwaniom, wykorzystywanie nowych możliwości i u</w:t>
      </w:r>
      <w:r w:rsidR="00F3474E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łatwienie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</w:t>
      </w:r>
      <w:r w:rsidR="00F3474E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innym 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odnoszeni</w:t>
      </w:r>
      <w:r w:rsidR="00F3474E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a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sukcesów. Wykorzystam swoją kadencję do propagowania zrównoważonego rozwoju, innowacji i </w:t>
      </w:r>
      <w:r w:rsidR="002B58F3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włączenia społecznego w obrębie profesji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. Gorąco wierzę, że nadszedł czas, aby wykorzystać szansę</w:t>
      </w:r>
      <w:r w:rsidR="0050044A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,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</w:t>
      </w:r>
      <w:r w:rsidR="00931FDE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by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 xml:space="preserve"> poczynić postępy w tych obszarach. W ten sposób dokonamy </w:t>
      </w:r>
      <w:r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lastRenderedPageBreak/>
        <w:t xml:space="preserve">prawdziwej zmiany i zapewnimy lepszą przyszłość sobie, tym, którzy na nas liczą, i tym, którzy </w:t>
      </w:r>
      <w:r w:rsidR="00907899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pójdą w nasze ślady</w:t>
      </w:r>
      <w:r w:rsidR="00456A3B" w:rsidRPr="00312146">
        <w:rPr>
          <w:rStyle w:val="normaltextrun"/>
          <w:rFonts w:asciiTheme="minorHAnsi" w:hAnsiTheme="minorHAnsi" w:cstheme="minorHAnsi"/>
          <w:i/>
          <w:iCs/>
          <w:sz w:val="22"/>
          <w:szCs w:val="22"/>
          <w:lang w:val="pl-PL"/>
        </w:rPr>
        <w:t>.”</w:t>
      </w:r>
      <w:r w:rsidR="00456A3B" w:rsidRPr="00312146"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7156C452" w14:textId="77777777" w:rsidR="005B1A79" w:rsidRPr="00312146" w:rsidRDefault="005B1A79" w:rsidP="00067461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sz w:val="22"/>
          <w:szCs w:val="22"/>
          <w:lang w:val="pl-PL"/>
        </w:rPr>
      </w:pPr>
    </w:p>
    <w:p w14:paraId="101ED102" w14:textId="7DF9C064" w:rsidR="00456A3B" w:rsidRPr="00312146" w:rsidRDefault="00456A3B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1AA53AA5" w14:textId="53880115" w:rsidR="00791DD8" w:rsidRPr="00312146" w:rsidRDefault="00791DD8" w:rsidP="000674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Sarah Ghosh</w:t>
      </w:r>
      <w:r w:rsidR="00062ECE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będąc następczynią Melanie J. Kanak</w:t>
      </w:r>
      <w:r w:rsidR="00F7765F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a</w:t>
      </w:r>
      <w:r w:rsidR="00062ECE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, FCMA, CGMA</w:t>
      </w:r>
      <w:r w:rsidR="00C42738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,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jest drugą z kolei kobietą na stanowisku </w:t>
      </w:r>
      <w:r w:rsidR="001F1796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P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rezydent CIMA i </w:t>
      </w:r>
      <w:r w:rsidR="00062ECE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W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spółprzewodnicząc</w:t>
      </w:r>
      <w:r w:rsidR="00062ECE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ej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Stowarzyszenia.</w:t>
      </w:r>
      <w:r w:rsidR="00B57B30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Członkinią CIMA została w 1995 r</w:t>
      </w:r>
      <w:r w:rsidR="00B57B30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.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, a </w:t>
      </w:r>
      <w:r w:rsidR="00413985"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tytuł FCMA zdobyła </w:t>
      </w:r>
      <w:r w:rsidRPr="00312146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w 2013 r. </w:t>
      </w:r>
    </w:p>
    <w:p w14:paraId="36497EAC" w14:textId="77777777" w:rsidR="00456A3B" w:rsidRPr="00312146" w:rsidRDefault="00456A3B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Style w:val="eop"/>
          <w:rFonts w:asciiTheme="minorHAnsi" w:hAnsiTheme="minorHAnsi" w:cstheme="minorHAnsi"/>
          <w:sz w:val="22"/>
          <w:szCs w:val="22"/>
          <w:lang w:val="pl-PL"/>
        </w:rPr>
        <w:t> </w:t>
      </w:r>
    </w:p>
    <w:p w14:paraId="2DCFED1E" w14:textId="51266BB7" w:rsidR="00A76FFD" w:rsidRPr="00312146" w:rsidRDefault="00A76FFD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Sarah Ghosh jest doświadczoną liderką finansów </w:t>
      </w:r>
      <w:r w:rsidR="00285E57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i ekspertką </w:t>
      </w:r>
      <w:r w:rsidR="00502838" w:rsidRPr="00312146">
        <w:rPr>
          <w:rFonts w:asciiTheme="minorHAnsi" w:hAnsiTheme="minorHAnsi" w:cstheme="minorHAnsi"/>
          <w:sz w:val="22"/>
          <w:szCs w:val="22"/>
          <w:lang w:val="pl-PL"/>
        </w:rPr>
        <w:t>w</w:t>
      </w:r>
      <w:r w:rsidR="00285E57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zakresie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transformacji cyfrowej</w:t>
      </w:r>
      <w:r w:rsidR="00473AEB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F45652" w:rsidRPr="00312146">
        <w:rPr>
          <w:rFonts w:asciiTheme="minorHAnsi" w:hAnsiTheme="minorHAnsi" w:cstheme="minorHAnsi"/>
          <w:sz w:val="22"/>
          <w:szCs w:val="22"/>
          <w:lang w:val="pl-PL"/>
        </w:rPr>
        <w:t>z doświadczeniem</w:t>
      </w:r>
      <w:r w:rsidR="00473AEB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>zdobyt</w:t>
      </w:r>
      <w:r w:rsidR="00473AEB" w:rsidRPr="00312146">
        <w:rPr>
          <w:rFonts w:asciiTheme="minorHAnsi" w:hAnsiTheme="minorHAnsi" w:cstheme="minorHAnsi"/>
          <w:sz w:val="22"/>
          <w:szCs w:val="22"/>
          <w:lang w:val="pl-PL"/>
        </w:rPr>
        <w:t>ym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w międzynarodowych organizacjach, MŚP i start-upach. Obecnie pracuje w brytyjskiej służbie cywilnej, kierując zespołami finansowymi</w:t>
      </w:r>
      <w:r w:rsidR="00361D34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dla z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>apewni</w:t>
      </w:r>
      <w:r w:rsidR="00361D34" w:rsidRPr="00312146">
        <w:rPr>
          <w:rFonts w:asciiTheme="minorHAnsi" w:hAnsiTheme="minorHAnsi" w:cstheme="minorHAnsi"/>
          <w:sz w:val="22"/>
          <w:szCs w:val="22"/>
          <w:lang w:val="pl-PL"/>
        </w:rPr>
        <w:t>enia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świadczeni</w:t>
      </w:r>
      <w:r w:rsidR="00361D34" w:rsidRPr="00312146">
        <w:rPr>
          <w:rFonts w:asciiTheme="minorHAnsi" w:hAnsiTheme="minorHAnsi" w:cstheme="minorHAnsi"/>
          <w:sz w:val="22"/>
          <w:szCs w:val="22"/>
          <w:lang w:val="pl-PL"/>
        </w:rPr>
        <w:t>a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wysokiej jakości usług publicznych i wspiera</w:t>
      </w:r>
      <w:r w:rsidR="00361D34" w:rsidRPr="00312146">
        <w:rPr>
          <w:rFonts w:asciiTheme="minorHAnsi" w:hAnsiTheme="minorHAnsi" w:cstheme="minorHAnsi"/>
          <w:sz w:val="22"/>
          <w:szCs w:val="22"/>
          <w:lang w:val="pl-PL"/>
        </w:rPr>
        <w:t>nia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00115C89" w:rsidRPr="00312146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pl-PL"/>
        </w:rPr>
        <w:t>Government Finance Function Strategy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>, koncentrując się na zrównoważonym rozwoju i technologii. Wcześniej Sarah Ghosh zajmowała stanowiska kierownicze w sektor</w:t>
      </w:r>
      <w:r w:rsidR="001031C3" w:rsidRPr="00312146">
        <w:rPr>
          <w:rFonts w:asciiTheme="minorHAnsi" w:hAnsiTheme="minorHAnsi" w:cstheme="minorHAnsi"/>
          <w:sz w:val="22"/>
          <w:szCs w:val="22"/>
          <w:lang w:val="pl-PL"/>
        </w:rPr>
        <w:t>ze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 finans</w:t>
      </w:r>
      <w:r w:rsidR="001031C3" w:rsidRPr="00312146">
        <w:rPr>
          <w:rFonts w:asciiTheme="minorHAnsi" w:hAnsiTheme="minorHAnsi" w:cstheme="minorHAnsi"/>
          <w:sz w:val="22"/>
          <w:szCs w:val="22"/>
          <w:lang w:val="pl-PL"/>
        </w:rPr>
        <w:t>owym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, IT i </w:t>
      </w:r>
      <w:r w:rsidR="001031C3" w:rsidRPr="00312146">
        <w:rPr>
          <w:rFonts w:asciiTheme="minorHAnsi" w:hAnsiTheme="minorHAnsi" w:cstheme="minorHAnsi"/>
          <w:sz w:val="22"/>
          <w:szCs w:val="22"/>
          <w:lang w:val="pl-PL"/>
        </w:rPr>
        <w:t xml:space="preserve">sektorze </w:t>
      </w:r>
      <w:r w:rsidRPr="00312146">
        <w:rPr>
          <w:rFonts w:asciiTheme="minorHAnsi" w:hAnsiTheme="minorHAnsi" w:cstheme="minorHAnsi"/>
          <w:sz w:val="22"/>
          <w:szCs w:val="22"/>
          <w:lang w:val="pl-PL"/>
        </w:rPr>
        <w:t>operacyjnym, usprawniając świadczenie usług i modernizując procesy z wykorzystaniem analizy danych i uczenia maszynowego.</w:t>
      </w:r>
    </w:p>
    <w:p w14:paraId="7F72CFCA" w14:textId="77777777" w:rsidR="00A76FFD" w:rsidRPr="00312146" w:rsidRDefault="00A76FFD" w:rsidP="00067461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  <w:lang w:val="pl-PL"/>
        </w:rPr>
      </w:pPr>
    </w:p>
    <w:p w14:paraId="7292E5F4" w14:textId="1FE4597D" w:rsidR="001F776E" w:rsidRPr="00312146" w:rsidRDefault="001F776E" w:rsidP="00067461">
      <w:pPr>
        <w:jc w:val="both"/>
        <w:rPr>
          <w:rFonts w:asciiTheme="minorHAnsi" w:eastAsia="Times New Roman" w:hAnsiTheme="minorHAnsi" w:cstheme="minorHAnsi"/>
          <w:lang w:val="pl-PL" w:eastAsia="en-GB"/>
        </w:rPr>
      </w:pPr>
      <w:r w:rsidRPr="00312146">
        <w:rPr>
          <w:rFonts w:asciiTheme="minorHAnsi" w:eastAsia="Times New Roman" w:hAnsiTheme="minorHAnsi" w:cstheme="minorHAnsi"/>
          <w:lang w:val="pl-PL" w:eastAsia="en-GB"/>
        </w:rPr>
        <w:t xml:space="preserve">Na początku tego roku Sarah Ghosh znalazła się w gronie </w:t>
      </w:r>
      <w:hyperlink r:id="rId12" w:history="1">
        <w:r w:rsidR="00206216">
          <w:rPr>
            <w:rStyle w:val="czeinternetowe"/>
            <w:highlight w:val="white"/>
            <w:lang w:val="pl-PL"/>
          </w:rPr>
          <w:t>50 kobiet w księgowości 2023 roku</w:t>
        </w:r>
      </w:hyperlink>
      <w:r w:rsidR="002228E2" w:rsidRPr="00312146">
        <w:rPr>
          <w:lang w:val="pl-PL"/>
        </w:rPr>
        <w:t xml:space="preserve"> </w:t>
      </w:r>
      <w:r w:rsidR="00F34E45">
        <w:rPr>
          <w:lang w:val="pl-PL"/>
        </w:rPr>
        <w:t xml:space="preserve">w </w:t>
      </w:r>
      <w:r w:rsidR="00F34E45" w:rsidRPr="00312146">
        <w:rPr>
          <w:rFonts w:asciiTheme="minorHAnsi" w:eastAsia="Times New Roman" w:hAnsiTheme="minorHAnsi" w:cstheme="minorHAnsi"/>
          <w:lang w:val="pl-PL" w:eastAsia="en-GB"/>
        </w:rPr>
        <w:t>uznaniu</w:t>
      </w:r>
      <w:r w:rsidR="00E71632">
        <w:rPr>
          <w:rFonts w:asciiTheme="minorHAnsi" w:eastAsia="Times New Roman" w:hAnsiTheme="minorHAnsi" w:cstheme="minorHAnsi"/>
          <w:lang w:val="pl-PL" w:eastAsia="en-GB"/>
        </w:rPr>
        <w:t xml:space="preserve"> </w:t>
      </w:r>
      <w:r w:rsidR="00585E6A">
        <w:rPr>
          <w:rFonts w:asciiTheme="minorHAnsi" w:eastAsia="Times New Roman" w:hAnsiTheme="minorHAnsi" w:cstheme="minorHAnsi"/>
          <w:lang w:val="pl-PL" w:eastAsia="en-GB"/>
        </w:rPr>
        <w:t xml:space="preserve">za </w:t>
      </w:r>
      <w:r w:rsidR="00F34E45">
        <w:rPr>
          <w:rFonts w:asciiTheme="minorHAnsi" w:eastAsia="Times New Roman" w:hAnsiTheme="minorHAnsi" w:cstheme="minorHAnsi"/>
          <w:lang w:val="pl-PL" w:eastAsia="en-GB"/>
        </w:rPr>
        <w:t>wkład</w:t>
      </w:r>
      <w:r w:rsidRPr="00312146">
        <w:rPr>
          <w:rFonts w:asciiTheme="minorHAnsi" w:eastAsia="Times New Roman" w:hAnsiTheme="minorHAnsi" w:cstheme="minorHAnsi"/>
          <w:lang w:val="pl-PL" w:eastAsia="en-GB"/>
        </w:rPr>
        <w:t xml:space="preserve"> na rzecz </w:t>
      </w:r>
      <w:r w:rsidR="00B90BB1">
        <w:rPr>
          <w:rFonts w:asciiTheme="minorHAnsi" w:eastAsia="Times New Roman" w:hAnsiTheme="minorHAnsi" w:cstheme="minorHAnsi"/>
          <w:lang w:val="pl-PL" w:eastAsia="en-GB"/>
        </w:rPr>
        <w:t>wzmocnienia</w:t>
      </w:r>
      <w:r w:rsidRPr="00312146">
        <w:rPr>
          <w:rFonts w:asciiTheme="minorHAnsi" w:eastAsia="Times New Roman" w:hAnsiTheme="minorHAnsi" w:cstheme="minorHAnsi"/>
          <w:lang w:val="pl-PL" w:eastAsia="en-GB"/>
        </w:rPr>
        <w:t xml:space="preserve"> </w:t>
      </w:r>
      <w:r w:rsidR="00872ABD">
        <w:rPr>
          <w:rFonts w:asciiTheme="minorHAnsi" w:eastAsia="Times New Roman" w:hAnsiTheme="minorHAnsi" w:cstheme="minorHAnsi"/>
          <w:lang w:val="pl-PL" w:eastAsia="en-GB"/>
        </w:rPr>
        <w:t>wizerunku</w:t>
      </w:r>
      <w:r w:rsidRPr="00312146">
        <w:rPr>
          <w:rFonts w:asciiTheme="minorHAnsi" w:eastAsia="Times New Roman" w:hAnsiTheme="minorHAnsi" w:cstheme="minorHAnsi"/>
          <w:lang w:val="pl-PL" w:eastAsia="en-GB"/>
        </w:rPr>
        <w:t xml:space="preserve"> kobiet na stanowiskach kierowniczych i zaangażowani</w:t>
      </w:r>
      <w:r w:rsidR="00872ABD">
        <w:rPr>
          <w:rFonts w:asciiTheme="minorHAnsi" w:eastAsia="Times New Roman" w:hAnsiTheme="minorHAnsi" w:cstheme="minorHAnsi"/>
          <w:lang w:val="pl-PL" w:eastAsia="en-GB"/>
        </w:rPr>
        <w:t>e</w:t>
      </w:r>
      <w:r w:rsidRPr="00312146">
        <w:rPr>
          <w:rFonts w:asciiTheme="minorHAnsi" w:eastAsia="Times New Roman" w:hAnsiTheme="minorHAnsi" w:cstheme="minorHAnsi"/>
          <w:lang w:val="pl-PL" w:eastAsia="en-GB"/>
        </w:rPr>
        <w:t xml:space="preserve"> w promowanie różnorodności, równości i włączenia społecznego w księgowości i finansach.</w:t>
      </w:r>
    </w:p>
    <w:p w14:paraId="2842AF58" w14:textId="77777777" w:rsidR="001F776E" w:rsidRPr="00312146" w:rsidRDefault="001F776E" w:rsidP="00067461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pl-PL"/>
        </w:rPr>
      </w:pPr>
    </w:p>
    <w:p w14:paraId="45F3B25F" w14:textId="28CBAD82" w:rsidR="00511E74" w:rsidRPr="00BD6FB4" w:rsidRDefault="00511E74" w:rsidP="00067461">
      <w:pPr>
        <w:jc w:val="both"/>
        <w:rPr>
          <w:rFonts w:cstheme="minorHAnsi"/>
        </w:rPr>
      </w:pPr>
      <w:r w:rsidRPr="00BD6FB4">
        <w:rPr>
          <w:rFonts w:cstheme="minorHAnsi"/>
        </w:rPr>
        <w:t>Association of International Certified Professional Accountants, repre</w:t>
      </w:r>
      <w:r w:rsidR="00B4229B" w:rsidRPr="00BD6FB4">
        <w:rPr>
          <w:rFonts w:cstheme="minorHAnsi"/>
        </w:rPr>
        <w:t>zentujące</w:t>
      </w:r>
      <w:r w:rsidRPr="00BD6FB4">
        <w:rPr>
          <w:rFonts w:cstheme="minorHAnsi"/>
        </w:rPr>
        <w:t xml:space="preserve"> AICPA &amp; CIMA, </w:t>
      </w:r>
      <w:r w:rsidR="000314AB" w:rsidRPr="00BD6FB4">
        <w:rPr>
          <w:rFonts w:cstheme="minorHAnsi"/>
        </w:rPr>
        <w:t xml:space="preserve">ogłosiło również powołanie nowych członków </w:t>
      </w:r>
      <w:r w:rsidRPr="00BD6FB4">
        <w:rPr>
          <w:rFonts w:cstheme="minorHAnsi"/>
        </w:rPr>
        <w:t>Europe Regional Engagement Group (REG):</w:t>
      </w:r>
    </w:p>
    <w:p w14:paraId="310EBE67" w14:textId="77777777" w:rsidR="00511E74" w:rsidRPr="00BD6FB4" w:rsidRDefault="00511E74" w:rsidP="00067461">
      <w:pPr>
        <w:jc w:val="both"/>
        <w:rPr>
          <w:rFonts w:cstheme="minorHAnsi"/>
        </w:rPr>
      </w:pPr>
    </w:p>
    <w:p w14:paraId="1DAB51BB" w14:textId="78D5AE6B" w:rsidR="00511E74" w:rsidRPr="00312146" w:rsidRDefault="000314AB" w:rsidP="00067461">
      <w:pPr>
        <w:pStyle w:val="ListParagraph"/>
        <w:numPr>
          <w:ilvl w:val="0"/>
          <w:numId w:val="40"/>
        </w:numPr>
        <w:spacing w:line="240" w:lineRule="auto"/>
        <w:jc w:val="both"/>
        <w:rPr>
          <w:rFonts w:cstheme="minorHAnsi"/>
          <w:lang w:val="pl-PL"/>
        </w:rPr>
      </w:pPr>
      <w:r w:rsidRPr="00312146">
        <w:rPr>
          <w:rFonts w:cstheme="minorHAnsi"/>
          <w:b/>
          <w:bCs/>
          <w:lang w:val="pl-PL"/>
        </w:rPr>
        <w:t>Przewodniczący</w:t>
      </w:r>
      <w:r w:rsidR="00511E74" w:rsidRPr="00312146">
        <w:rPr>
          <w:rFonts w:cstheme="minorHAnsi"/>
          <w:b/>
          <w:bCs/>
          <w:lang w:val="pl-PL"/>
        </w:rPr>
        <w:t>:</w:t>
      </w:r>
      <w:r w:rsidR="00511E74" w:rsidRPr="00312146">
        <w:rPr>
          <w:rFonts w:cstheme="minorHAnsi"/>
          <w:lang w:val="pl-PL"/>
        </w:rPr>
        <w:t xml:space="preserve"> </w:t>
      </w:r>
      <w:r w:rsidR="00511E74" w:rsidRPr="00312146">
        <w:rPr>
          <w:lang w:val="pl-PL"/>
        </w:rPr>
        <w:t>Stuart Dunningham, Franc</w:t>
      </w:r>
      <w:r w:rsidRPr="00312146">
        <w:rPr>
          <w:lang w:val="pl-PL"/>
        </w:rPr>
        <w:t>ja</w:t>
      </w:r>
    </w:p>
    <w:p w14:paraId="506B4461" w14:textId="70D06EAD" w:rsidR="00511E74" w:rsidRPr="00312146" w:rsidRDefault="000314AB" w:rsidP="00067461">
      <w:pPr>
        <w:pStyle w:val="ListParagraph"/>
        <w:numPr>
          <w:ilvl w:val="0"/>
          <w:numId w:val="40"/>
        </w:numPr>
        <w:spacing w:line="240" w:lineRule="auto"/>
        <w:jc w:val="both"/>
        <w:rPr>
          <w:rFonts w:cstheme="minorHAnsi"/>
          <w:lang w:val="pl-PL"/>
        </w:rPr>
      </w:pPr>
      <w:r w:rsidRPr="00312146">
        <w:rPr>
          <w:b/>
          <w:bCs/>
          <w:lang w:val="pl-PL"/>
        </w:rPr>
        <w:t>Współprzewodniczy</w:t>
      </w:r>
      <w:r w:rsidR="00511E74" w:rsidRPr="00312146">
        <w:rPr>
          <w:rFonts w:cstheme="minorHAnsi"/>
          <w:b/>
          <w:bCs/>
          <w:lang w:val="pl-PL"/>
        </w:rPr>
        <w:t>:</w:t>
      </w:r>
      <w:r w:rsidR="00511E74" w:rsidRPr="00312146">
        <w:rPr>
          <w:rFonts w:cstheme="minorHAnsi"/>
          <w:lang w:val="pl-PL"/>
        </w:rPr>
        <w:t xml:space="preserve"> </w:t>
      </w:r>
      <w:r w:rsidR="00511E74" w:rsidRPr="00312146">
        <w:rPr>
          <w:lang w:val="pl-PL"/>
        </w:rPr>
        <w:t xml:space="preserve">Raymond Gann, </w:t>
      </w:r>
      <w:r w:rsidRPr="00312146">
        <w:rPr>
          <w:lang w:val="pl-PL"/>
        </w:rPr>
        <w:t>Niemcy</w:t>
      </w:r>
    </w:p>
    <w:p w14:paraId="3E2B2816" w14:textId="2406B614" w:rsidR="00511E74" w:rsidRPr="00312146" w:rsidRDefault="000314AB" w:rsidP="00067461">
      <w:pPr>
        <w:jc w:val="both"/>
        <w:rPr>
          <w:rFonts w:cstheme="minorHAnsi"/>
          <w:lang w:val="pl-PL"/>
        </w:rPr>
      </w:pPr>
      <w:r w:rsidRPr="00312146">
        <w:rPr>
          <w:rFonts w:cstheme="minorHAnsi"/>
          <w:lang w:val="pl-PL"/>
        </w:rPr>
        <w:t>Członkowie REG</w:t>
      </w:r>
      <w:r w:rsidR="00511E74" w:rsidRPr="00312146">
        <w:rPr>
          <w:rFonts w:cstheme="minorHAnsi"/>
          <w:lang w:val="pl-PL"/>
        </w:rPr>
        <w:t>:</w:t>
      </w:r>
    </w:p>
    <w:p w14:paraId="18ADAE95" w14:textId="77777777" w:rsidR="00511E74" w:rsidRPr="00312146" w:rsidRDefault="00511E74" w:rsidP="00067461">
      <w:pPr>
        <w:jc w:val="both"/>
        <w:rPr>
          <w:lang w:val="pl-PL"/>
        </w:rPr>
      </w:pPr>
    </w:p>
    <w:p w14:paraId="5A0F54C2" w14:textId="10E3C67E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>Olga Ismagilova, Czec</w:t>
      </w:r>
      <w:r w:rsidR="007F7DB7" w:rsidRPr="00312146">
        <w:rPr>
          <w:lang w:val="pl-PL"/>
        </w:rPr>
        <w:t>hy</w:t>
      </w:r>
    </w:p>
    <w:p w14:paraId="19336D05" w14:textId="3B68BD03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>Wioletta Pietrasiak, Pol</w:t>
      </w:r>
      <w:r w:rsidR="007F7DB7" w:rsidRPr="00312146">
        <w:rPr>
          <w:lang w:val="pl-PL"/>
        </w:rPr>
        <w:t>ska</w:t>
      </w:r>
    </w:p>
    <w:p w14:paraId="64EA2AC9" w14:textId="7A9FA45C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>Alix Lefort, S</w:t>
      </w:r>
      <w:r w:rsidR="007F7DB7" w:rsidRPr="00312146">
        <w:rPr>
          <w:lang w:val="pl-PL"/>
        </w:rPr>
        <w:t>zwajcaria</w:t>
      </w:r>
    </w:p>
    <w:p w14:paraId="06785649" w14:textId="474993D0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>Radu Suciu, R</w:t>
      </w:r>
      <w:r w:rsidR="007F7DB7" w:rsidRPr="00312146">
        <w:rPr>
          <w:lang w:val="pl-PL"/>
        </w:rPr>
        <w:t>u</w:t>
      </w:r>
      <w:r w:rsidRPr="00312146">
        <w:rPr>
          <w:lang w:val="pl-PL"/>
        </w:rPr>
        <w:t>mania</w:t>
      </w:r>
    </w:p>
    <w:p w14:paraId="5192EC42" w14:textId="650CDD83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>Alexanders Ilkuns, L</w:t>
      </w:r>
      <w:r w:rsidR="007F7DB7" w:rsidRPr="00312146">
        <w:rPr>
          <w:lang w:val="pl-PL"/>
        </w:rPr>
        <w:t>itwa</w:t>
      </w:r>
    </w:p>
    <w:p w14:paraId="0C7E9398" w14:textId="5A8CDC21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>Julia Dzida, Pol</w:t>
      </w:r>
      <w:r w:rsidR="007F7DB7" w:rsidRPr="00312146">
        <w:rPr>
          <w:lang w:val="pl-PL"/>
        </w:rPr>
        <w:t>ska</w:t>
      </w:r>
    </w:p>
    <w:p w14:paraId="6EF0EC1B" w14:textId="302F3FEC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 xml:space="preserve">Malgorzata Stelmach, </w:t>
      </w:r>
      <w:r w:rsidR="007F7DB7" w:rsidRPr="00312146">
        <w:rPr>
          <w:lang w:val="pl-PL"/>
        </w:rPr>
        <w:t xml:space="preserve">Szwajcaria </w:t>
      </w:r>
      <w:r w:rsidRPr="00312146">
        <w:rPr>
          <w:lang w:val="pl-PL"/>
        </w:rPr>
        <w:t>/Pol</w:t>
      </w:r>
      <w:r w:rsidR="007F7DB7" w:rsidRPr="00312146">
        <w:rPr>
          <w:lang w:val="pl-PL"/>
        </w:rPr>
        <w:t>ska</w:t>
      </w:r>
    </w:p>
    <w:p w14:paraId="2B9EC95C" w14:textId="5DE1CDCF" w:rsidR="00511E74" w:rsidRPr="00312146" w:rsidRDefault="00511E74" w:rsidP="00067461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pl-PL"/>
        </w:rPr>
      </w:pPr>
      <w:r w:rsidRPr="00312146">
        <w:rPr>
          <w:lang w:val="pl-PL"/>
        </w:rPr>
        <w:t xml:space="preserve">Savita Nandan, </w:t>
      </w:r>
      <w:r w:rsidR="00BC4BE4" w:rsidRPr="00312146">
        <w:rPr>
          <w:lang w:val="pl-PL"/>
        </w:rPr>
        <w:t>Niderlandy</w:t>
      </w:r>
    </w:p>
    <w:p w14:paraId="059FAA83" w14:textId="77777777" w:rsidR="00511E74" w:rsidRPr="00312146" w:rsidRDefault="00511E74" w:rsidP="00067461">
      <w:pPr>
        <w:jc w:val="both"/>
        <w:rPr>
          <w:rFonts w:cstheme="minorHAnsi"/>
          <w:b/>
          <w:bCs/>
          <w:lang w:val="pl-PL"/>
        </w:rPr>
      </w:pPr>
    </w:p>
    <w:p w14:paraId="595D2021" w14:textId="12CA1362" w:rsidR="00511E74" w:rsidRPr="00312146" w:rsidRDefault="00511E74" w:rsidP="00067461">
      <w:pPr>
        <w:jc w:val="both"/>
        <w:rPr>
          <w:rFonts w:cstheme="minorHAnsi"/>
          <w:lang w:val="pl-PL"/>
        </w:rPr>
      </w:pPr>
      <w:r w:rsidRPr="00312146">
        <w:rPr>
          <w:rFonts w:cstheme="minorHAnsi"/>
          <w:b/>
          <w:bCs/>
          <w:lang w:val="pl-PL"/>
        </w:rPr>
        <w:t xml:space="preserve">Jakub Bejnarowicz, </w:t>
      </w:r>
      <w:r w:rsidR="00BC4BE4" w:rsidRPr="00312146">
        <w:rPr>
          <w:rFonts w:cstheme="minorHAnsi"/>
          <w:b/>
          <w:bCs/>
          <w:lang w:val="pl-PL"/>
        </w:rPr>
        <w:t xml:space="preserve">Dyrektor Regionalny na Europę w </w:t>
      </w:r>
      <w:r w:rsidRPr="00312146">
        <w:rPr>
          <w:rStyle w:val="normaltextrun"/>
          <w:rFonts w:asciiTheme="minorHAnsi" w:hAnsiTheme="minorHAnsi" w:cstheme="minorHAnsi"/>
          <w:b/>
          <w:bCs/>
          <w:lang w:val="pl-PL"/>
        </w:rPr>
        <w:t>Association of International Certified Professional Accountants, repre</w:t>
      </w:r>
      <w:r w:rsidR="00BC4BE4" w:rsidRPr="00312146">
        <w:rPr>
          <w:rStyle w:val="normaltextrun"/>
          <w:rFonts w:asciiTheme="minorHAnsi" w:hAnsiTheme="minorHAnsi" w:cstheme="minorHAnsi"/>
          <w:b/>
          <w:bCs/>
          <w:lang w:val="pl-PL"/>
        </w:rPr>
        <w:t>zentującym</w:t>
      </w:r>
      <w:r w:rsidRPr="00312146">
        <w:rPr>
          <w:rStyle w:val="normaltextrun"/>
          <w:rFonts w:asciiTheme="minorHAnsi" w:hAnsiTheme="minorHAnsi" w:cstheme="minorHAnsi"/>
          <w:b/>
          <w:bCs/>
          <w:lang w:val="pl-PL"/>
        </w:rPr>
        <w:t xml:space="preserve"> AICPA &amp; CIMA,</w:t>
      </w:r>
      <w:r w:rsidRPr="00312146">
        <w:rPr>
          <w:rFonts w:cstheme="minorHAnsi"/>
          <w:b/>
          <w:bCs/>
          <w:lang w:val="pl-PL"/>
        </w:rPr>
        <w:t xml:space="preserve"> </w:t>
      </w:r>
      <w:r w:rsidR="00BC4BE4" w:rsidRPr="00312146">
        <w:rPr>
          <w:rFonts w:cstheme="minorHAnsi"/>
          <w:b/>
          <w:bCs/>
          <w:lang w:val="pl-PL"/>
        </w:rPr>
        <w:t>powiedział</w:t>
      </w:r>
      <w:r w:rsidRPr="00312146">
        <w:rPr>
          <w:rFonts w:cstheme="minorHAnsi"/>
          <w:b/>
          <w:bCs/>
          <w:lang w:val="pl-PL"/>
        </w:rPr>
        <w:t>:</w:t>
      </w:r>
      <w:r w:rsidRPr="00312146">
        <w:rPr>
          <w:rFonts w:cstheme="minorHAnsi"/>
          <w:lang w:val="pl-PL"/>
        </w:rPr>
        <w:t xml:space="preserve"> </w:t>
      </w:r>
    </w:p>
    <w:p w14:paraId="64A68933" w14:textId="77777777" w:rsidR="00511E74" w:rsidRPr="00312146" w:rsidRDefault="00511E74" w:rsidP="00067461">
      <w:pPr>
        <w:jc w:val="both"/>
        <w:rPr>
          <w:rFonts w:cstheme="minorHAnsi"/>
          <w:lang w:val="pl-PL"/>
        </w:rPr>
      </w:pPr>
    </w:p>
    <w:p w14:paraId="554D1C4F" w14:textId="3F4EADC6" w:rsidR="00067461" w:rsidRPr="00312146" w:rsidRDefault="00511E74" w:rsidP="00067461">
      <w:pPr>
        <w:rPr>
          <w:rFonts w:cstheme="minorHAnsi"/>
          <w:i/>
          <w:iCs/>
          <w:lang w:val="pl-PL"/>
        </w:rPr>
      </w:pPr>
      <w:r w:rsidRPr="00312146">
        <w:rPr>
          <w:rFonts w:cstheme="minorHAnsi"/>
          <w:i/>
          <w:iCs/>
          <w:lang w:val="pl-PL"/>
        </w:rPr>
        <w:lastRenderedPageBreak/>
        <w:t>“</w:t>
      </w:r>
      <w:r w:rsidR="00F6188B" w:rsidRPr="00312146">
        <w:rPr>
          <w:rFonts w:cstheme="minorHAnsi"/>
          <w:i/>
          <w:iCs/>
          <w:lang w:val="pl-PL"/>
        </w:rPr>
        <w:t xml:space="preserve">Nie mogę się już doczekać </w:t>
      </w:r>
      <w:r w:rsidR="009F0E84" w:rsidRPr="00312146">
        <w:rPr>
          <w:rFonts w:cstheme="minorHAnsi"/>
          <w:i/>
          <w:iCs/>
          <w:lang w:val="pl-PL"/>
        </w:rPr>
        <w:t>współpracy z tą dynamiczną i zróżnicowaną geograficznie grupą profesjonalistów</w:t>
      </w:r>
      <w:r w:rsidR="00182DDA" w:rsidRPr="00312146">
        <w:rPr>
          <w:rFonts w:cstheme="minorHAnsi"/>
          <w:i/>
          <w:iCs/>
          <w:lang w:val="pl-PL"/>
        </w:rPr>
        <w:t xml:space="preserve">, którzy postanowili wznieść swoje członkostwo na wyższy poziom i wspierać Zarząd Stowarzyszenia oraz Radę CIMA w Europie. Ich cenny wkład </w:t>
      </w:r>
      <w:r w:rsidR="00BD6FB4">
        <w:rPr>
          <w:rFonts w:cstheme="minorHAnsi"/>
          <w:i/>
          <w:iCs/>
          <w:lang w:val="pl-PL"/>
        </w:rPr>
        <w:t>w</w:t>
      </w:r>
      <w:r w:rsidRPr="00312146">
        <w:rPr>
          <w:rFonts w:cstheme="minorHAnsi"/>
          <w:i/>
          <w:iCs/>
          <w:lang w:val="pl-PL"/>
        </w:rPr>
        <w:t xml:space="preserve"> </w:t>
      </w:r>
      <w:r w:rsidR="00584F65">
        <w:rPr>
          <w:rFonts w:cstheme="minorHAnsi"/>
          <w:i/>
          <w:iCs/>
          <w:lang w:val="pl-PL"/>
        </w:rPr>
        <w:t>prze</w:t>
      </w:r>
      <w:r w:rsidR="004B7DEC">
        <w:rPr>
          <w:rFonts w:cstheme="minorHAnsi"/>
          <w:i/>
          <w:iCs/>
          <w:lang w:val="pl-PL"/>
        </w:rPr>
        <w:t>kazywanie informacji</w:t>
      </w:r>
      <w:r w:rsidR="00FA31BA" w:rsidRPr="00312146">
        <w:rPr>
          <w:rFonts w:cstheme="minorHAnsi"/>
          <w:i/>
          <w:iCs/>
          <w:lang w:val="pl-PL"/>
        </w:rPr>
        <w:t xml:space="preserve"> o potrzebach region</w:t>
      </w:r>
      <w:r w:rsidR="004B7DEC">
        <w:rPr>
          <w:rFonts w:cstheme="minorHAnsi"/>
          <w:i/>
          <w:iCs/>
          <w:lang w:val="pl-PL"/>
        </w:rPr>
        <w:t>u</w:t>
      </w:r>
      <w:r w:rsidR="004B2FC4" w:rsidRPr="00312146">
        <w:rPr>
          <w:rFonts w:cstheme="minorHAnsi"/>
          <w:i/>
          <w:iCs/>
          <w:lang w:val="pl-PL"/>
        </w:rPr>
        <w:t xml:space="preserve"> </w:t>
      </w:r>
      <w:r w:rsidR="00872F78" w:rsidRPr="00312146">
        <w:rPr>
          <w:rFonts w:cstheme="minorHAnsi"/>
          <w:i/>
          <w:iCs/>
          <w:lang w:val="pl-PL"/>
        </w:rPr>
        <w:t>i</w:t>
      </w:r>
      <w:r w:rsidR="004B2FC4" w:rsidRPr="00312146">
        <w:rPr>
          <w:rFonts w:cstheme="minorHAnsi"/>
          <w:i/>
          <w:iCs/>
          <w:lang w:val="pl-PL"/>
        </w:rPr>
        <w:t xml:space="preserve"> pokazywanie, w jaki sposób rozwija się praktyka rachunkowości i finansów </w:t>
      </w:r>
      <w:r w:rsidR="00872F78" w:rsidRPr="00312146">
        <w:rPr>
          <w:rFonts w:cstheme="minorHAnsi"/>
          <w:i/>
          <w:iCs/>
          <w:lang w:val="pl-PL"/>
        </w:rPr>
        <w:t xml:space="preserve">w Europie </w:t>
      </w:r>
      <w:r w:rsidR="00067461" w:rsidRPr="00312146">
        <w:rPr>
          <w:rFonts w:cstheme="minorHAnsi"/>
          <w:i/>
          <w:iCs/>
          <w:lang w:val="pl-PL"/>
        </w:rPr>
        <w:t xml:space="preserve">pomoże Stowarzyszeniu pełnić misję </w:t>
      </w:r>
      <w:r w:rsidR="00B653EA">
        <w:rPr>
          <w:rFonts w:cstheme="minorHAnsi"/>
          <w:i/>
          <w:iCs/>
          <w:lang w:val="pl-PL"/>
        </w:rPr>
        <w:t xml:space="preserve">napędzania </w:t>
      </w:r>
      <w:r w:rsidR="00BD6FB4" w:rsidRPr="00312146">
        <w:rPr>
          <w:rFonts w:cstheme="minorHAnsi"/>
          <w:i/>
          <w:iCs/>
          <w:lang w:val="pl-PL"/>
        </w:rPr>
        <w:t>dynamiczne</w:t>
      </w:r>
      <w:r w:rsidR="00BD6FB4">
        <w:rPr>
          <w:rFonts w:cstheme="minorHAnsi"/>
          <w:i/>
          <w:iCs/>
          <w:lang w:val="pl-PL"/>
        </w:rPr>
        <w:t xml:space="preserve">go </w:t>
      </w:r>
      <w:r w:rsidR="00067461" w:rsidRPr="00312146">
        <w:rPr>
          <w:rFonts w:cstheme="minorHAnsi"/>
          <w:i/>
          <w:iCs/>
          <w:lang w:val="pl-PL"/>
        </w:rPr>
        <w:t>rozwoju profesji finansowej”.</w:t>
      </w:r>
    </w:p>
    <w:p w14:paraId="2D18DF78" w14:textId="77777777" w:rsidR="00511E74" w:rsidRPr="00312146" w:rsidRDefault="00511E74" w:rsidP="00067461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val="pl-PL"/>
        </w:rPr>
      </w:pPr>
    </w:p>
    <w:p w14:paraId="41FCF596" w14:textId="3ED2DC7A" w:rsidR="000E7CE8" w:rsidRPr="00312146" w:rsidRDefault="00BC4BE4" w:rsidP="00312146">
      <w:pPr>
        <w:jc w:val="both"/>
        <w:rPr>
          <w:rFonts w:asciiTheme="minorHAnsi" w:hAnsiTheme="minorHAnsi" w:cstheme="minorHAnsi"/>
          <w:b/>
          <w:lang w:val="pl-PL"/>
        </w:rPr>
      </w:pPr>
      <w:r w:rsidRPr="00312146">
        <w:rPr>
          <w:rFonts w:cstheme="minorHAnsi"/>
          <w:lang w:val="pl-PL"/>
        </w:rPr>
        <w:t>Kadencja członk</w:t>
      </w:r>
      <w:r w:rsidR="007A66B3" w:rsidRPr="00312146">
        <w:rPr>
          <w:rFonts w:cstheme="minorHAnsi"/>
          <w:lang w:val="pl-PL"/>
        </w:rPr>
        <w:t>a</w:t>
      </w:r>
      <w:r w:rsidR="00511E74" w:rsidRPr="00312146">
        <w:rPr>
          <w:rFonts w:cstheme="minorHAnsi"/>
          <w:lang w:val="pl-PL"/>
        </w:rPr>
        <w:t xml:space="preserve"> REG </w:t>
      </w:r>
      <w:r w:rsidRPr="00312146">
        <w:rPr>
          <w:rFonts w:cstheme="minorHAnsi"/>
          <w:lang w:val="pl-PL"/>
        </w:rPr>
        <w:t xml:space="preserve">trwa </w:t>
      </w:r>
      <w:r w:rsidR="00511E74" w:rsidRPr="00312146">
        <w:rPr>
          <w:rFonts w:cstheme="minorHAnsi"/>
          <w:lang w:val="pl-PL"/>
        </w:rPr>
        <w:t>12</w:t>
      </w:r>
      <w:r w:rsidRPr="00312146">
        <w:rPr>
          <w:rFonts w:cstheme="minorHAnsi"/>
          <w:lang w:val="pl-PL"/>
        </w:rPr>
        <w:t xml:space="preserve"> miesięcy</w:t>
      </w:r>
      <w:r w:rsidR="007A66B3" w:rsidRPr="00312146">
        <w:rPr>
          <w:rFonts w:cstheme="minorHAnsi"/>
          <w:lang w:val="pl-PL"/>
        </w:rPr>
        <w:t>. Z</w:t>
      </w:r>
      <w:r w:rsidRPr="00312146">
        <w:rPr>
          <w:rFonts w:cstheme="minorHAnsi"/>
          <w:lang w:val="pl-PL"/>
        </w:rPr>
        <w:t>akres obowiązków obejmuje</w:t>
      </w:r>
      <w:r w:rsidR="00F10B91" w:rsidRPr="00312146">
        <w:rPr>
          <w:rFonts w:cstheme="minorHAnsi"/>
          <w:lang w:val="pl-PL"/>
        </w:rPr>
        <w:t xml:space="preserve"> </w:t>
      </w:r>
      <w:r w:rsidR="00D62A4B" w:rsidRPr="00312146">
        <w:rPr>
          <w:rFonts w:asciiTheme="minorHAnsi" w:hAnsiTheme="minorHAnsi" w:cstheme="minorHAnsi"/>
          <w:lang w:val="pl-PL"/>
        </w:rPr>
        <w:t>identyfikowanie kluczowych trendów na rynkach lokalnych</w:t>
      </w:r>
      <w:r w:rsidR="00276685" w:rsidRPr="00312146">
        <w:rPr>
          <w:rFonts w:asciiTheme="minorHAnsi" w:hAnsiTheme="minorHAnsi" w:cstheme="minorHAnsi"/>
          <w:lang w:val="pl-PL"/>
        </w:rPr>
        <w:t>,</w:t>
      </w:r>
      <w:r w:rsidR="00D62A4B" w:rsidRPr="00312146">
        <w:rPr>
          <w:rFonts w:asciiTheme="minorHAnsi" w:hAnsiTheme="minorHAnsi" w:cstheme="minorHAnsi"/>
          <w:lang w:val="pl-PL"/>
        </w:rPr>
        <w:t xml:space="preserve"> </w:t>
      </w:r>
      <w:r w:rsidR="00276685" w:rsidRPr="00312146">
        <w:rPr>
          <w:rFonts w:asciiTheme="minorHAnsi" w:hAnsiTheme="minorHAnsi" w:cstheme="minorHAnsi"/>
          <w:lang w:val="pl-PL"/>
        </w:rPr>
        <w:t xml:space="preserve">propagowanie </w:t>
      </w:r>
      <w:r w:rsidR="00D62A4B" w:rsidRPr="00312146">
        <w:rPr>
          <w:rFonts w:asciiTheme="minorHAnsi" w:hAnsiTheme="minorHAnsi" w:cstheme="minorHAnsi"/>
          <w:lang w:val="pl-PL"/>
        </w:rPr>
        <w:t>tytułu Chartered Global Management Accountant (CGMA)</w:t>
      </w:r>
      <w:r w:rsidR="00276685" w:rsidRPr="00312146">
        <w:rPr>
          <w:rFonts w:asciiTheme="minorHAnsi" w:hAnsiTheme="minorHAnsi" w:cstheme="minorHAnsi"/>
          <w:lang w:val="pl-PL"/>
        </w:rPr>
        <w:t xml:space="preserve"> </w:t>
      </w:r>
      <w:r w:rsidR="00D62A4B" w:rsidRPr="00312146">
        <w:rPr>
          <w:rFonts w:asciiTheme="minorHAnsi" w:hAnsiTheme="minorHAnsi" w:cstheme="minorHAnsi"/>
          <w:lang w:val="pl-PL"/>
        </w:rPr>
        <w:t>oraz</w:t>
      </w:r>
      <w:r w:rsidR="00E842AB" w:rsidRPr="00312146">
        <w:rPr>
          <w:rFonts w:asciiTheme="minorHAnsi" w:hAnsiTheme="minorHAnsi" w:cstheme="minorHAnsi"/>
          <w:lang w:val="pl-PL"/>
        </w:rPr>
        <w:t xml:space="preserve"> </w:t>
      </w:r>
      <w:r w:rsidR="003510AC" w:rsidRPr="00312146">
        <w:rPr>
          <w:rFonts w:asciiTheme="minorHAnsi" w:hAnsiTheme="minorHAnsi" w:cstheme="minorHAnsi"/>
          <w:lang w:val="pl-PL"/>
        </w:rPr>
        <w:t xml:space="preserve">dostarczanie </w:t>
      </w:r>
      <w:r w:rsidR="007E7F0F" w:rsidRPr="00312146">
        <w:rPr>
          <w:rFonts w:asciiTheme="minorHAnsi" w:hAnsiTheme="minorHAnsi" w:cstheme="minorHAnsi"/>
          <w:lang w:val="pl-PL"/>
        </w:rPr>
        <w:t xml:space="preserve">nowego spojrzenia na rozwój </w:t>
      </w:r>
      <w:r w:rsidR="007E7F0F" w:rsidRPr="00B653EA">
        <w:rPr>
          <w:lang w:val="pl-PL"/>
        </w:rPr>
        <w:t>globalne</w:t>
      </w:r>
      <w:r w:rsidR="00B653EA">
        <w:rPr>
          <w:lang w:val="pl-PL"/>
        </w:rPr>
        <w:t>go planu</w:t>
      </w:r>
      <w:r w:rsidR="007E7F0F" w:rsidRPr="00B653EA">
        <w:rPr>
          <w:lang w:val="pl-PL"/>
        </w:rPr>
        <w:t xml:space="preserve"> strategi</w:t>
      </w:r>
      <w:r w:rsidR="00B653EA">
        <w:rPr>
          <w:lang w:val="pl-PL"/>
        </w:rPr>
        <w:t>cznego</w:t>
      </w:r>
      <w:r w:rsidR="007E7F0F" w:rsidRPr="00B653EA">
        <w:rPr>
          <w:lang w:val="pl-PL"/>
        </w:rPr>
        <w:t xml:space="preserve"> Stowarzyszenia</w:t>
      </w:r>
      <w:r w:rsidR="00D62A4B" w:rsidRPr="00312146">
        <w:rPr>
          <w:rFonts w:asciiTheme="minorHAnsi" w:hAnsiTheme="minorHAnsi" w:cstheme="minorHAnsi"/>
          <w:lang w:val="pl-PL"/>
        </w:rPr>
        <w:t>, któr</w:t>
      </w:r>
      <w:r w:rsidR="00B653EA">
        <w:rPr>
          <w:rFonts w:asciiTheme="minorHAnsi" w:hAnsiTheme="minorHAnsi" w:cstheme="minorHAnsi"/>
          <w:lang w:val="pl-PL"/>
        </w:rPr>
        <w:t>y</w:t>
      </w:r>
      <w:r w:rsidR="007E7F0F" w:rsidRPr="00312146">
        <w:rPr>
          <w:rFonts w:asciiTheme="minorHAnsi" w:hAnsiTheme="minorHAnsi" w:cstheme="minorHAnsi"/>
          <w:lang w:val="pl-PL"/>
        </w:rPr>
        <w:t xml:space="preserve"> dotyczy</w:t>
      </w:r>
      <w:r w:rsidR="00D62A4B" w:rsidRPr="00312146">
        <w:rPr>
          <w:rFonts w:asciiTheme="minorHAnsi" w:hAnsiTheme="minorHAnsi" w:cstheme="minorHAnsi"/>
          <w:lang w:val="pl-PL"/>
        </w:rPr>
        <w:t xml:space="preserve"> zarówn</w:t>
      </w:r>
      <w:r w:rsidR="00B653EA">
        <w:rPr>
          <w:rFonts w:asciiTheme="minorHAnsi" w:hAnsiTheme="minorHAnsi" w:cstheme="minorHAnsi"/>
          <w:lang w:val="pl-PL"/>
        </w:rPr>
        <w:t>o</w:t>
      </w:r>
      <w:r w:rsidR="00D62A4B" w:rsidRPr="00312146">
        <w:rPr>
          <w:rFonts w:asciiTheme="minorHAnsi" w:hAnsiTheme="minorHAnsi" w:cstheme="minorHAnsi"/>
          <w:lang w:val="pl-PL"/>
        </w:rPr>
        <w:t xml:space="preserve"> </w:t>
      </w:r>
      <w:r w:rsidR="00F10B91" w:rsidRPr="00312146">
        <w:rPr>
          <w:rFonts w:asciiTheme="minorHAnsi" w:hAnsiTheme="minorHAnsi" w:cstheme="minorHAnsi"/>
          <w:lang w:val="pl-PL"/>
        </w:rPr>
        <w:t xml:space="preserve">rachunkowości </w:t>
      </w:r>
      <w:r w:rsidR="00D62A4B" w:rsidRPr="00312146">
        <w:rPr>
          <w:rFonts w:asciiTheme="minorHAnsi" w:hAnsiTheme="minorHAnsi" w:cstheme="minorHAnsi"/>
          <w:lang w:val="pl-PL"/>
        </w:rPr>
        <w:t>zarząd</w:t>
      </w:r>
      <w:r w:rsidR="00F10B91" w:rsidRPr="00312146">
        <w:rPr>
          <w:rFonts w:asciiTheme="minorHAnsi" w:hAnsiTheme="minorHAnsi" w:cstheme="minorHAnsi"/>
          <w:lang w:val="pl-PL"/>
        </w:rPr>
        <w:t>czej</w:t>
      </w:r>
      <w:r w:rsidR="00AF0C69">
        <w:rPr>
          <w:rFonts w:asciiTheme="minorHAnsi" w:hAnsiTheme="minorHAnsi" w:cstheme="minorHAnsi"/>
          <w:lang w:val="pl-PL"/>
        </w:rPr>
        <w:t>,</w:t>
      </w:r>
      <w:r w:rsidR="00D62A4B" w:rsidRPr="00312146">
        <w:rPr>
          <w:rFonts w:asciiTheme="minorHAnsi" w:hAnsiTheme="minorHAnsi" w:cstheme="minorHAnsi"/>
          <w:lang w:val="pl-PL"/>
        </w:rPr>
        <w:t xml:space="preserve"> jak i publicznej</w:t>
      </w:r>
      <w:r w:rsidR="00F10B91" w:rsidRPr="00312146">
        <w:rPr>
          <w:rFonts w:asciiTheme="minorHAnsi" w:hAnsiTheme="minorHAnsi" w:cstheme="minorHAnsi"/>
          <w:lang w:val="pl-PL"/>
        </w:rPr>
        <w:t>.</w:t>
      </w:r>
    </w:p>
    <w:p w14:paraId="20665482" w14:textId="77777777" w:rsidR="000E7CE8" w:rsidRPr="00312146" w:rsidRDefault="000E7CE8" w:rsidP="00067461">
      <w:pPr>
        <w:tabs>
          <w:tab w:val="left" w:pos="1710"/>
          <w:tab w:val="left" w:pos="4050"/>
        </w:tabs>
        <w:jc w:val="both"/>
        <w:rPr>
          <w:rFonts w:asciiTheme="minorHAnsi" w:eastAsia="Calibri" w:hAnsiTheme="minorHAnsi" w:cstheme="minorHAnsi"/>
          <w:color w:val="232323"/>
          <w:lang w:val="pl-PL" w:eastAsia="en-GB"/>
        </w:rPr>
      </w:pPr>
    </w:p>
    <w:p w14:paraId="41C50468" w14:textId="3B433F2D" w:rsidR="00615E0D" w:rsidRPr="00312146" w:rsidRDefault="00615E0D" w:rsidP="00067461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312146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AICPA® &amp; CIMA®, które wspólnie tworzą Association of International Certified Professional Accountants, działają na rzecz globalnej profesji finansowej w imieniu 698 000 członków i studentów American Institute of CPAs® (AICPA) i The Chartered Institute of Management Accountants® (CIMA) ze 188 krajów. Jesteśmy światowym liderem w dziedzinie rachunkowości publicznej i zarząd</w:t>
      </w:r>
      <w:r w:rsidRPr="00312146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softHyphen/>
        <w:t>czej. Poprzez propagowanie tytułów Certified Public Accountant (CPA) i Chartered Global Management Accountant (CGMA) oraz innych specjalistycznych kwalifikacji, profesjonalną edukację i tzw. świadome przywództwo (ang. thought leadership) wspieramy naszych członków i zaangażowanych profesjonalistów i dzielimy się z nimi wiedzą oraz możliwościami na osiągnięcie pozycji liderów w kształtowaniu stabilniejszej przyszłości sprzyjającej włączeniu społecz</w:t>
      </w:r>
      <w:r w:rsidRPr="00312146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softHyphen/>
        <w:t>nemu i zrównoważonemu rozwojowi.</w:t>
      </w:r>
    </w:p>
    <w:p w14:paraId="3E46D755" w14:textId="77777777" w:rsidR="00615E0D" w:rsidRPr="00312146" w:rsidRDefault="00615E0D" w:rsidP="00067461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312146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American Institute of CPAs (AICPA), będący największą na świecie organizacją reprezentującą profesję biegłego rewidenta, wyznacza dla swoich członków standardy etyczne oraz obowiązujące w Stanach Zjednoczonych standardy audytorskie w odniesieniu do spółek prywatnych, organizacji charytatywnych, a także władz federalnych, stanowych i lokalnych. Opracowuje również i ocenia Uniform CPA Examination i tworzy zasób talentów dla profesji rachunkowości publicznej.  </w:t>
      </w:r>
    </w:p>
    <w:p w14:paraId="3EBFB1A5" w14:textId="77777777" w:rsidR="00615E0D" w:rsidRPr="00312146" w:rsidRDefault="00615E0D" w:rsidP="00067461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312146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The Chartered Institute of Management Accountants (CIMA) jest czołową i jednocześnie </w:t>
      </w:r>
      <w:bookmarkStart w:id="0" w:name="_Hlk137556559"/>
      <w:r w:rsidRPr="00312146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największą światową organizacją zrzeszającą specjalistów z dziedziny rachunkowości zarządczej</w:t>
      </w:r>
      <w:bookmarkEnd w:id="0"/>
      <w:r w:rsidRPr="00312146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. CIMA ściśle współpracuje z pracodawcami i sponsoruje nowatorskie badania, nieustannie aktualizując swój program nauczania, dzięki czemu pozostaje pierwszym wyborem przy rekrutacji liderów biznesu z wykształceniem z zakresu finansów.</w:t>
      </w:r>
    </w:p>
    <w:p w14:paraId="5B0ED1A5" w14:textId="77777777" w:rsidR="00615E0D" w:rsidRPr="00312146" w:rsidRDefault="00615E0D" w:rsidP="00067461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sz w:val="14"/>
          <w:szCs w:val="18"/>
          <w:u w:val="single"/>
          <w:lang w:val="pl-PL"/>
        </w:rPr>
      </w:pPr>
    </w:p>
    <w:p w14:paraId="0E8228A7" w14:textId="77777777" w:rsidR="00B653EA" w:rsidRDefault="00B653EA" w:rsidP="00067461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sz w:val="18"/>
          <w:szCs w:val="18"/>
          <w:u w:val="single"/>
          <w:lang w:val="pl-PL"/>
        </w:rPr>
      </w:pPr>
    </w:p>
    <w:p w14:paraId="628D8473" w14:textId="1014F185" w:rsidR="00615E0D" w:rsidRPr="00312146" w:rsidRDefault="00615E0D" w:rsidP="00067461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i/>
          <w:sz w:val="18"/>
          <w:szCs w:val="18"/>
          <w:lang w:val="pl-PL"/>
        </w:rPr>
      </w:pPr>
      <w:r w:rsidRPr="00312146">
        <w:rPr>
          <w:rFonts w:asciiTheme="minorHAnsi" w:hAnsiTheme="minorHAnsi" w:cstheme="minorHAnsi"/>
          <w:sz w:val="18"/>
          <w:szCs w:val="18"/>
          <w:u w:val="single"/>
          <w:lang w:val="pl-PL"/>
        </w:rPr>
        <w:t>Dodatkowych informacji udziela:</w:t>
      </w:r>
    </w:p>
    <w:p w14:paraId="6A1F23FD" w14:textId="77777777" w:rsidR="00615E0D" w:rsidRPr="00312146" w:rsidRDefault="00615E0D" w:rsidP="00067461">
      <w:pPr>
        <w:rPr>
          <w:rFonts w:asciiTheme="minorHAnsi" w:hAnsiTheme="minorHAnsi" w:cstheme="minorHAnsi"/>
          <w:b/>
          <w:sz w:val="18"/>
          <w:szCs w:val="18"/>
          <w:lang w:val="pl-PL"/>
        </w:rPr>
      </w:pPr>
    </w:p>
    <w:p w14:paraId="47B4968C" w14:textId="77777777" w:rsidR="00615E0D" w:rsidRPr="00312146" w:rsidRDefault="00615E0D" w:rsidP="00067461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312146">
        <w:rPr>
          <w:rFonts w:asciiTheme="minorHAnsi" w:hAnsiTheme="minorHAnsi" w:cstheme="minorHAnsi"/>
          <w:sz w:val="18"/>
          <w:szCs w:val="18"/>
          <w:lang w:val="pl-PL"/>
        </w:rPr>
        <w:t>Martyna Makiel</w:t>
      </w:r>
    </w:p>
    <w:p w14:paraId="76005970" w14:textId="77777777" w:rsidR="00615E0D" w:rsidRPr="00312146" w:rsidRDefault="00615E0D" w:rsidP="00067461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312146">
        <w:rPr>
          <w:rFonts w:asciiTheme="minorHAnsi" w:hAnsiTheme="minorHAnsi" w:cstheme="minorHAnsi"/>
          <w:color w:val="000000"/>
          <w:sz w:val="18"/>
          <w:szCs w:val="18"/>
          <w:lang w:val="pl-PL"/>
        </w:rPr>
        <w:t>External Relations Manager, Europe, AICPA &amp; CIMA</w:t>
      </w:r>
    </w:p>
    <w:p w14:paraId="06742310" w14:textId="77777777" w:rsidR="00615E0D" w:rsidRPr="00312146" w:rsidRDefault="00615E0D" w:rsidP="00067461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312146">
        <w:rPr>
          <w:rFonts w:asciiTheme="minorHAnsi" w:hAnsiTheme="minorHAnsi" w:cstheme="minorHAnsi"/>
          <w:sz w:val="18"/>
          <w:szCs w:val="18"/>
          <w:lang w:val="pl-PL"/>
        </w:rPr>
        <w:t xml:space="preserve">M: +48 662 800 455, </w:t>
      </w:r>
      <w:hyperlink r:id="rId13" w:history="1">
        <w:r w:rsidRPr="00312146">
          <w:rPr>
            <w:rStyle w:val="Hyperlink"/>
            <w:rFonts w:asciiTheme="minorHAnsi" w:hAnsiTheme="minorHAnsi" w:cstheme="minorHAnsi"/>
            <w:sz w:val="18"/>
            <w:szCs w:val="18"/>
            <w:lang w:val="pl-PL"/>
          </w:rPr>
          <w:t>Martyna.Makiel@aicpa-cima.com</w:t>
        </w:r>
      </w:hyperlink>
    </w:p>
    <w:p w14:paraId="3071DC94" w14:textId="77777777" w:rsidR="00615E0D" w:rsidRPr="00312146" w:rsidRDefault="00615E0D" w:rsidP="00067461">
      <w:pPr>
        <w:tabs>
          <w:tab w:val="left" w:pos="1710"/>
          <w:tab w:val="left" w:pos="4050"/>
        </w:tabs>
        <w:rPr>
          <w:rFonts w:asciiTheme="minorHAnsi" w:hAnsiTheme="minorHAnsi" w:cstheme="minorHAnsi"/>
          <w:bCs/>
          <w:szCs w:val="20"/>
          <w:lang w:val="pl-PL"/>
        </w:rPr>
      </w:pPr>
    </w:p>
    <w:p w14:paraId="426B2BD9" w14:textId="77777777" w:rsidR="000E7CE8" w:rsidRPr="00312146" w:rsidRDefault="000E7CE8" w:rsidP="00067461">
      <w:pPr>
        <w:jc w:val="both"/>
        <w:rPr>
          <w:rFonts w:asciiTheme="minorHAnsi" w:hAnsiTheme="minorHAnsi" w:cstheme="minorHAnsi"/>
          <w:bCs/>
          <w:lang w:val="pl-PL"/>
        </w:rPr>
      </w:pPr>
    </w:p>
    <w:sectPr w:rsidR="000E7CE8" w:rsidRPr="00312146" w:rsidSect="00BD7DD2">
      <w:headerReference w:type="default" r:id="rId14"/>
      <w:footerReference w:type="default" r:id="rId15"/>
      <w:pgSz w:w="11906" w:h="16838"/>
      <w:pgMar w:top="2772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776EA" w14:textId="77777777" w:rsidR="00192C97" w:rsidRDefault="00192C97" w:rsidP="004E42D4">
      <w:r>
        <w:separator/>
      </w:r>
    </w:p>
  </w:endnote>
  <w:endnote w:type="continuationSeparator" w:id="0">
    <w:p w14:paraId="2A866308" w14:textId="77777777" w:rsidR="00192C97" w:rsidRDefault="00192C97" w:rsidP="004E42D4">
      <w:r>
        <w:continuationSeparator/>
      </w:r>
    </w:p>
  </w:endnote>
  <w:endnote w:type="continuationNotice" w:id="1">
    <w:p w14:paraId="7B36989C" w14:textId="77777777" w:rsidR="00192C97" w:rsidRDefault="00192C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15"/>
      <w:gridCol w:w="2815"/>
      <w:gridCol w:w="2815"/>
    </w:tblGrid>
    <w:tr w:rsidR="239FD8CE" w14:paraId="35D8D6F6" w14:textId="77777777" w:rsidTr="239FD8CE">
      <w:tc>
        <w:tcPr>
          <w:tcW w:w="2815" w:type="dxa"/>
        </w:tcPr>
        <w:p w14:paraId="7FA9F208" w14:textId="222B9BD1" w:rsidR="239FD8CE" w:rsidRDefault="239FD8CE" w:rsidP="239FD8CE">
          <w:pPr>
            <w:pStyle w:val="Header"/>
            <w:ind w:left="-115"/>
          </w:pPr>
        </w:p>
      </w:tc>
      <w:tc>
        <w:tcPr>
          <w:tcW w:w="2815" w:type="dxa"/>
        </w:tcPr>
        <w:p w14:paraId="24417B49" w14:textId="658965C7" w:rsidR="239FD8CE" w:rsidRDefault="239FD8CE" w:rsidP="239FD8CE">
          <w:pPr>
            <w:pStyle w:val="Header"/>
            <w:jc w:val="center"/>
          </w:pPr>
        </w:p>
      </w:tc>
      <w:tc>
        <w:tcPr>
          <w:tcW w:w="2815" w:type="dxa"/>
        </w:tcPr>
        <w:p w14:paraId="647B1228" w14:textId="482CEBC5" w:rsidR="239FD8CE" w:rsidRDefault="239FD8CE" w:rsidP="239FD8CE">
          <w:pPr>
            <w:pStyle w:val="Header"/>
            <w:ind w:right="-115"/>
            <w:jc w:val="right"/>
          </w:pPr>
        </w:p>
      </w:tc>
    </w:tr>
  </w:tbl>
  <w:p w14:paraId="7A74C471" w14:textId="5BC14157" w:rsidR="239FD8CE" w:rsidRDefault="239FD8CE" w:rsidP="239FD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224BD" w14:textId="77777777" w:rsidR="00192C97" w:rsidRDefault="00192C97" w:rsidP="004E42D4">
      <w:r>
        <w:separator/>
      </w:r>
    </w:p>
  </w:footnote>
  <w:footnote w:type="continuationSeparator" w:id="0">
    <w:p w14:paraId="5FA6F16D" w14:textId="77777777" w:rsidR="00192C97" w:rsidRDefault="00192C97" w:rsidP="004E42D4">
      <w:r>
        <w:continuationSeparator/>
      </w:r>
    </w:p>
  </w:footnote>
  <w:footnote w:type="continuationNotice" w:id="1">
    <w:p w14:paraId="76F63536" w14:textId="77777777" w:rsidR="00192C97" w:rsidRDefault="00192C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F7299" w14:textId="77777777" w:rsidR="008E4508" w:rsidRDefault="008E4508" w:rsidP="008E4508">
    <w:pPr>
      <w:pStyle w:val="Header"/>
      <w:tabs>
        <w:tab w:val="clear" w:pos="4513"/>
        <w:tab w:val="clear" w:pos="9026"/>
        <w:tab w:val="left" w:pos="3468"/>
      </w:tabs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60288" behindDoc="1" locked="0" layoutInCell="1" allowOverlap="1" wp14:anchorId="5EEC1193" wp14:editId="216B24DF">
          <wp:simplePos x="0" y="0"/>
          <wp:positionH relativeFrom="margin">
            <wp:align>right</wp:align>
          </wp:positionH>
          <wp:positionV relativeFrom="paragraph">
            <wp:posOffset>112492</wp:posOffset>
          </wp:positionV>
          <wp:extent cx="2170800" cy="748800"/>
          <wp:effectExtent l="0" t="0" r="1270" b="0"/>
          <wp:wrapTight wrapText="bothSides">
            <wp:wrapPolygon edited="0">
              <wp:start x="0" y="0"/>
              <wp:lineTo x="0" y="20885"/>
              <wp:lineTo x="21423" y="20885"/>
              <wp:lineTo x="2142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63" t="34474" r="24334" b="37164"/>
                  <a:stretch/>
                </pic:blipFill>
                <pic:spPr bwMode="auto">
                  <a:xfrm>
                    <a:off x="0" y="0"/>
                    <a:ext cx="2170800" cy="748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6724B24" wp14:editId="09B96C8A">
          <wp:simplePos x="0" y="0"/>
          <wp:positionH relativeFrom="column">
            <wp:posOffset>-457200</wp:posOffset>
          </wp:positionH>
          <wp:positionV relativeFrom="paragraph">
            <wp:posOffset>214141</wp:posOffset>
          </wp:positionV>
          <wp:extent cx="1276530" cy="5940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MA_Full_RGB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889" t="29846" r="20013" b="26646"/>
                  <a:stretch/>
                </pic:blipFill>
                <pic:spPr bwMode="auto">
                  <a:xfrm>
                    <a:off x="0" y="0"/>
                    <a:ext cx="1276530" cy="594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</w:p>
  <w:p w14:paraId="7722D7B9" w14:textId="235844AD" w:rsidR="009D0E37" w:rsidRPr="008E4508" w:rsidRDefault="009D0E37" w:rsidP="008E45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A6F51"/>
    <w:multiLevelType w:val="hybridMultilevel"/>
    <w:tmpl w:val="752EE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2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64856"/>
    <w:multiLevelType w:val="hybridMultilevel"/>
    <w:tmpl w:val="AA502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25408"/>
    <w:multiLevelType w:val="multilevel"/>
    <w:tmpl w:val="B4A845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7" w15:restartNumberingAfterBreak="0">
    <w:nsid w:val="15E0604E"/>
    <w:multiLevelType w:val="hybridMultilevel"/>
    <w:tmpl w:val="9A1A5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70D4A"/>
    <w:multiLevelType w:val="hybridMultilevel"/>
    <w:tmpl w:val="09D80B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4213A"/>
    <w:multiLevelType w:val="hybridMultilevel"/>
    <w:tmpl w:val="E7182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A15F6"/>
    <w:multiLevelType w:val="hybridMultilevel"/>
    <w:tmpl w:val="7F488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F61D1"/>
    <w:multiLevelType w:val="hybridMultilevel"/>
    <w:tmpl w:val="B1268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C0B6A"/>
    <w:multiLevelType w:val="hybridMultilevel"/>
    <w:tmpl w:val="0896C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D433D"/>
    <w:multiLevelType w:val="hybridMultilevel"/>
    <w:tmpl w:val="7CE8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9B2D51"/>
    <w:multiLevelType w:val="hybridMultilevel"/>
    <w:tmpl w:val="4D5AC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AA3D93"/>
    <w:multiLevelType w:val="hybridMultilevel"/>
    <w:tmpl w:val="D03E5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AB5ECF"/>
    <w:multiLevelType w:val="multilevel"/>
    <w:tmpl w:val="06DA5B2A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24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025075"/>
    <w:multiLevelType w:val="hybridMultilevel"/>
    <w:tmpl w:val="A60EE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AB2958"/>
    <w:multiLevelType w:val="multilevel"/>
    <w:tmpl w:val="86C6D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156C72"/>
    <w:multiLevelType w:val="hybridMultilevel"/>
    <w:tmpl w:val="37147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65496162">
    <w:abstractNumId w:val="1"/>
  </w:num>
  <w:num w:numId="2" w16cid:durableId="1966617061">
    <w:abstractNumId w:val="3"/>
  </w:num>
  <w:num w:numId="3" w16cid:durableId="1758600277">
    <w:abstractNumId w:val="9"/>
  </w:num>
  <w:num w:numId="4" w16cid:durableId="785345619">
    <w:abstractNumId w:val="38"/>
  </w:num>
  <w:num w:numId="5" w16cid:durableId="2019885305">
    <w:abstractNumId w:val="34"/>
  </w:num>
  <w:num w:numId="6" w16cid:durableId="1450931902">
    <w:abstractNumId w:val="10"/>
  </w:num>
  <w:num w:numId="7" w16cid:durableId="2089036177">
    <w:abstractNumId w:val="2"/>
  </w:num>
  <w:num w:numId="8" w16cid:durableId="1441995462">
    <w:abstractNumId w:val="14"/>
  </w:num>
  <w:num w:numId="9" w16cid:durableId="147607094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94604301">
    <w:abstractNumId w:val="15"/>
  </w:num>
  <w:num w:numId="11" w16cid:durableId="1558005230">
    <w:abstractNumId w:val="17"/>
  </w:num>
  <w:num w:numId="12" w16cid:durableId="835732743">
    <w:abstractNumId w:val="31"/>
  </w:num>
  <w:num w:numId="13" w16cid:durableId="1975676084">
    <w:abstractNumId w:val="25"/>
  </w:num>
  <w:num w:numId="14" w16cid:durableId="1508330940">
    <w:abstractNumId w:val="39"/>
  </w:num>
  <w:num w:numId="15" w16cid:durableId="168184404">
    <w:abstractNumId w:val="36"/>
  </w:num>
  <w:num w:numId="16" w16cid:durableId="1234044476">
    <w:abstractNumId w:val="24"/>
  </w:num>
  <w:num w:numId="17" w16cid:durableId="1307777118">
    <w:abstractNumId w:val="19"/>
  </w:num>
  <w:num w:numId="18" w16cid:durableId="670714396">
    <w:abstractNumId w:val="37"/>
  </w:num>
  <w:num w:numId="19" w16cid:durableId="1249581519">
    <w:abstractNumId w:val="28"/>
  </w:num>
  <w:num w:numId="20" w16cid:durableId="525294700">
    <w:abstractNumId w:val="11"/>
  </w:num>
  <w:num w:numId="21" w16cid:durableId="1121338188">
    <w:abstractNumId w:val="35"/>
  </w:num>
  <w:num w:numId="22" w16cid:durableId="1462528628">
    <w:abstractNumId w:val="29"/>
  </w:num>
  <w:num w:numId="23" w16cid:durableId="235365369">
    <w:abstractNumId w:val="33"/>
  </w:num>
  <w:num w:numId="24" w16cid:durableId="1373312731">
    <w:abstractNumId w:val="5"/>
  </w:num>
  <w:num w:numId="25" w16cid:durableId="2013609228">
    <w:abstractNumId w:val="32"/>
  </w:num>
  <w:num w:numId="26" w16cid:durableId="631713078">
    <w:abstractNumId w:val="13"/>
  </w:num>
  <w:num w:numId="27" w16cid:durableId="2037075283">
    <w:abstractNumId w:val="8"/>
  </w:num>
  <w:num w:numId="28" w16cid:durableId="773672337">
    <w:abstractNumId w:val="12"/>
  </w:num>
  <w:num w:numId="29" w16cid:durableId="540675446">
    <w:abstractNumId w:val="26"/>
  </w:num>
  <w:num w:numId="30" w16cid:durableId="1027102959">
    <w:abstractNumId w:val="27"/>
  </w:num>
  <w:num w:numId="31" w16cid:durableId="2056276293">
    <w:abstractNumId w:val="7"/>
  </w:num>
  <w:num w:numId="32" w16cid:durableId="1600093279">
    <w:abstractNumId w:val="7"/>
  </w:num>
  <w:num w:numId="33" w16cid:durableId="1244952175">
    <w:abstractNumId w:val="22"/>
  </w:num>
  <w:num w:numId="34" w16cid:durableId="526527066">
    <w:abstractNumId w:val="30"/>
  </w:num>
  <w:num w:numId="35" w16cid:durableId="1435634664">
    <w:abstractNumId w:val="6"/>
  </w:num>
  <w:num w:numId="36" w16cid:durableId="861824965">
    <w:abstractNumId w:val="0"/>
  </w:num>
  <w:num w:numId="37" w16cid:durableId="1548375004">
    <w:abstractNumId w:val="23"/>
  </w:num>
  <w:num w:numId="38" w16cid:durableId="276916371">
    <w:abstractNumId w:val="21"/>
  </w:num>
  <w:num w:numId="39" w16cid:durableId="508570102">
    <w:abstractNumId w:val="20"/>
  </w:num>
  <w:num w:numId="40" w16cid:durableId="695079028">
    <w:abstractNumId w:val="4"/>
  </w:num>
  <w:num w:numId="41" w16cid:durableId="1770734256">
    <w:abstractNumId w:val="18"/>
  </w:num>
  <w:num w:numId="42" w16cid:durableId="2044904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ABiEwNjYwMLM2NzYyUdpeDU4uLM/DyQAmOjWgAJVnMjLQAAAA=="/>
  </w:docVars>
  <w:rsids>
    <w:rsidRoot w:val="004E42D4"/>
    <w:rsid w:val="0000242B"/>
    <w:rsid w:val="0000331F"/>
    <w:rsid w:val="000054B2"/>
    <w:rsid w:val="00005871"/>
    <w:rsid w:val="00005983"/>
    <w:rsid w:val="00005ECA"/>
    <w:rsid w:val="0000624C"/>
    <w:rsid w:val="000071FB"/>
    <w:rsid w:val="00010845"/>
    <w:rsid w:val="00010B03"/>
    <w:rsid w:val="00011BED"/>
    <w:rsid w:val="00012681"/>
    <w:rsid w:val="00012713"/>
    <w:rsid w:val="000127FD"/>
    <w:rsid w:val="00013022"/>
    <w:rsid w:val="0001343C"/>
    <w:rsid w:val="0001493A"/>
    <w:rsid w:val="0001530B"/>
    <w:rsid w:val="00015737"/>
    <w:rsid w:val="0001592C"/>
    <w:rsid w:val="00015971"/>
    <w:rsid w:val="00015A0C"/>
    <w:rsid w:val="00015B78"/>
    <w:rsid w:val="00015BFE"/>
    <w:rsid w:val="00015DA7"/>
    <w:rsid w:val="00016027"/>
    <w:rsid w:val="0001695E"/>
    <w:rsid w:val="000172F7"/>
    <w:rsid w:val="000210D5"/>
    <w:rsid w:val="0002156D"/>
    <w:rsid w:val="00021B6D"/>
    <w:rsid w:val="000222E0"/>
    <w:rsid w:val="00022800"/>
    <w:rsid w:val="00022B90"/>
    <w:rsid w:val="00022C70"/>
    <w:rsid w:val="00023234"/>
    <w:rsid w:val="00023379"/>
    <w:rsid w:val="00023CD5"/>
    <w:rsid w:val="00024753"/>
    <w:rsid w:val="000247DD"/>
    <w:rsid w:val="00024B89"/>
    <w:rsid w:val="000257A5"/>
    <w:rsid w:val="00025EBD"/>
    <w:rsid w:val="00026DFF"/>
    <w:rsid w:val="00026F7E"/>
    <w:rsid w:val="00027025"/>
    <w:rsid w:val="00027AEB"/>
    <w:rsid w:val="000302ED"/>
    <w:rsid w:val="0003077B"/>
    <w:rsid w:val="00030F3F"/>
    <w:rsid w:val="00031330"/>
    <w:rsid w:val="000314AB"/>
    <w:rsid w:val="00031C34"/>
    <w:rsid w:val="00033127"/>
    <w:rsid w:val="00033563"/>
    <w:rsid w:val="000338E4"/>
    <w:rsid w:val="00033CA9"/>
    <w:rsid w:val="00034142"/>
    <w:rsid w:val="000344E1"/>
    <w:rsid w:val="00035391"/>
    <w:rsid w:val="000358A9"/>
    <w:rsid w:val="00036F1F"/>
    <w:rsid w:val="00037E34"/>
    <w:rsid w:val="0004087E"/>
    <w:rsid w:val="00040F06"/>
    <w:rsid w:val="00041215"/>
    <w:rsid w:val="0004240B"/>
    <w:rsid w:val="0004253C"/>
    <w:rsid w:val="000428F1"/>
    <w:rsid w:val="00043D2D"/>
    <w:rsid w:val="00043D49"/>
    <w:rsid w:val="00044FC5"/>
    <w:rsid w:val="00045084"/>
    <w:rsid w:val="000454FA"/>
    <w:rsid w:val="00047E4A"/>
    <w:rsid w:val="00050022"/>
    <w:rsid w:val="000503C5"/>
    <w:rsid w:val="000508A1"/>
    <w:rsid w:val="00050F8B"/>
    <w:rsid w:val="00050FE8"/>
    <w:rsid w:val="0005133B"/>
    <w:rsid w:val="00051EF9"/>
    <w:rsid w:val="00052303"/>
    <w:rsid w:val="00052388"/>
    <w:rsid w:val="00053036"/>
    <w:rsid w:val="00054789"/>
    <w:rsid w:val="00054823"/>
    <w:rsid w:val="00055187"/>
    <w:rsid w:val="000551EA"/>
    <w:rsid w:val="00055355"/>
    <w:rsid w:val="00055D06"/>
    <w:rsid w:val="0005625F"/>
    <w:rsid w:val="0005634D"/>
    <w:rsid w:val="00056BE3"/>
    <w:rsid w:val="000570E1"/>
    <w:rsid w:val="000571BA"/>
    <w:rsid w:val="00057312"/>
    <w:rsid w:val="00057D31"/>
    <w:rsid w:val="00057D5E"/>
    <w:rsid w:val="000604EB"/>
    <w:rsid w:val="000624A4"/>
    <w:rsid w:val="0006272F"/>
    <w:rsid w:val="00062ECE"/>
    <w:rsid w:val="0006308E"/>
    <w:rsid w:val="00063E38"/>
    <w:rsid w:val="0006549E"/>
    <w:rsid w:val="000657CC"/>
    <w:rsid w:val="000662DB"/>
    <w:rsid w:val="00067019"/>
    <w:rsid w:val="00067461"/>
    <w:rsid w:val="0006757B"/>
    <w:rsid w:val="000677E6"/>
    <w:rsid w:val="0006789F"/>
    <w:rsid w:val="00070677"/>
    <w:rsid w:val="000715D1"/>
    <w:rsid w:val="00071930"/>
    <w:rsid w:val="00071D1D"/>
    <w:rsid w:val="00071EDE"/>
    <w:rsid w:val="00072EF9"/>
    <w:rsid w:val="00072FE0"/>
    <w:rsid w:val="00074465"/>
    <w:rsid w:val="00075AA5"/>
    <w:rsid w:val="0007607B"/>
    <w:rsid w:val="000760C4"/>
    <w:rsid w:val="00077217"/>
    <w:rsid w:val="00077C23"/>
    <w:rsid w:val="00080183"/>
    <w:rsid w:val="00081115"/>
    <w:rsid w:val="00081169"/>
    <w:rsid w:val="0008167D"/>
    <w:rsid w:val="000819DB"/>
    <w:rsid w:val="00081D0D"/>
    <w:rsid w:val="000820F2"/>
    <w:rsid w:val="00082923"/>
    <w:rsid w:val="00082DEA"/>
    <w:rsid w:val="00083317"/>
    <w:rsid w:val="000833DF"/>
    <w:rsid w:val="000837A7"/>
    <w:rsid w:val="00084786"/>
    <w:rsid w:val="0008589B"/>
    <w:rsid w:val="00085C66"/>
    <w:rsid w:val="00086B64"/>
    <w:rsid w:val="000877EB"/>
    <w:rsid w:val="00087BE9"/>
    <w:rsid w:val="000903D5"/>
    <w:rsid w:val="0009053F"/>
    <w:rsid w:val="00090C6C"/>
    <w:rsid w:val="000910E6"/>
    <w:rsid w:val="00091B42"/>
    <w:rsid w:val="0009329C"/>
    <w:rsid w:val="00093BA6"/>
    <w:rsid w:val="000950C1"/>
    <w:rsid w:val="000957A4"/>
    <w:rsid w:val="0009590C"/>
    <w:rsid w:val="00095A7F"/>
    <w:rsid w:val="00095C72"/>
    <w:rsid w:val="00097467"/>
    <w:rsid w:val="00097A5F"/>
    <w:rsid w:val="000A0DED"/>
    <w:rsid w:val="000A23BB"/>
    <w:rsid w:val="000A2463"/>
    <w:rsid w:val="000A2A31"/>
    <w:rsid w:val="000A2DC2"/>
    <w:rsid w:val="000A328A"/>
    <w:rsid w:val="000A34ED"/>
    <w:rsid w:val="000A41D0"/>
    <w:rsid w:val="000A4968"/>
    <w:rsid w:val="000A4D73"/>
    <w:rsid w:val="000A5041"/>
    <w:rsid w:val="000A6BBB"/>
    <w:rsid w:val="000A6E70"/>
    <w:rsid w:val="000A7393"/>
    <w:rsid w:val="000A760E"/>
    <w:rsid w:val="000B085C"/>
    <w:rsid w:val="000B2DED"/>
    <w:rsid w:val="000B3B5F"/>
    <w:rsid w:val="000B3E31"/>
    <w:rsid w:val="000B483A"/>
    <w:rsid w:val="000B48D5"/>
    <w:rsid w:val="000B5024"/>
    <w:rsid w:val="000B5F42"/>
    <w:rsid w:val="000B63BA"/>
    <w:rsid w:val="000B67E3"/>
    <w:rsid w:val="000B680B"/>
    <w:rsid w:val="000B72AF"/>
    <w:rsid w:val="000B7DC1"/>
    <w:rsid w:val="000C04B6"/>
    <w:rsid w:val="000C06A3"/>
    <w:rsid w:val="000C22E9"/>
    <w:rsid w:val="000C2C11"/>
    <w:rsid w:val="000C3012"/>
    <w:rsid w:val="000C37A7"/>
    <w:rsid w:val="000C3B07"/>
    <w:rsid w:val="000C4482"/>
    <w:rsid w:val="000C5244"/>
    <w:rsid w:val="000C56A9"/>
    <w:rsid w:val="000C5B4F"/>
    <w:rsid w:val="000C5DB1"/>
    <w:rsid w:val="000C62E7"/>
    <w:rsid w:val="000C66DA"/>
    <w:rsid w:val="000C6B57"/>
    <w:rsid w:val="000C7A2C"/>
    <w:rsid w:val="000D1CD1"/>
    <w:rsid w:val="000D3524"/>
    <w:rsid w:val="000D3E92"/>
    <w:rsid w:val="000D5424"/>
    <w:rsid w:val="000D5952"/>
    <w:rsid w:val="000D643F"/>
    <w:rsid w:val="000D67C5"/>
    <w:rsid w:val="000D6A66"/>
    <w:rsid w:val="000D6D24"/>
    <w:rsid w:val="000D7ED3"/>
    <w:rsid w:val="000E0CD5"/>
    <w:rsid w:val="000E0E81"/>
    <w:rsid w:val="000E1910"/>
    <w:rsid w:val="000E1FB2"/>
    <w:rsid w:val="000E2398"/>
    <w:rsid w:val="000E2AC2"/>
    <w:rsid w:val="000E316E"/>
    <w:rsid w:val="000E76F6"/>
    <w:rsid w:val="000E7855"/>
    <w:rsid w:val="000E7CE8"/>
    <w:rsid w:val="000F0117"/>
    <w:rsid w:val="000F021A"/>
    <w:rsid w:val="000F1F76"/>
    <w:rsid w:val="000F2426"/>
    <w:rsid w:val="000F25F7"/>
    <w:rsid w:val="000F280F"/>
    <w:rsid w:val="000F2FD9"/>
    <w:rsid w:val="000F3078"/>
    <w:rsid w:val="000F370C"/>
    <w:rsid w:val="000F397D"/>
    <w:rsid w:val="000F3EF7"/>
    <w:rsid w:val="000F54C2"/>
    <w:rsid w:val="000F54E4"/>
    <w:rsid w:val="000F64F8"/>
    <w:rsid w:val="000F65CB"/>
    <w:rsid w:val="000F74CC"/>
    <w:rsid w:val="00100168"/>
    <w:rsid w:val="00100F88"/>
    <w:rsid w:val="001020AB"/>
    <w:rsid w:val="001027D2"/>
    <w:rsid w:val="001031C3"/>
    <w:rsid w:val="00103DBA"/>
    <w:rsid w:val="0010415A"/>
    <w:rsid w:val="001048B9"/>
    <w:rsid w:val="00104A3B"/>
    <w:rsid w:val="0010502F"/>
    <w:rsid w:val="00106200"/>
    <w:rsid w:val="00106DFD"/>
    <w:rsid w:val="00106EF4"/>
    <w:rsid w:val="00106FFC"/>
    <w:rsid w:val="001076D3"/>
    <w:rsid w:val="001079EC"/>
    <w:rsid w:val="00110EAA"/>
    <w:rsid w:val="001110B3"/>
    <w:rsid w:val="0011117A"/>
    <w:rsid w:val="001118C8"/>
    <w:rsid w:val="001127CE"/>
    <w:rsid w:val="001136F3"/>
    <w:rsid w:val="001148AC"/>
    <w:rsid w:val="00114A28"/>
    <w:rsid w:val="00115B30"/>
    <w:rsid w:val="00115C89"/>
    <w:rsid w:val="00115EB6"/>
    <w:rsid w:val="00116FF0"/>
    <w:rsid w:val="00117069"/>
    <w:rsid w:val="00120783"/>
    <w:rsid w:val="00120ECC"/>
    <w:rsid w:val="001222AD"/>
    <w:rsid w:val="00122330"/>
    <w:rsid w:val="001229C6"/>
    <w:rsid w:val="00122B82"/>
    <w:rsid w:val="001238DF"/>
    <w:rsid w:val="00125210"/>
    <w:rsid w:val="00125461"/>
    <w:rsid w:val="00125E22"/>
    <w:rsid w:val="0012761D"/>
    <w:rsid w:val="001306BF"/>
    <w:rsid w:val="00130B9A"/>
    <w:rsid w:val="00130D79"/>
    <w:rsid w:val="001316E0"/>
    <w:rsid w:val="0013391F"/>
    <w:rsid w:val="00133DF0"/>
    <w:rsid w:val="00134452"/>
    <w:rsid w:val="001347A4"/>
    <w:rsid w:val="00134B0C"/>
    <w:rsid w:val="001361BB"/>
    <w:rsid w:val="00136AC6"/>
    <w:rsid w:val="001377CC"/>
    <w:rsid w:val="0013789C"/>
    <w:rsid w:val="00140517"/>
    <w:rsid w:val="0014051F"/>
    <w:rsid w:val="0014080F"/>
    <w:rsid w:val="00140933"/>
    <w:rsid w:val="00140999"/>
    <w:rsid w:val="001413C6"/>
    <w:rsid w:val="00142279"/>
    <w:rsid w:val="0014276D"/>
    <w:rsid w:val="0014356F"/>
    <w:rsid w:val="00144975"/>
    <w:rsid w:val="00144FF8"/>
    <w:rsid w:val="001461FF"/>
    <w:rsid w:val="00146BE6"/>
    <w:rsid w:val="0015057E"/>
    <w:rsid w:val="0015108C"/>
    <w:rsid w:val="001510DD"/>
    <w:rsid w:val="001518DD"/>
    <w:rsid w:val="00151B4F"/>
    <w:rsid w:val="0015242C"/>
    <w:rsid w:val="0015253F"/>
    <w:rsid w:val="00153495"/>
    <w:rsid w:val="00153DC7"/>
    <w:rsid w:val="00154B43"/>
    <w:rsid w:val="001550D1"/>
    <w:rsid w:val="00155362"/>
    <w:rsid w:val="0015539E"/>
    <w:rsid w:val="001556F3"/>
    <w:rsid w:val="00155D24"/>
    <w:rsid w:val="0015603A"/>
    <w:rsid w:val="00160153"/>
    <w:rsid w:val="0016288B"/>
    <w:rsid w:val="001631C5"/>
    <w:rsid w:val="001634E1"/>
    <w:rsid w:val="00163FB0"/>
    <w:rsid w:val="00165E97"/>
    <w:rsid w:val="00165FF1"/>
    <w:rsid w:val="00166898"/>
    <w:rsid w:val="00166B3B"/>
    <w:rsid w:val="00167E77"/>
    <w:rsid w:val="00170831"/>
    <w:rsid w:val="00171A60"/>
    <w:rsid w:val="00172743"/>
    <w:rsid w:val="00172BC8"/>
    <w:rsid w:val="0017380F"/>
    <w:rsid w:val="0017658F"/>
    <w:rsid w:val="00176C0C"/>
    <w:rsid w:val="001774C8"/>
    <w:rsid w:val="0018091A"/>
    <w:rsid w:val="00180A0B"/>
    <w:rsid w:val="00181FFE"/>
    <w:rsid w:val="00182DDA"/>
    <w:rsid w:val="00182FB5"/>
    <w:rsid w:val="00183B2B"/>
    <w:rsid w:val="00183CE5"/>
    <w:rsid w:val="00184C78"/>
    <w:rsid w:val="00184FCA"/>
    <w:rsid w:val="001859C1"/>
    <w:rsid w:val="00186BB0"/>
    <w:rsid w:val="00187D74"/>
    <w:rsid w:val="00187E31"/>
    <w:rsid w:val="00190AD5"/>
    <w:rsid w:val="00190F17"/>
    <w:rsid w:val="001912C6"/>
    <w:rsid w:val="001913EA"/>
    <w:rsid w:val="001916FE"/>
    <w:rsid w:val="00191B4C"/>
    <w:rsid w:val="00192151"/>
    <w:rsid w:val="00192B06"/>
    <w:rsid w:val="00192C97"/>
    <w:rsid w:val="00193F46"/>
    <w:rsid w:val="0019564D"/>
    <w:rsid w:val="001959B1"/>
    <w:rsid w:val="00197557"/>
    <w:rsid w:val="001976B7"/>
    <w:rsid w:val="00197E7C"/>
    <w:rsid w:val="001A0212"/>
    <w:rsid w:val="001A19B3"/>
    <w:rsid w:val="001A26F1"/>
    <w:rsid w:val="001A48C2"/>
    <w:rsid w:val="001A5B70"/>
    <w:rsid w:val="001A5BE7"/>
    <w:rsid w:val="001A662B"/>
    <w:rsid w:val="001A6A68"/>
    <w:rsid w:val="001A7374"/>
    <w:rsid w:val="001A7573"/>
    <w:rsid w:val="001A7776"/>
    <w:rsid w:val="001B0BC1"/>
    <w:rsid w:val="001B2007"/>
    <w:rsid w:val="001B386C"/>
    <w:rsid w:val="001B5079"/>
    <w:rsid w:val="001B5126"/>
    <w:rsid w:val="001B5263"/>
    <w:rsid w:val="001B59CD"/>
    <w:rsid w:val="001B5CA0"/>
    <w:rsid w:val="001B5E45"/>
    <w:rsid w:val="001B6F32"/>
    <w:rsid w:val="001B7C7C"/>
    <w:rsid w:val="001C0112"/>
    <w:rsid w:val="001C0E11"/>
    <w:rsid w:val="001C1943"/>
    <w:rsid w:val="001C1FF6"/>
    <w:rsid w:val="001C2184"/>
    <w:rsid w:val="001C2570"/>
    <w:rsid w:val="001C2AE2"/>
    <w:rsid w:val="001C3898"/>
    <w:rsid w:val="001C3904"/>
    <w:rsid w:val="001C3C6C"/>
    <w:rsid w:val="001C4FA2"/>
    <w:rsid w:val="001C6611"/>
    <w:rsid w:val="001C7129"/>
    <w:rsid w:val="001C7146"/>
    <w:rsid w:val="001C7D9B"/>
    <w:rsid w:val="001D01BD"/>
    <w:rsid w:val="001D0733"/>
    <w:rsid w:val="001D1427"/>
    <w:rsid w:val="001D1F83"/>
    <w:rsid w:val="001D259A"/>
    <w:rsid w:val="001D2ADC"/>
    <w:rsid w:val="001D31D6"/>
    <w:rsid w:val="001D5106"/>
    <w:rsid w:val="001D55A0"/>
    <w:rsid w:val="001D5683"/>
    <w:rsid w:val="001D5FA1"/>
    <w:rsid w:val="001D67C7"/>
    <w:rsid w:val="001D710D"/>
    <w:rsid w:val="001D7F5E"/>
    <w:rsid w:val="001E039D"/>
    <w:rsid w:val="001E0CF2"/>
    <w:rsid w:val="001E330A"/>
    <w:rsid w:val="001E35E7"/>
    <w:rsid w:val="001E361D"/>
    <w:rsid w:val="001E3926"/>
    <w:rsid w:val="001E4703"/>
    <w:rsid w:val="001E479A"/>
    <w:rsid w:val="001E4ADF"/>
    <w:rsid w:val="001E59EC"/>
    <w:rsid w:val="001E5BA4"/>
    <w:rsid w:val="001E68EA"/>
    <w:rsid w:val="001E7C84"/>
    <w:rsid w:val="001E7F27"/>
    <w:rsid w:val="001F0366"/>
    <w:rsid w:val="001F06C2"/>
    <w:rsid w:val="001F1188"/>
    <w:rsid w:val="001F1796"/>
    <w:rsid w:val="001F3732"/>
    <w:rsid w:val="001F4191"/>
    <w:rsid w:val="001F4AE1"/>
    <w:rsid w:val="001F518F"/>
    <w:rsid w:val="001F61EE"/>
    <w:rsid w:val="001F69D7"/>
    <w:rsid w:val="001F776A"/>
    <w:rsid w:val="001F776E"/>
    <w:rsid w:val="001F7ADE"/>
    <w:rsid w:val="00201A41"/>
    <w:rsid w:val="00202032"/>
    <w:rsid w:val="00202B42"/>
    <w:rsid w:val="002040DF"/>
    <w:rsid w:val="002041A5"/>
    <w:rsid w:val="00206216"/>
    <w:rsid w:val="00210440"/>
    <w:rsid w:val="00210650"/>
    <w:rsid w:val="002108B3"/>
    <w:rsid w:val="002120D1"/>
    <w:rsid w:val="00212192"/>
    <w:rsid w:val="00212199"/>
    <w:rsid w:val="00212441"/>
    <w:rsid w:val="0021244F"/>
    <w:rsid w:val="00212F8C"/>
    <w:rsid w:val="00212FF0"/>
    <w:rsid w:val="00213960"/>
    <w:rsid w:val="00214035"/>
    <w:rsid w:val="00214B72"/>
    <w:rsid w:val="002163F2"/>
    <w:rsid w:val="0021650A"/>
    <w:rsid w:val="0021741E"/>
    <w:rsid w:val="00220115"/>
    <w:rsid w:val="002209A4"/>
    <w:rsid w:val="002209AC"/>
    <w:rsid w:val="002218E3"/>
    <w:rsid w:val="00221CC0"/>
    <w:rsid w:val="0022230B"/>
    <w:rsid w:val="002228E2"/>
    <w:rsid w:val="00223690"/>
    <w:rsid w:val="002246CD"/>
    <w:rsid w:val="00224970"/>
    <w:rsid w:val="00225249"/>
    <w:rsid w:val="00226B57"/>
    <w:rsid w:val="002303F6"/>
    <w:rsid w:val="0023141F"/>
    <w:rsid w:val="0023257B"/>
    <w:rsid w:val="002326B0"/>
    <w:rsid w:val="00232A72"/>
    <w:rsid w:val="0023311E"/>
    <w:rsid w:val="0023343E"/>
    <w:rsid w:val="00233A36"/>
    <w:rsid w:val="00235B62"/>
    <w:rsid w:val="00235D55"/>
    <w:rsid w:val="002372A1"/>
    <w:rsid w:val="002372BA"/>
    <w:rsid w:val="002400BC"/>
    <w:rsid w:val="00240141"/>
    <w:rsid w:val="0024033D"/>
    <w:rsid w:val="002419FB"/>
    <w:rsid w:val="00242093"/>
    <w:rsid w:val="002426F6"/>
    <w:rsid w:val="00243307"/>
    <w:rsid w:val="00243588"/>
    <w:rsid w:val="002441F3"/>
    <w:rsid w:val="00245CDF"/>
    <w:rsid w:val="00245E32"/>
    <w:rsid w:val="00246BC8"/>
    <w:rsid w:val="00246C4F"/>
    <w:rsid w:val="0025144E"/>
    <w:rsid w:val="00251C71"/>
    <w:rsid w:val="00251FEE"/>
    <w:rsid w:val="002526C7"/>
    <w:rsid w:val="00252E37"/>
    <w:rsid w:val="00252F0C"/>
    <w:rsid w:val="00253473"/>
    <w:rsid w:val="002536DA"/>
    <w:rsid w:val="00253BC2"/>
    <w:rsid w:val="00254D57"/>
    <w:rsid w:val="00256999"/>
    <w:rsid w:val="002569A7"/>
    <w:rsid w:val="00256B14"/>
    <w:rsid w:val="00257389"/>
    <w:rsid w:val="00257B8E"/>
    <w:rsid w:val="002600F2"/>
    <w:rsid w:val="0026096B"/>
    <w:rsid w:val="00260C80"/>
    <w:rsid w:val="00260E94"/>
    <w:rsid w:val="00261493"/>
    <w:rsid w:val="00262064"/>
    <w:rsid w:val="00262AF8"/>
    <w:rsid w:val="00263136"/>
    <w:rsid w:val="00263C9F"/>
    <w:rsid w:val="00264529"/>
    <w:rsid w:val="002645F1"/>
    <w:rsid w:val="0026480B"/>
    <w:rsid w:val="002648E5"/>
    <w:rsid w:val="00264D03"/>
    <w:rsid w:val="00266878"/>
    <w:rsid w:val="00266C53"/>
    <w:rsid w:val="00270E94"/>
    <w:rsid w:val="00271A57"/>
    <w:rsid w:val="00271B80"/>
    <w:rsid w:val="002736A6"/>
    <w:rsid w:val="002742AB"/>
    <w:rsid w:val="00274C69"/>
    <w:rsid w:val="00275A0E"/>
    <w:rsid w:val="002765E9"/>
    <w:rsid w:val="00276685"/>
    <w:rsid w:val="00276D48"/>
    <w:rsid w:val="002771FE"/>
    <w:rsid w:val="00277259"/>
    <w:rsid w:val="002817F0"/>
    <w:rsid w:val="002829F8"/>
    <w:rsid w:val="0028334B"/>
    <w:rsid w:val="002836EA"/>
    <w:rsid w:val="00283B7F"/>
    <w:rsid w:val="00284275"/>
    <w:rsid w:val="00284980"/>
    <w:rsid w:val="00284E7F"/>
    <w:rsid w:val="00285AB4"/>
    <w:rsid w:val="00285C15"/>
    <w:rsid w:val="00285E57"/>
    <w:rsid w:val="00286BB3"/>
    <w:rsid w:val="00286E2A"/>
    <w:rsid w:val="00291253"/>
    <w:rsid w:val="002932E9"/>
    <w:rsid w:val="00293A16"/>
    <w:rsid w:val="0029690F"/>
    <w:rsid w:val="00296CB4"/>
    <w:rsid w:val="002A08A8"/>
    <w:rsid w:val="002A0BCC"/>
    <w:rsid w:val="002A118D"/>
    <w:rsid w:val="002A11BE"/>
    <w:rsid w:val="002A2F0B"/>
    <w:rsid w:val="002A31B6"/>
    <w:rsid w:val="002A38BC"/>
    <w:rsid w:val="002A4C25"/>
    <w:rsid w:val="002A63E4"/>
    <w:rsid w:val="002A63E8"/>
    <w:rsid w:val="002A77B6"/>
    <w:rsid w:val="002A78A2"/>
    <w:rsid w:val="002A7950"/>
    <w:rsid w:val="002A7D2F"/>
    <w:rsid w:val="002B103F"/>
    <w:rsid w:val="002B16D1"/>
    <w:rsid w:val="002B44BC"/>
    <w:rsid w:val="002B58F3"/>
    <w:rsid w:val="002B72AB"/>
    <w:rsid w:val="002B73F4"/>
    <w:rsid w:val="002B7D43"/>
    <w:rsid w:val="002C16E8"/>
    <w:rsid w:val="002C24AE"/>
    <w:rsid w:val="002C2FCB"/>
    <w:rsid w:val="002C3BD1"/>
    <w:rsid w:val="002C3C3F"/>
    <w:rsid w:val="002C3DA5"/>
    <w:rsid w:val="002C3DEB"/>
    <w:rsid w:val="002C4D7B"/>
    <w:rsid w:val="002C53FA"/>
    <w:rsid w:val="002C5402"/>
    <w:rsid w:val="002C5ED6"/>
    <w:rsid w:val="002C6214"/>
    <w:rsid w:val="002C742B"/>
    <w:rsid w:val="002C78D0"/>
    <w:rsid w:val="002C7D7B"/>
    <w:rsid w:val="002D014C"/>
    <w:rsid w:val="002D05CD"/>
    <w:rsid w:val="002D12A0"/>
    <w:rsid w:val="002D13A9"/>
    <w:rsid w:val="002D1D5A"/>
    <w:rsid w:val="002D22C4"/>
    <w:rsid w:val="002D2812"/>
    <w:rsid w:val="002D33DF"/>
    <w:rsid w:val="002D36D6"/>
    <w:rsid w:val="002D456D"/>
    <w:rsid w:val="002D562F"/>
    <w:rsid w:val="002D5A49"/>
    <w:rsid w:val="002D5FBA"/>
    <w:rsid w:val="002D5FED"/>
    <w:rsid w:val="002D734C"/>
    <w:rsid w:val="002E0025"/>
    <w:rsid w:val="002E0AC0"/>
    <w:rsid w:val="002E124D"/>
    <w:rsid w:val="002E1BF3"/>
    <w:rsid w:val="002E2506"/>
    <w:rsid w:val="002E3BBA"/>
    <w:rsid w:val="002E4B70"/>
    <w:rsid w:val="002E58BC"/>
    <w:rsid w:val="002E62A2"/>
    <w:rsid w:val="002E64FB"/>
    <w:rsid w:val="002E68EF"/>
    <w:rsid w:val="002E7A35"/>
    <w:rsid w:val="002F0483"/>
    <w:rsid w:val="002F0E68"/>
    <w:rsid w:val="002F1B1B"/>
    <w:rsid w:val="002F1C14"/>
    <w:rsid w:val="002F3E22"/>
    <w:rsid w:val="002F3E77"/>
    <w:rsid w:val="002F4120"/>
    <w:rsid w:val="002F4F65"/>
    <w:rsid w:val="00301132"/>
    <w:rsid w:val="00301169"/>
    <w:rsid w:val="00302515"/>
    <w:rsid w:val="00302663"/>
    <w:rsid w:val="003052DE"/>
    <w:rsid w:val="00305528"/>
    <w:rsid w:val="0030585E"/>
    <w:rsid w:val="003064EA"/>
    <w:rsid w:val="00306DF7"/>
    <w:rsid w:val="00310056"/>
    <w:rsid w:val="003109E3"/>
    <w:rsid w:val="00310BA2"/>
    <w:rsid w:val="0031192A"/>
    <w:rsid w:val="00311A1A"/>
    <w:rsid w:val="00311CB6"/>
    <w:rsid w:val="00312146"/>
    <w:rsid w:val="00313A94"/>
    <w:rsid w:val="00314BA2"/>
    <w:rsid w:val="003156EE"/>
    <w:rsid w:val="0031590A"/>
    <w:rsid w:val="00315FFA"/>
    <w:rsid w:val="00320032"/>
    <w:rsid w:val="003203A6"/>
    <w:rsid w:val="00320B64"/>
    <w:rsid w:val="00321375"/>
    <w:rsid w:val="00321B74"/>
    <w:rsid w:val="0032231D"/>
    <w:rsid w:val="00322E59"/>
    <w:rsid w:val="003239EA"/>
    <w:rsid w:val="00323A18"/>
    <w:rsid w:val="00323AAD"/>
    <w:rsid w:val="00323FCD"/>
    <w:rsid w:val="003240EC"/>
    <w:rsid w:val="0032540E"/>
    <w:rsid w:val="00325AC0"/>
    <w:rsid w:val="00325ADA"/>
    <w:rsid w:val="003278F1"/>
    <w:rsid w:val="00330123"/>
    <w:rsid w:val="00330364"/>
    <w:rsid w:val="003319AE"/>
    <w:rsid w:val="00331DD2"/>
    <w:rsid w:val="003334CB"/>
    <w:rsid w:val="00334711"/>
    <w:rsid w:val="0033529C"/>
    <w:rsid w:val="003355BE"/>
    <w:rsid w:val="0033615A"/>
    <w:rsid w:val="003363B4"/>
    <w:rsid w:val="00336804"/>
    <w:rsid w:val="00337606"/>
    <w:rsid w:val="00337E35"/>
    <w:rsid w:val="003400E4"/>
    <w:rsid w:val="00340E94"/>
    <w:rsid w:val="00341079"/>
    <w:rsid w:val="0034170B"/>
    <w:rsid w:val="00341F7A"/>
    <w:rsid w:val="00342152"/>
    <w:rsid w:val="00342766"/>
    <w:rsid w:val="00342A84"/>
    <w:rsid w:val="00343F97"/>
    <w:rsid w:val="003451A0"/>
    <w:rsid w:val="00345E0C"/>
    <w:rsid w:val="00346A35"/>
    <w:rsid w:val="0034749D"/>
    <w:rsid w:val="00347E03"/>
    <w:rsid w:val="003509BB"/>
    <w:rsid w:val="003510AC"/>
    <w:rsid w:val="00351147"/>
    <w:rsid w:val="00351849"/>
    <w:rsid w:val="00351CDD"/>
    <w:rsid w:val="003523C3"/>
    <w:rsid w:val="0035249F"/>
    <w:rsid w:val="00352EC4"/>
    <w:rsid w:val="00353A58"/>
    <w:rsid w:val="00353F31"/>
    <w:rsid w:val="00355FD7"/>
    <w:rsid w:val="003561B3"/>
    <w:rsid w:val="00356458"/>
    <w:rsid w:val="00356A0A"/>
    <w:rsid w:val="00357150"/>
    <w:rsid w:val="0035769A"/>
    <w:rsid w:val="00357EF0"/>
    <w:rsid w:val="003607E7"/>
    <w:rsid w:val="00360A36"/>
    <w:rsid w:val="00361336"/>
    <w:rsid w:val="00361D34"/>
    <w:rsid w:val="003623FA"/>
    <w:rsid w:val="00362A47"/>
    <w:rsid w:val="003630EB"/>
    <w:rsid w:val="003634B5"/>
    <w:rsid w:val="003647E9"/>
    <w:rsid w:val="00367301"/>
    <w:rsid w:val="00367494"/>
    <w:rsid w:val="00367C0A"/>
    <w:rsid w:val="00370A11"/>
    <w:rsid w:val="00370A40"/>
    <w:rsid w:val="00370F71"/>
    <w:rsid w:val="003710C3"/>
    <w:rsid w:val="0037122F"/>
    <w:rsid w:val="0037133A"/>
    <w:rsid w:val="003718FB"/>
    <w:rsid w:val="003719D6"/>
    <w:rsid w:val="00371DD4"/>
    <w:rsid w:val="00371DE2"/>
    <w:rsid w:val="0037245A"/>
    <w:rsid w:val="003726FD"/>
    <w:rsid w:val="00373038"/>
    <w:rsid w:val="0037341F"/>
    <w:rsid w:val="0037391E"/>
    <w:rsid w:val="003740B0"/>
    <w:rsid w:val="0037464B"/>
    <w:rsid w:val="00374968"/>
    <w:rsid w:val="003749C2"/>
    <w:rsid w:val="0037514A"/>
    <w:rsid w:val="00375C39"/>
    <w:rsid w:val="00375D5F"/>
    <w:rsid w:val="00376339"/>
    <w:rsid w:val="00376757"/>
    <w:rsid w:val="00376F2B"/>
    <w:rsid w:val="0037714C"/>
    <w:rsid w:val="003801E2"/>
    <w:rsid w:val="003804BB"/>
    <w:rsid w:val="00380628"/>
    <w:rsid w:val="00380DEB"/>
    <w:rsid w:val="00381326"/>
    <w:rsid w:val="0038188B"/>
    <w:rsid w:val="00381A94"/>
    <w:rsid w:val="00381DF0"/>
    <w:rsid w:val="00382236"/>
    <w:rsid w:val="00382DDE"/>
    <w:rsid w:val="003840CD"/>
    <w:rsid w:val="003840F6"/>
    <w:rsid w:val="00384499"/>
    <w:rsid w:val="00384FFB"/>
    <w:rsid w:val="00385190"/>
    <w:rsid w:val="00385AB0"/>
    <w:rsid w:val="00386F1C"/>
    <w:rsid w:val="003875C9"/>
    <w:rsid w:val="00387BA5"/>
    <w:rsid w:val="00387C4C"/>
    <w:rsid w:val="00387C56"/>
    <w:rsid w:val="0039011D"/>
    <w:rsid w:val="00390597"/>
    <w:rsid w:val="00391C15"/>
    <w:rsid w:val="00391F5E"/>
    <w:rsid w:val="00393C2B"/>
    <w:rsid w:val="00394C97"/>
    <w:rsid w:val="00395FC1"/>
    <w:rsid w:val="003961F4"/>
    <w:rsid w:val="00397731"/>
    <w:rsid w:val="003A0405"/>
    <w:rsid w:val="003A0EDE"/>
    <w:rsid w:val="003A1592"/>
    <w:rsid w:val="003A17EB"/>
    <w:rsid w:val="003A240E"/>
    <w:rsid w:val="003A3D3B"/>
    <w:rsid w:val="003A49BE"/>
    <w:rsid w:val="003A556F"/>
    <w:rsid w:val="003A564B"/>
    <w:rsid w:val="003A5A77"/>
    <w:rsid w:val="003A5B7C"/>
    <w:rsid w:val="003A5FF6"/>
    <w:rsid w:val="003A626D"/>
    <w:rsid w:val="003A6796"/>
    <w:rsid w:val="003A67ED"/>
    <w:rsid w:val="003A6C12"/>
    <w:rsid w:val="003A7030"/>
    <w:rsid w:val="003A758C"/>
    <w:rsid w:val="003ADBF8"/>
    <w:rsid w:val="003B077A"/>
    <w:rsid w:val="003B3060"/>
    <w:rsid w:val="003B3E65"/>
    <w:rsid w:val="003B3F71"/>
    <w:rsid w:val="003B4C82"/>
    <w:rsid w:val="003B5DED"/>
    <w:rsid w:val="003B77B1"/>
    <w:rsid w:val="003B7A9D"/>
    <w:rsid w:val="003C050C"/>
    <w:rsid w:val="003C0E35"/>
    <w:rsid w:val="003C1281"/>
    <w:rsid w:val="003C1CD4"/>
    <w:rsid w:val="003C373F"/>
    <w:rsid w:val="003C37DB"/>
    <w:rsid w:val="003C407F"/>
    <w:rsid w:val="003C457E"/>
    <w:rsid w:val="003C5281"/>
    <w:rsid w:val="003C69BA"/>
    <w:rsid w:val="003C70C9"/>
    <w:rsid w:val="003D0022"/>
    <w:rsid w:val="003D0D2E"/>
    <w:rsid w:val="003D0DF9"/>
    <w:rsid w:val="003D19DC"/>
    <w:rsid w:val="003D1FBE"/>
    <w:rsid w:val="003D228E"/>
    <w:rsid w:val="003D2782"/>
    <w:rsid w:val="003D29A8"/>
    <w:rsid w:val="003D2B52"/>
    <w:rsid w:val="003D326D"/>
    <w:rsid w:val="003D3897"/>
    <w:rsid w:val="003D39AC"/>
    <w:rsid w:val="003D45A6"/>
    <w:rsid w:val="003D4A1F"/>
    <w:rsid w:val="003D4AC7"/>
    <w:rsid w:val="003D55FE"/>
    <w:rsid w:val="003D5BFE"/>
    <w:rsid w:val="003D733E"/>
    <w:rsid w:val="003D7A23"/>
    <w:rsid w:val="003E025E"/>
    <w:rsid w:val="003E1233"/>
    <w:rsid w:val="003E19E2"/>
    <w:rsid w:val="003E1C36"/>
    <w:rsid w:val="003E2899"/>
    <w:rsid w:val="003E2F6B"/>
    <w:rsid w:val="003E3105"/>
    <w:rsid w:val="003E4046"/>
    <w:rsid w:val="003E4DEB"/>
    <w:rsid w:val="003E510E"/>
    <w:rsid w:val="003E52CA"/>
    <w:rsid w:val="003E5F0C"/>
    <w:rsid w:val="003E61E7"/>
    <w:rsid w:val="003E6420"/>
    <w:rsid w:val="003E6783"/>
    <w:rsid w:val="003E6F08"/>
    <w:rsid w:val="003E71F0"/>
    <w:rsid w:val="003F0790"/>
    <w:rsid w:val="003F22CC"/>
    <w:rsid w:val="003F32BE"/>
    <w:rsid w:val="003F3A90"/>
    <w:rsid w:val="003F3F52"/>
    <w:rsid w:val="003F6337"/>
    <w:rsid w:val="003F7849"/>
    <w:rsid w:val="003F7A8A"/>
    <w:rsid w:val="00400C4B"/>
    <w:rsid w:val="00400EC5"/>
    <w:rsid w:val="0040293C"/>
    <w:rsid w:val="00402CE0"/>
    <w:rsid w:val="004042AC"/>
    <w:rsid w:val="00404330"/>
    <w:rsid w:val="0040506B"/>
    <w:rsid w:val="0040555C"/>
    <w:rsid w:val="004066A7"/>
    <w:rsid w:val="0040682A"/>
    <w:rsid w:val="00410B2D"/>
    <w:rsid w:val="00410CCC"/>
    <w:rsid w:val="00411140"/>
    <w:rsid w:val="0041177B"/>
    <w:rsid w:val="004126BC"/>
    <w:rsid w:val="00413985"/>
    <w:rsid w:val="00413A31"/>
    <w:rsid w:val="00413ED5"/>
    <w:rsid w:val="004140CA"/>
    <w:rsid w:val="00414C9A"/>
    <w:rsid w:val="00414EDB"/>
    <w:rsid w:val="00415252"/>
    <w:rsid w:val="00415829"/>
    <w:rsid w:val="004162C1"/>
    <w:rsid w:val="00416B78"/>
    <w:rsid w:val="00416CDD"/>
    <w:rsid w:val="00416CEB"/>
    <w:rsid w:val="00417321"/>
    <w:rsid w:val="00417DEE"/>
    <w:rsid w:val="004200ED"/>
    <w:rsid w:val="00421014"/>
    <w:rsid w:val="00421228"/>
    <w:rsid w:val="004213C2"/>
    <w:rsid w:val="00421A52"/>
    <w:rsid w:val="00422BC2"/>
    <w:rsid w:val="0042377B"/>
    <w:rsid w:val="00423B9C"/>
    <w:rsid w:val="0042403A"/>
    <w:rsid w:val="004242CF"/>
    <w:rsid w:val="0042515E"/>
    <w:rsid w:val="00425AFA"/>
    <w:rsid w:val="0042792E"/>
    <w:rsid w:val="00427C76"/>
    <w:rsid w:val="00430FC6"/>
    <w:rsid w:val="0043142E"/>
    <w:rsid w:val="004318A0"/>
    <w:rsid w:val="00431D9D"/>
    <w:rsid w:val="004336EE"/>
    <w:rsid w:val="00433889"/>
    <w:rsid w:val="00434F9D"/>
    <w:rsid w:val="00435BB1"/>
    <w:rsid w:val="00435E43"/>
    <w:rsid w:val="004365D1"/>
    <w:rsid w:val="004366EB"/>
    <w:rsid w:val="0043714B"/>
    <w:rsid w:val="00437BC4"/>
    <w:rsid w:val="00440984"/>
    <w:rsid w:val="004410C1"/>
    <w:rsid w:val="00441E11"/>
    <w:rsid w:val="00441E2C"/>
    <w:rsid w:val="00443745"/>
    <w:rsid w:val="00443BC8"/>
    <w:rsid w:val="00444298"/>
    <w:rsid w:val="004446E1"/>
    <w:rsid w:val="004460E8"/>
    <w:rsid w:val="00446EE2"/>
    <w:rsid w:val="00447526"/>
    <w:rsid w:val="00450C2C"/>
    <w:rsid w:val="004516EB"/>
    <w:rsid w:val="00451757"/>
    <w:rsid w:val="00452C65"/>
    <w:rsid w:val="004538A1"/>
    <w:rsid w:val="00453C73"/>
    <w:rsid w:val="00453D3B"/>
    <w:rsid w:val="00454796"/>
    <w:rsid w:val="004549F4"/>
    <w:rsid w:val="00455040"/>
    <w:rsid w:val="004551E3"/>
    <w:rsid w:val="00455338"/>
    <w:rsid w:val="00455468"/>
    <w:rsid w:val="00455661"/>
    <w:rsid w:val="00455BC3"/>
    <w:rsid w:val="00455CCF"/>
    <w:rsid w:val="00456A3B"/>
    <w:rsid w:val="0045706C"/>
    <w:rsid w:val="00457081"/>
    <w:rsid w:val="004570BE"/>
    <w:rsid w:val="0046037F"/>
    <w:rsid w:val="00460A30"/>
    <w:rsid w:val="00460E17"/>
    <w:rsid w:val="0046219C"/>
    <w:rsid w:val="00462211"/>
    <w:rsid w:val="0046241B"/>
    <w:rsid w:val="0046250E"/>
    <w:rsid w:val="004627B3"/>
    <w:rsid w:val="00462E52"/>
    <w:rsid w:val="00463FF5"/>
    <w:rsid w:val="004640C0"/>
    <w:rsid w:val="00465110"/>
    <w:rsid w:val="00466E37"/>
    <w:rsid w:val="00466E78"/>
    <w:rsid w:val="0046707D"/>
    <w:rsid w:val="0047013C"/>
    <w:rsid w:val="004703B7"/>
    <w:rsid w:val="004709BB"/>
    <w:rsid w:val="00470B7F"/>
    <w:rsid w:val="00473817"/>
    <w:rsid w:val="00473AEB"/>
    <w:rsid w:val="00474EB4"/>
    <w:rsid w:val="004759AC"/>
    <w:rsid w:val="00475AA1"/>
    <w:rsid w:val="00476040"/>
    <w:rsid w:val="004760DE"/>
    <w:rsid w:val="004772E3"/>
    <w:rsid w:val="00480261"/>
    <w:rsid w:val="00480D21"/>
    <w:rsid w:val="00480D30"/>
    <w:rsid w:val="00480DE3"/>
    <w:rsid w:val="00481F6F"/>
    <w:rsid w:val="0048251D"/>
    <w:rsid w:val="0048270B"/>
    <w:rsid w:val="00482DB5"/>
    <w:rsid w:val="00482FF2"/>
    <w:rsid w:val="0048354B"/>
    <w:rsid w:val="004841FE"/>
    <w:rsid w:val="00485145"/>
    <w:rsid w:val="00485AA5"/>
    <w:rsid w:val="00486190"/>
    <w:rsid w:val="00486C6A"/>
    <w:rsid w:val="004870AC"/>
    <w:rsid w:val="00487294"/>
    <w:rsid w:val="004905DB"/>
    <w:rsid w:val="00490666"/>
    <w:rsid w:val="00490733"/>
    <w:rsid w:val="004918A3"/>
    <w:rsid w:val="004939D8"/>
    <w:rsid w:val="00495A85"/>
    <w:rsid w:val="00495ACD"/>
    <w:rsid w:val="004962B5"/>
    <w:rsid w:val="0049710B"/>
    <w:rsid w:val="0049712E"/>
    <w:rsid w:val="00497516"/>
    <w:rsid w:val="004975A2"/>
    <w:rsid w:val="00497C50"/>
    <w:rsid w:val="004A0254"/>
    <w:rsid w:val="004A0738"/>
    <w:rsid w:val="004A12F9"/>
    <w:rsid w:val="004A176F"/>
    <w:rsid w:val="004A1B26"/>
    <w:rsid w:val="004A1B32"/>
    <w:rsid w:val="004A2176"/>
    <w:rsid w:val="004A2309"/>
    <w:rsid w:val="004A29AB"/>
    <w:rsid w:val="004A2A88"/>
    <w:rsid w:val="004A3258"/>
    <w:rsid w:val="004A4C46"/>
    <w:rsid w:val="004A4E71"/>
    <w:rsid w:val="004A56A0"/>
    <w:rsid w:val="004A5975"/>
    <w:rsid w:val="004A5E01"/>
    <w:rsid w:val="004A7906"/>
    <w:rsid w:val="004A7C78"/>
    <w:rsid w:val="004A7DF0"/>
    <w:rsid w:val="004B2518"/>
    <w:rsid w:val="004B2FC4"/>
    <w:rsid w:val="004B386B"/>
    <w:rsid w:val="004B45AA"/>
    <w:rsid w:val="004B59C6"/>
    <w:rsid w:val="004B6D15"/>
    <w:rsid w:val="004B7DEC"/>
    <w:rsid w:val="004C062E"/>
    <w:rsid w:val="004C0D7C"/>
    <w:rsid w:val="004C22F0"/>
    <w:rsid w:val="004C28CE"/>
    <w:rsid w:val="004C33B9"/>
    <w:rsid w:val="004C3463"/>
    <w:rsid w:val="004C3615"/>
    <w:rsid w:val="004C3E94"/>
    <w:rsid w:val="004C43A4"/>
    <w:rsid w:val="004C482B"/>
    <w:rsid w:val="004D0428"/>
    <w:rsid w:val="004D1DE9"/>
    <w:rsid w:val="004D27D1"/>
    <w:rsid w:val="004D2D03"/>
    <w:rsid w:val="004D2FA8"/>
    <w:rsid w:val="004D354A"/>
    <w:rsid w:val="004D3C06"/>
    <w:rsid w:val="004D4419"/>
    <w:rsid w:val="004D4B48"/>
    <w:rsid w:val="004D5283"/>
    <w:rsid w:val="004D54BA"/>
    <w:rsid w:val="004D58CB"/>
    <w:rsid w:val="004D634D"/>
    <w:rsid w:val="004D74D2"/>
    <w:rsid w:val="004E045C"/>
    <w:rsid w:val="004E1870"/>
    <w:rsid w:val="004E1BC5"/>
    <w:rsid w:val="004E1DE0"/>
    <w:rsid w:val="004E2EA3"/>
    <w:rsid w:val="004E3067"/>
    <w:rsid w:val="004E42D4"/>
    <w:rsid w:val="004E4600"/>
    <w:rsid w:val="004E4A72"/>
    <w:rsid w:val="004E5A34"/>
    <w:rsid w:val="004E61B9"/>
    <w:rsid w:val="004E631A"/>
    <w:rsid w:val="004E68F3"/>
    <w:rsid w:val="004E779A"/>
    <w:rsid w:val="004E7B14"/>
    <w:rsid w:val="004F1674"/>
    <w:rsid w:val="004F1CB3"/>
    <w:rsid w:val="004F1FFB"/>
    <w:rsid w:val="004F21AA"/>
    <w:rsid w:val="004F2ED2"/>
    <w:rsid w:val="004F475A"/>
    <w:rsid w:val="004F48E2"/>
    <w:rsid w:val="004F4BF6"/>
    <w:rsid w:val="004F4DE7"/>
    <w:rsid w:val="004F501C"/>
    <w:rsid w:val="004F624B"/>
    <w:rsid w:val="004F6738"/>
    <w:rsid w:val="004F762C"/>
    <w:rsid w:val="00500381"/>
    <w:rsid w:val="0050044A"/>
    <w:rsid w:val="005007C4"/>
    <w:rsid w:val="005019D5"/>
    <w:rsid w:val="00501F5A"/>
    <w:rsid w:val="00501FAF"/>
    <w:rsid w:val="00502396"/>
    <w:rsid w:val="00502838"/>
    <w:rsid w:val="00502C61"/>
    <w:rsid w:val="00504453"/>
    <w:rsid w:val="00504969"/>
    <w:rsid w:val="00505F6C"/>
    <w:rsid w:val="0050610F"/>
    <w:rsid w:val="0050717D"/>
    <w:rsid w:val="005071B5"/>
    <w:rsid w:val="005077ED"/>
    <w:rsid w:val="00507CC2"/>
    <w:rsid w:val="0051064F"/>
    <w:rsid w:val="00511E74"/>
    <w:rsid w:val="0051220E"/>
    <w:rsid w:val="00512C1C"/>
    <w:rsid w:val="005142B2"/>
    <w:rsid w:val="00514311"/>
    <w:rsid w:val="005148B1"/>
    <w:rsid w:val="00517869"/>
    <w:rsid w:val="00517E36"/>
    <w:rsid w:val="00517F4C"/>
    <w:rsid w:val="00520535"/>
    <w:rsid w:val="0052061A"/>
    <w:rsid w:val="0052071D"/>
    <w:rsid w:val="00520AF8"/>
    <w:rsid w:val="00520BE4"/>
    <w:rsid w:val="00520F02"/>
    <w:rsid w:val="00521451"/>
    <w:rsid w:val="00521A22"/>
    <w:rsid w:val="00523370"/>
    <w:rsid w:val="00524236"/>
    <w:rsid w:val="005242F5"/>
    <w:rsid w:val="00524361"/>
    <w:rsid w:val="00524AB1"/>
    <w:rsid w:val="00524FC2"/>
    <w:rsid w:val="00527903"/>
    <w:rsid w:val="005305D9"/>
    <w:rsid w:val="00530A71"/>
    <w:rsid w:val="00530D07"/>
    <w:rsid w:val="00531A7B"/>
    <w:rsid w:val="00531F0D"/>
    <w:rsid w:val="00532B51"/>
    <w:rsid w:val="00532B83"/>
    <w:rsid w:val="00532D72"/>
    <w:rsid w:val="00532E4C"/>
    <w:rsid w:val="005336CD"/>
    <w:rsid w:val="00534698"/>
    <w:rsid w:val="00536A8B"/>
    <w:rsid w:val="00536B15"/>
    <w:rsid w:val="005371C4"/>
    <w:rsid w:val="00537765"/>
    <w:rsid w:val="005400A4"/>
    <w:rsid w:val="0054049E"/>
    <w:rsid w:val="00540AEF"/>
    <w:rsid w:val="00541411"/>
    <w:rsid w:val="00541510"/>
    <w:rsid w:val="005418DD"/>
    <w:rsid w:val="005427E8"/>
    <w:rsid w:val="00542B2F"/>
    <w:rsid w:val="00544670"/>
    <w:rsid w:val="005462B4"/>
    <w:rsid w:val="005464C6"/>
    <w:rsid w:val="005471DC"/>
    <w:rsid w:val="005500AB"/>
    <w:rsid w:val="00550330"/>
    <w:rsid w:val="00550353"/>
    <w:rsid w:val="0055189F"/>
    <w:rsid w:val="0055253D"/>
    <w:rsid w:val="00552B66"/>
    <w:rsid w:val="00552D5D"/>
    <w:rsid w:val="0055323C"/>
    <w:rsid w:val="00553C48"/>
    <w:rsid w:val="005540C4"/>
    <w:rsid w:val="00554FD6"/>
    <w:rsid w:val="005550B4"/>
    <w:rsid w:val="0055662F"/>
    <w:rsid w:val="00557558"/>
    <w:rsid w:val="00557686"/>
    <w:rsid w:val="00560509"/>
    <w:rsid w:val="0056064D"/>
    <w:rsid w:val="00560BCB"/>
    <w:rsid w:val="00560FA6"/>
    <w:rsid w:val="005610BD"/>
    <w:rsid w:val="00561330"/>
    <w:rsid w:val="00561DD4"/>
    <w:rsid w:val="00561FC6"/>
    <w:rsid w:val="00562735"/>
    <w:rsid w:val="005628C6"/>
    <w:rsid w:val="005629E2"/>
    <w:rsid w:val="0056423E"/>
    <w:rsid w:val="005643F7"/>
    <w:rsid w:val="0056449D"/>
    <w:rsid w:val="00565115"/>
    <w:rsid w:val="0056525F"/>
    <w:rsid w:val="005655DB"/>
    <w:rsid w:val="00566EF7"/>
    <w:rsid w:val="005672FD"/>
    <w:rsid w:val="00567B91"/>
    <w:rsid w:val="00567DCA"/>
    <w:rsid w:val="00567E74"/>
    <w:rsid w:val="0057074F"/>
    <w:rsid w:val="005711E6"/>
    <w:rsid w:val="00571D04"/>
    <w:rsid w:val="005722DA"/>
    <w:rsid w:val="0057271B"/>
    <w:rsid w:val="00572D9A"/>
    <w:rsid w:val="0057310E"/>
    <w:rsid w:val="005736FA"/>
    <w:rsid w:val="00574CE3"/>
    <w:rsid w:val="00574D50"/>
    <w:rsid w:val="005759A5"/>
    <w:rsid w:val="00575CBA"/>
    <w:rsid w:val="0057619A"/>
    <w:rsid w:val="00576666"/>
    <w:rsid w:val="00577C77"/>
    <w:rsid w:val="00581318"/>
    <w:rsid w:val="00581BE9"/>
    <w:rsid w:val="00581D00"/>
    <w:rsid w:val="00582CBF"/>
    <w:rsid w:val="005843B0"/>
    <w:rsid w:val="00584436"/>
    <w:rsid w:val="00584AF5"/>
    <w:rsid w:val="00584B44"/>
    <w:rsid w:val="00584F65"/>
    <w:rsid w:val="00585E6A"/>
    <w:rsid w:val="0058667A"/>
    <w:rsid w:val="005868BC"/>
    <w:rsid w:val="00586AEF"/>
    <w:rsid w:val="005879F3"/>
    <w:rsid w:val="005902AD"/>
    <w:rsid w:val="005904DD"/>
    <w:rsid w:val="0059271B"/>
    <w:rsid w:val="00593630"/>
    <w:rsid w:val="005942F5"/>
    <w:rsid w:val="0059439F"/>
    <w:rsid w:val="00594F42"/>
    <w:rsid w:val="00595604"/>
    <w:rsid w:val="00595AEA"/>
    <w:rsid w:val="005961D3"/>
    <w:rsid w:val="00596289"/>
    <w:rsid w:val="00596443"/>
    <w:rsid w:val="00597027"/>
    <w:rsid w:val="0059783E"/>
    <w:rsid w:val="00597B7D"/>
    <w:rsid w:val="005A05FF"/>
    <w:rsid w:val="005A0C00"/>
    <w:rsid w:val="005A0C23"/>
    <w:rsid w:val="005A0E80"/>
    <w:rsid w:val="005A10DA"/>
    <w:rsid w:val="005A1777"/>
    <w:rsid w:val="005A2241"/>
    <w:rsid w:val="005A391A"/>
    <w:rsid w:val="005A4231"/>
    <w:rsid w:val="005A4B41"/>
    <w:rsid w:val="005A5183"/>
    <w:rsid w:val="005A691D"/>
    <w:rsid w:val="005A7858"/>
    <w:rsid w:val="005B0362"/>
    <w:rsid w:val="005B1A79"/>
    <w:rsid w:val="005B1C66"/>
    <w:rsid w:val="005B255C"/>
    <w:rsid w:val="005B2662"/>
    <w:rsid w:val="005B3285"/>
    <w:rsid w:val="005B3A1A"/>
    <w:rsid w:val="005B48CD"/>
    <w:rsid w:val="005B5CFC"/>
    <w:rsid w:val="005B7868"/>
    <w:rsid w:val="005B793E"/>
    <w:rsid w:val="005C052E"/>
    <w:rsid w:val="005C0D43"/>
    <w:rsid w:val="005C0F92"/>
    <w:rsid w:val="005C1150"/>
    <w:rsid w:val="005C12AF"/>
    <w:rsid w:val="005C2AD6"/>
    <w:rsid w:val="005C2EC8"/>
    <w:rsid w:val="005C46E5"/>
    <w:rsid w:val="005C4ED2"/>
    <w:rsid w:val="005C523A"/>
    <w:rsid w:val="005C5326"/>
    <w:rsid w:val="005C5B0A"/>
    <w:rsid w:val="005C64B2"/>
    <w:rsid w:val="005C6FBE"/>
    <w:rsid w:val="005C72AE"/>
    <w:rsid w:val="005C7AE8"/>
    <w:rsid w:val="005D006D"/>
    <w:rsid w:val="005D03CB"/>
    <w:rsid w:val="005D20CD"/>
    <w:rsid w:val="005D2149"/>
    <w:rsid w:val="005D29E8"/>
    <w:rsid w:val="005D5BEF"/>
    <w:rsid w:val="005D60E6"/>
    <w:rsid w:val="005D6148"/>
    <w:rsid w:val="005D689D"/>
    <w:rsid w:val="005D6B8F"/>
    <w:rsid w:val="005D6DDD"/>
    <w:rsid w:val="005D6FF8"/>
    <w:rsid w:val="005D775F"/>
    <w:rsid w:val="005D7A12"/>
    <w:rsid w:val="005E028C"/>
    <w:rsid w:val="005E0694"/>
    <w:rsid w:val="005E0B3E"/>
    <w:rsid w:val="005E107D"/>
    <w:rsid w:val="005E2017"/>
    <w:rsid w:val="005E27B8"/>
    <w:rsid w:val="005E28EF"/>
    <w:rsid w:val="005E2D49"/>
    <w:rsid w:val="005E4F1B"/>
    <w:rsid w:val="005E4FC6"/>
    <w:rsid w:val="005E5359"/>
    <w:rsid w:val="005E544F"/>
    <w:rsid w:val="005E5EDE"/>
    <w:rsid w:val="005E670C"/>
    <w:rsid w:val="005E6710"/>
    <w:rsid w:val="005E6764"/>
    <w:rsid w:val="005E6EB4"/>
    <w:rsid w:val="005E7B66"/>
    <w:rsid w:val="005F01E5"/>
    <w:rsid w:val="005F0961"/>
    <w:rsid w:val="005F0EF0"/>
    <w:rsid w:val="005F1759"/>
    <w:rsid w:val="005F1A57"/>
    <w:rsid w:val="005F234D"/>
    <w:rsid w:val="005F2C2C"/>
    <w:rsid w:val="005F4454"/>
    <w:rsid w:val="005F46C0"/>
    <w:rsid w:val="005F4E7B"/>
    <w:rsid w:val="005F5736"/>
    <w:rsid w:val="005F57CB"/>
    <w:rsid w:val="005F6401"/>
    <w:rsid w:val="005F665B"/>
    <w:rsid w:val="005F7097"/>
    <w:rsid w:val="005F768C"/>
    <w:rsid w:val="005F769B"/>
    <w:rsid w:val="005F7C33"/>
    <w:rsid w:val="00600C06"/>
    <w:rsid w:val="00600CB3"/>
    <w:rsid w:val="006012FB"/>
    <w:rsid w:val="00601E01"/>
    <w:rsid w:val="006044D9"/>
    <w:rsid w:val="006050B0"/>
    <w:rsid w:val="00605CE4"/>
    <w:rsid w:val="00606055"/>
    <w:rsid w:val="00606B1C"/>
    <w:rsid w:val="00607107"/>
    <w:rsid w:val="0060744B"/>
    <w:rsid w:val="006074D4"/>
    <w:rsid w:val="00607B8C"/>
    <w:rsid w:val="00607D24"/>
    <w:rsid w:val="00607F77"/>
    <w:rsid w:val="00610C01"/>
    <w:rsid w:val="006111A6"/>
    <w:rsid w:val="00611ACE"/>
    <w:rsid w:val="0061326E"/>
    <w:rsid w:val="00613E60"/>
    <w:rsid w:val="006159AE"/>
    <w:rsid w:val="00615E0D"/>
    <w:rsid w:val="00616414"/>
    <w:rsid w:val="006167F9"/>
    <w:rsid w:val="00617EB2"/>
    <w:rsid w:val="00620C5E"/>
    <w:rsid w:val="00620FDC"/>
    <w:rsid w:val="006224DE"/>
    <w:rsid w:val="00623FC8"/>
    <w:rsid w:val="0062470C"/>
    <w:rsid w:val="0062506E"/>
    <w:rsid w:val="006261DC"/>
    <w:rsid w:val="006267FF"/>
    <w:rsid w:val="006269C3"/>
    <w:rsid w:val="00626A97"/>
    <w:rsid w:val="00630A18"/>
    <w:rsid w:val="00634165"/>
    <w:rsid w:val="006343D5"/>
    <w:rsid w:val="0063458E"/>
    <w:rsid w:val="00634CBE"/>
    <w:rsid w:val="00634E75"/>
    <w:rsid w:val="006351CC"/>
    <w:rsid w:val="006358A8"/>
    <w:rsid w:val="00636A89"/>
    <w:rsid w:val="0063719D"/>
    <w:rsid w:val="006403E5"/>
    <w:rsid w:val="006405AB"/>
    <w:rsid w:val="00640EF9"/>
    <w:rsid w:val="00642625"/>
    <w:rsid w:val="00642760"/>
    <w:rsid w:val="006430D2"/>
    <w:rsid w:val="006433AA"/>
    <w:rsid w:val="00643655"/>
    <w:rsid w:val="00644F21"/>
    <w:rsid w:val="006452E8"/>
    <w:rsid w:val="0064544E"/>
    <w:rsid w:val="006459AD"/>
    <w:rsid w:val="00646094"/>
    <w:rsid w:val="00646765"/>
    <w:rsid w:val="0064711B"/>
    <w:rsid w:val="00650282"/>
    <w:rsid w:val="0065075F"/>
    <w:rsid w:val="00652571"/>
    <w:rsid w:val="00652B02"/>
    <w:rsid w:val="00652F9B"/>
    <w:rsid w:val="00653159"/>
    <w:rsid w:val="0065520A"/>
    <w:rsid w:val="006567BF"/>
    <w:rsid w:val="00657489"/>
    <w:rsid w:val="006579C0"/>
    <w:rsid w:val="00660D98"/>
    <w:rsid w:val="00661668"/>
    <w:rsid w:val="00661AA6"/>
    <w:rsid w:val="00661F32"/>
    <w:rsid w:val="00662046"/>
    <w:rsid w:val="006622B7"/>
    <w:rsid w:val="00662BB7"/>
    <w:rsid w:val="00664C09"/>
    <w:rsid w:val="00664E67"/>
    <w:rsid w:val="0066553F"/>
    <w:rsid w:val="00665957"/>
    <w:rsid w:val="00665C23"/>
    <w:rsid w:val="006660CE"/>
    <w:rsid w:val="00670395"/>
    <w:rsid w:val="00670918"/>
    <w:rsid w:val="00671545"/>
    <w:rsid w:val="00671557"/>
    <w:rsid w:val="006722B3"/>
    <w:rsid w:val="00672A0B"/>
    <w:rsid w:val="006732E3"/>
    <w:rsid w:val="00673F6F"/>
    <w:rsid w:val="00674D50"/>
    <w:rsid w:val="00675255"/>
    <w:rsid w:val="00675C39"/>
    <w:rsid w:val="00676178"/>
    <w:rsid w:val="00676450"/>
    <w:rsid w:val="006777D0"/>
    <w:rsid w:val="00677E9F"/>
    <w:rsid w:val="00680C2E"/>
    <w:rsid w:val="006815EC"/>
    <w:rsid w:val="00682983"/>
    <w:rsid w:val="00682A29"/>
    <w:rsid w:val="00682D0E"/>
    <w:rsid w:val="006836F1"/>
    <w:rsid w:val="00684933"/>
    <w:rsid w:val="00684DC9"/>
    <w:rsid w:val="006851B5"/>
    <w:rsid w:val="0068647D"/>
    <w:rsid w:val="0068687E"/>
    <w:rsid w:val="00686F3D"/>
    <w:rsid w:val="00687DF3"/>
    <w:rsid w:val="00690217"/>
    <w:rsid w:val="0069074F"/>
    <w:rsid w:val="006918F3"/>
    <w:rsid w:val="00691DCE"/>
    <w:rsid w:val="006924DB"/>
    <w:rsid w:val="006925FE"/>
    <w:rsid w:val="00692B44"/>
    <w:rsid w:val="00693AD3"/>
    <w:rsid w:val="00693D22"/>
    <w:rsid w:val="00693D53"/>
    <w:rsid w:val="006941C4"/>
    <w:rsid w:val="00694222"/>
    <w:rsid w:val="00695283"/>
    <w:rsid w:val="006955E8"/>
    <w:rsid w:val="00696618"/>
    <w:rsid w:val="0069738C"/>
    <w:rsid w:val="00697BA0"/>
    <w:rsid w:val="006A08D7"/>
    <w:rsid w:val="006A0943"/>
    <w:rsid w:val="006A0BB0"/>
    <w:rsid w:val="006A1199"/>
    <w:rsid w:val="006A1553"/>
    <w:rsid w:val="006A1839"/>
    <w:rsid w:val="006A204D"/>
    <w:rsid w:val="006A298D"/>
    <w:rsid w:val="006A2F9C"/>
    <w:rsid w:val="006A30A4"/>
    <w:rsid w:val="006A4405"/>
    <w:rsid w:val="006A4ABD"/>
    <w:rsid w:val="006A5575"/>
    <w:rsid w:val="006A59B7"/>
    <w:rsid w:val="006A5C2B"/>
    <w:rsid w:val="006A712F"/>
    <w:rsid w:val="006A744C"/>
    <w:rsid w:val="006B0AAA"/>
    <w:rsid w:val="006B10FF"/>
    <w:rsid w:val="006B173A"/>
    <w:rsid w:val="006B1B88"/>
    <w:rsid w:val="006B2434"/>
    <w:rsid w:val="006B2E54"/>
    <w:rsid w:val="006B3F23"/>
    <w:rsid w:val="006B4C48"/>
    <w:rsid w:val="006B57B9"/>
    <w:rsid w:val="006B64FB"/>
    <w:rsid w:val="006B684A"/>
    <w:rsid w:val="006B745A"/>
    <w:rsid w:val="006B783E"/>
    <w:rsid w:val="006B7D44"/>
    <w:rsid w:val="006C018C"/>
    <w:rsid w:val="006C0951"/>
    <w:rsid w:val="006C10DC"/>
    <w:rsid w:val="006C2002"/>
    <w:rsid w:val="006C2927"/>
    <w:rsid w:val="006C2D2D"/>
    <w:rsid w:val="006C3926"/>
    <w:rsid w:val="006C3A03"/>
    <w:rsid w:val="006C5D85"/>
    <w:rsid w:val="006C799B"/>
    <w:rsid w:val="006C7AA0"/>
    <w:rsid w:val="006C7F87"/>
    <w:rsid w:val="006D123C"/>
    <w:rsid w:val="006D1535"/>
    <w:rsid w:val="006D18D4"/>
    <w:rsid w:val="006D1FBE"/>
    <w:rsid w:val="006D23BB"/>
    <w:rsid w:val="006D3750"/>
    <w:rsid w:val="006D530D"/>
    <w:rsid w:val="006D644A"/>
    <w:rsid w:val="006D6F9B"/>
    <w:rsid w:val="006E06A6"/>
    <w:rsid w:val="006E1EBA"/>
    <w:rsid w:val="006E20D2"/>
    <w:rsid w:val="006E2ECD"/>
    <w:rsid w:val="006E42A5"/>
    <w:rsid w:val="006E473F"/>
    <w:rsid w:val="006E5077"/>
    <w:rsid w:val="006E7905"/>
    <w:rsid w:val="006E7CE5"/>
    <w:rsid w:val="006F001A"/>
    <w:rsid w:val="006F04A1"/>
    <w:rsid w:val="006F0851"/>
    <w:rsid w:val="006F0E9A"/>
    <w:rsid w:val="006F1F72"/>
    <w:rsid w:val="006F2164"/>
    <w:rsid w:val="006F2266"/>
    <w:rsid w:val="006F28A1"/>
    <w:rsid w:val="006F3770"/>
    <w:rsid w:val="006F3C65"/>
    <w:rsid w:val="006F3FAC"/>
    <w:rsid w:val="006F440C"/>
    <w:rsid w:val="006F45AE"/>
    <w:rsid w:val="006F54BE"/>
    <w:rsid w:val="006F71F5"/>
    <w:rsid w:val="006F78F3"/>
    <w:rsid w:val="006F7B83"/>
    <w:rsid w:val="00701619"/>
    <w:rsid w:val="007028AD"/>
    <w:rsid w:val="00704E81"/>
    <w:rsid w:val="007059FA"/>
    <w:rsid w:val="00705FA7"/>
    <w:rsid w:val="007063FA"/>
    <w:rsid w:val="00707F71"/>
    <w:rsid w:val="00710CF5"/>
    <w:rsid w:val="007118C1"/>
    <w:rsid w:val="00711B8B"/>
    <w:rsid w:val="00711F7F"/>
    <w:rsid w:val="00712827"/>
    <w:rsid w:val="00713DFB"/>
    <w:rsid w:val="007141F1"/>
    <w:rsid w:val="00714D01"/>
    <w:rsid w:val="00715C74"/>
    <w:rsid w:val="00715D40"/>
    <w:rsid w:val="00715FDA"/>
    <w:rsid w:val="00717151"/>
    <w:rsid w:val="00717438"/>
    <w:rsid w:val="00720A22"/>
    <w:rsid w:val="0072139B"/>
    <w:rsid w:val="00721ECD"/>
    <w:rsid w:val="00722C45"/>
    <w:rsid w:val="00722C87"/>
    <w:rsid w:val="0072380F"/>
    <w:rsid w:val="00723B00"/>
    <w:rsid w:val="00724864"/>
    <w:rsid w:val="007254C4"/>
    <w:rsid w:val="007258A9"/>
    <w:rsid w:val="00725938"/>
    <w:rsid w:val="00727A28"/>
    <w:rsid w:val="00730125"/>
    <w:rsid w:val="00731204"/>
    <w:rsid w:val="007312F3"/>
    <w:rsid w:val="0073196E"/>
    <w:rsid w:val="00732C9D"/>
    <w:rsid w:val="00733257"/>
    <w:rsid w:val="007333B0"/>
    <w:rsid w:val="00733F80"/>
    <w:rsid w:val="00734E83"/>
    <w:rsid w:val="007354E7"/>
    <w:rsid w:val="00735A8F"/>
    <w:rsid w:val="00735EF3"/>
    <w:rsid w:val="007367D3"/>
    <w:rsid w:val="0073695E"/>
    <w:rsid w:val="00736BA9"/>
    <w:rsid w:val="00736E5A"/>
    <w:rsid w:val="007373D3"/>
    <w:rsid w:val="00737454"/>
    <w:rsid w:val="00740D9B"/>
    <w:rsid w:val="007412F7"/>
    <w:rsid w:val="00741C9B"/>
    <w:rsid w:val="007423B7"/>
    <w:rsid w:val="0074251B"/>
    <w:rsid w:val="0074258E"/>
    <w:rsid w:val="00742596"/>
    <w:rsid w:val="007427AF"/>
    <w:rsid w:val="00742E54"/>
    <w:rsid w:val="0074383D"/>
    <w:rsid w:val="00743DC5"/>
    <w:rsid w:val="00744CCC"/>
    <w:rsid w:val="00744E6B"/>
    <w:rsid w:val="00745936"/>
    <w:rsid w:val="007461F7"/>
    <w:rsid w:val="0074645F"/>
    <w:rsid w:val="0074722A"/>
    <w:rsid w:val="00747695"/>
    <w:rsid w:val="00747C1A"/>
    <w:rsid w:val="0075067A"/>
    <w:rsid w:val="007510A1"/>
    <w:rsid w:val="007512D2"/>
    <w:rsid w:val="007522CF"/>
    <w:rsid w:val="007526CB"/>
    <w:rsid w:val="00752A65"/>
    <w:rsid w:val="00754432"/>
    <w:rsid w:val="00754729"/>
    <w:rsid w:val="00754B80"/>
    <w:rsid w:val="00755E32"/>
    <w:rsid w:val="00756A19"/>
    <w:rsid w:val="00756C85"/>
    <w:rsid w:val="00757902"/>
    <w:rsid w:val="00757914"/>
    <w:rsid w:val="00757DC6"/>
    <w:rsid w:val="00757EFF"/>
    <w:rsid w:val="00760ECD"/>
    <w:rsid w:val="007611A3"/>
    <w:rsid w:val="00761BE4"/>
    <w:rsid w:val="00761D51"/>
    <w:rsid w:val="007621FD"/>
    <w:rsid w:val="00762A70"/>
    <w:rsid w:val="00763012"/>
    <w:rsid w:val="007632EC"/>
    <w:rsid w:val="00763426"/>
    <w:rsid w:val="00763449"/>
    <w:rsid w:val="0076344A"/>
    <w:rsid w:val="0076476E"/>
    <w:rsid w:val="0076638C"/>
    <w:rsid w:val="00766B5D"/>
    <w:rsid w:val="007708EB"/>
    <w:rsid w:val="00770B98"/>
    <w:rsid w:val="0077280D"/>
    <w:rsid w:val="00773586"/>
    <w:rsid w:val="00774E8E"/>
    <w:rsid w:val="00775441"/>
    <w:rsid w:val="007757C4"/>
    <w:rsid w:val="00775844"/>
    <w:rsid w:val="00775DC7"/>
    <w:rsid w:val="00776751"/>
    <w:rsid w:val="007769A5"/>
    <w:rsid w:val="0077754A"/>
    <w:rsid w:val="00780478"/>
    <w:rsid w:val="0078291E"/>
    <w:rsid w:val="00782C4E"/>
    <w:rsid w:val="0078347C"/>
    <w:rsid w:val="007837C7"/>
    <w:rsid w:val="00784084"/>
    <w:rsid w:val="007840C8"/>
    <w:rsid w:val="00784D31"/>
    <w:rsid w:val="0078510C"/>
    <w:rsid w:val="00785161"/>
    <w:rsid w:val="0078654D"/>
    <w:rsid w:val="0079032D"/>
    <w:rsid w:val="007907A1"/>
    <w:rsid w:val="0079109E"/>
    <w:rsid w:val="007914C3"/>
    <w:rsid w:val="00791DD8"/>
    <w:rsid w:val="00791FE7"/>
    <w:rsid w:val="00793117"/>
    <w:rsid w:val="00793330"/>
    <w:rsid w:val="00793632"/>
    <w:rsid w:val="007937D4"/>
    <w:rsid w:val="00793DF7"/>
    <w:rsid w:val="00794194"/>
    <w:rsid w:val="00794232"/>
    <w:rsid w:val="00794344"/>
    <w:rsid w:val="0079470B"/>
    <w:rsid w:val="007957B1"/>
    <w:rsid w:val="00795A83"/>
    <w:rsid w:val="00795C26"/>
    <w:rsid w:val="00795F8F"/>
    <w:rsid w:val="00796898"/>
    <w:rsid w:val="007A087E"/>
    <w:rsid w:val="007A0E0A"/>
    <w:rsid w:val="007A1306"/>
    <w:rsid w:val="007A17AD"/>
    <w:rsid w:val="007A196A"/>
    <w:rsid w:val="007A1AD5"/>
    <w:rsid w:val="007A309F"/>
    <w:rsid w:val="007A3370"/>
    <w:rsid w:val="007A3F43"/>
    <w:rsid w:val="007A582D"/>
    <w:rsid w:val="007A59CD"/>
    <w:rsid w:val="007A66B3"/>
    <w:rsid w:val="007A693D"/>
    <w:rsid w:val="007A7050"/>
    <w:rsid w:val="007B09AD"/>
    <w:rsid w:val="007B38F2"/>
    <w:rsid w:val="007B40BD"/>
    <w:rsid w:val="007B472A"/>
    <w:rsid w:val="007B4A83"/>
    <w:rsid w:val="007B4E6E"/>
    <w:rsid w:val="007B5A2C"/>
    <w:rsid w:val="007B5ED9"/>
    <w:rsid w:val="007B61FB"/>
    <w:rsid w:val="007B63D4"/>
    <w:rsid w:val="007B6B13"/>
    <w:rsid w:val="007B77E5"/>
    <w:rsid w:val="007C1103"/>
    <w:rsid w:val="007C1239"/>
    <w:rsid w:val="007C1B6A"/>
    <w:rsid w:val="007C2379"/>
    <w:rsid w:val="007C3268"/>
    <w:rsid w:val="007C39E2"/>
    <w:rsid w:val="007C4499"/>
    <w:rsid w:val="007C44C8"/>
    <w:rsid w:val="007C46B3"/>
    <w:rsid w:val="007C4F29"/>
    <w:rsid w:val="007C5BA6"/>
    <w:rsid w:val="007C7F26"/>
    <w:rsid w:val="007D0846"/>
    <w:rsid w:val="007D0C59"/>
    <w:rsid w:val="007D17D1"/>
    <w:rsid w:val="007D1CBA"/>
    <w:rsid w:val="007D21F6"/>
    <w:rsid w:val="007D2577"/>
    <w:rsid w:val="007D26A1"/>
    <w:rsid w:val="007D2CC0"/>
    <w:rsid w:val="007D2DFB"/>
    <w:rsid w:val="007D3BF2"/>
    <w:rsid w:val="007D4B82"/>
    <w:rsid w:val="007D5978"/>
    <w:rsid w:val="007D5A71"/>
    <w:rsid w:val="007E016F"/>
    <w:rsid w:val="007E149D"/>
    <w:rsid w:val="007E21B8"/>
    <w:rsid w:val="007E2A5C"/>
    <w:rsid w:val="007E2C3C"/>
    <w:rsid w:val="007E3088"/>
    <w:rsid w:val="007E314B"/>
    <w:rsid w:val="007E4DD8"/>
    <w:rsid w:val="007E53F4"/>
    <w:rsid w:val="007E69A3"/>
    <w:rsid w:val="007E6F86"/>
    <w:rsid w:val="007E752C"/>
    <w:rsid w:val="007E7C1B"/>
    <w:rsid w:val="007E7E83"/>
    <w:rsid w:val="007E7F0F"/>
    <w:rsid w:val="007F15BC"/>
    <w:rsid w:val="007F237D"/>
    <w:rsid w:val="007F2F36"/>
    <w:rsid w:val="007F3274"/>
    <w:rsid w:val="007F3590"/>
    <w:rsid w:val="007F38B9"/>
    <w:rsid w:val="007F40F6"/>
    <w:rsid w:val="007F6327"/>
    <w:rsid w:val="007F658C"/>
    <w:rsid w:val="007F6F68"/>
    <w:rsid w:val="007F7DB7"/>
    <w:rsid w:val="008005B3"/>
    <w:rsid w:val="00801D76"/>
    <w:rsid w:val="00802A73"/>
    <w:rsid w:val="00802E46"/>
    <w:rsid w:val="00803083"/>
    <w:rsid w:val="00803883"/>
    <w:rsid w:val="00803C41"/>
    <w:rsid w:val="008040BB"/>
    <w:rsid w:val="00805723"/>
    <w:rsid w:val="00806171"/>
    <w:rsid w:val="008064C0"/>
    <w:rsid w:val="00806720"/>
    <w:rsid w:val="00806BB1"/>
    <w:rsid w:val="00807278"/>
    <w:rsid w:val="00807927"/>
    <w:rsid w:val="00807CD6"/>
    <w:rsid w:val="008111C5"/>
    <w:rsid w:val="00811579"/>
    <w:rsid w:val="008122C2"/>
    <w:rsid w:val="00812DC7"/>
    <w:rsid w:val="008131E2"/>
    <w:rsid w:val="00814B0E"/>
    <w:rsid w:val="00814F14"/>
    <w:rsid w:val="00815262"/>
    <w:rsid w:val="008159E3"/>
    <w:rsid w:val="0081664E"/>
    <w:rsid w:val="00817B19"/>
    <w:rsid w:val="008200DD"/>
    <w:rsid w:val="0082024B"/>
    <w:rsid w:val="00820635"/>
    <w:rsid w:val="0082172C"/>
    <w:rsid w:val="00822360"/>
    <w:rsid w:val="008225B1"/>
    <w:rsid w:val="00822D0B"/>
    <w:rsid w:val="00823EE9"/>
    <w:rsid w:val="008253B4"/>
    <w:rsid w:val="00826315"/>
    <w:rsid w:val="00830536"/>
    <w:rsid w:val="0083067C"/>
    <w:rsid w:val="0083117B"/>
    <w:rsid w:val="00831A5E"/>
    <w:rsid w:val="00831D39"/>
    <w:rsid w:val="008326C6"/>
    <w:rsid w:val="008330A1"/>
    <w:rsid w:val="008337E3"/>
    <w:rsid w:val="00835304"/>
    <w:rsid w:val="00835487"/>
    <w:rsid w:val="00836673"/>
    <w:rsid w:val="008368EF"/>
    <w:rsid w:val="00837766"/>
    <w:rsid w:val="00840AB7"/>
    <w:rsid w:val="0084178C"/>
    <w:rsid w:val="00841E31"/>
    <w:rsid w:val="00842127"/>
    <w:rsid w:val="008434FB"/>
    <w:rsid w:val="00844523"/>
    <w:rsid w:val="00844F13"/>
    <w:rsid w:val="00845416"/>
    <w:rsid w:val="008455B5"/>
    <w:rsid w:val="00845854"/>
    <w:rsid w:val="00845B49"/>
    <w:rsid w:val="00845FEA"/>
    <w:rsid w:val="008462F7"/>
    <w:rsid w:val="00846440"/>
    <w:rsid w:val="008464DC"/>
    <w:rsid w:val="0084762A"/>
    <w:rsid w:val="00850501"/>
    <w:rsid w:val="00850F21"/>
    <w:rsid w:val="008512FB"/>
    <w:rsid w:val="00851B94"/>
    <w:rsid w:val="00852533"/>
    <w:rsid w:val="008526FA"/>
    <w:rsid w:val="0085297F"/>
    <w:rsid w:val="00853CF0"/>
    <w:rsid w:val="008542C3"/>
    <w:rsid w:val="00854365"/>
    <w:rsid w:val="00856F06"/>
    <w:rsid w:val="0085791B"/>
    <w:rsid w:val="00860F8D"/>
    <w:rsid w:val="0086151A"/>
    <w:rsid w:val="00861555"/>
    <w:rsid w:val="00861A2E"/>
    <w:rsid w:val="00861BD1"/>
    <w:rsid w:val="00861DDC"/>
    <w:rsid w:val="008633CA"/>
    <w:rsid w:val="00863D87"/>
    <w:rsid w:val="008653E1"/>
    <w:rsid w:val="00865EED"/>
    <w:rsid w:val="008661F7"/>
    <w:rsid w:val="008662F3"/>
    <w:rsid w:val="00866D30"/>
    <w:rsid w:val="008670F4"/>
    <w:rsid w:val="00867986"/>
    <w:rsid w:val="00870629"/>
    <w:rsid w:val="00870E89"/>
    <w:rsid w:val="00872491"/>
    <w:rsid w:val="00872ABD"/>
    <w:rsid w:val="00872F78"/>
    <w:rsid w:val="00873194"/>
    <w:rsid w:val="00873E16"/>
    <w:rsid w:val="00874A42"/>
    <w:rsid w:val="00874BC8"/>
    <w:rsid w:val="0087500D"/>
    <w:rsid w:val="008757CC"/>
    <w:rsid w:val="008769CB"/>
    <w:rsid w:val="0087709E"/>
    <w:rsid w:val="00877812"/>
    <w:rsid w:val="00881841"/>
    <w:rsid w:val="00881A89"/>
    <w:rsid w:val="00881D69"/>
    <w:rsid w:val="00882BAF"/>
    <w:rsid w:val="00882D7E"/>
    <w:rsid w:val="00882FE7"/>
    <w:rsid w:val="0088330E"/>
    <w:rsid w:val="00883598"/>
    <w:rsid w:val="0088515F"/>
    <w:rsid w:val="00885788"/>
    <w:rsid w:val="00885D3C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3297"/>
    <w:rsid w:val="00895AE9"/>
    <w:rsid w:val="00896014"/>
    <w:rsid w:val="00896A5F"/>
    <w:rsid w:val="00897023"/>
    <w:rsid w:val="008973A7"/>
    <w:rsid w:val="0089744B"/>
    <w:rsid w:val="008978C7"/>
    <w:rsid w:val="00897A73"/>
    <w:rsid w:val="008A06E3"/>
    <w:rsid w:val="008A1E8F"/>
    <w:rsid w:val="008A20F8"/>
    <w:rsid w:val="008A298C"/>
    <w:rsid w:val="008A31BD"/>
    <w:rsid w:val="008A3A20"/>
    <w:rsid w:val="008A3C2F"/>
    <w:rsid w:val="008A3CFC"/>
    <w:rsid w:val="008A404D"/>
    <w:rsid w:val="008A4CF2"/>
    <w:rsid w:val="008A4F47"/>
    <w:rsid w:val="008A5556"/>
    <w:rsid w:val="008A6C93"/>
    <w:rsid w:val="008A70B2"/>
    <w:rsid w:val="008A7395"/>
    <w:rsid w:val="008A7B86"/>
    <w:rsid w:val="008B080E"/>
    <w:rsid w:val="008B0BA0"/>
    <w:rsid w:val="008B11B3"/>
    <w:rsid w:val="008B12CD"/>
    <w:rsid w:val="008B1FA1"/>
    <w:rsid w:val="008B23B5"/>
    <w:rsid w:val="008B2531"/>
    <w:rsid w:val="008B2AB5"/>
    <w:rsid w:val="008B4631"/>
    <w:rsid w:val="008B4BD5"/>
    <w:rsid w:val="008B4ED6"/>
    <w:rsid w:val="008B542C"/>
    <w:rsid w:val="008B5702"/>
    <w:rsid w:val="008B6BBB"/>
    <w:rsid w:val="008B758B"/>
    <w:rsid w:val="008C0DA6"/>
    <w:rsid w:val="008C14EB"/>
    <w:rsid w:val="008C1530"/>
    <w:rsid w:val="008C1C11"/>
    <w:rsid w:val="008C25D1"/>
    <w:rsid w:val="008C3FDD"/>
    <w:rsid w:val="008C41D9"/>
    <w:rsid w:val="008C42A3"/>
    <w:rsid w:val="008C501E"/>
    <w:rsid w:val="008C530F"/>
    <w:rsid w:val="008C5B6F"/>
    <w:rsid w:val="008C687C"/>
    <w:rsid w:val="008C6A4D"/>
    <w:rsid w:val="008C6FA3"/>
    <w:rsid w:val="008C74FE"/>
    <w:rsid w:val="008D149D"/>
    <w:rsid w:val="008D1FF6"/>
    <w:rsid w:val="008D205A"/>
    <w:rsid w:val="008D245C"/>
    <w:rsid w:val="008D31C4"/>
    <w:rsid w:val="008D3713"/>
    <w:rsid w:val="008D5636"/>
    <w:rsid w:val="008D6989"/>
    <w:rsid w:val="008D69A9"/>
    <w:rsid w:val="008D7051"/>
    <w:rsid w:val="008D7117"/>
    <w:rsid w:val="008D7363"/>
    <w:rsid w:val="008D759A"/>
    <w:rsid w:val="008D7D1C"/>
    <w:rsid w:val="008E019C"/>
    <w:rsid w:val="008E0A86"/>
    <w:rsid w:val="008E0C2A"/>
    <w:rsid w:val="008E1C03"/>
    <w:rsid w:val="008E1E66"/>
    <w:rsid w:val="008E1E86"/>
    <w:rsid w:val="008E238D"/>
    <w:rsid w:val="008E25A5"/>
    <w:rsid w:val="008E3C9A"/>
    <w:rsid w:val="008E4029"/>
    <w:rsid w:val="008E4508"/>
    <w:rsid w:val="008E4C8C"/>
    <w:rsid w:val="008E5B1B"/>
    <w:rsid w:val="008E5E19"/>
    <w:rsid w:val="008E612A"/>
    <w:rsid w:val="008E7695"/>
    <w:rsid w:val="008F0841"/>
    <w:rsid w:val="008F0F11"/>
    <w:rsid w:val="008F1242"/>
    <w:rsid w:val="008F28B2"/>
    <w:rsid w:val="008F2F1E"/>
    <w:rsid w:val="008F3797"/>
    <w:rsid w:val="008F3E10"/>
    <w:rsid w:val="008F4CC6"/>
    <w:rsid w:val="008F55C4"/>
    <w:rsid w:val="008F588E"/>
    <w:rsid w:val="008F6947"/>
    <w:rsid w:val="008F76C5"/>
    <w:rsid w:val="008F7D2B"/>
    <w:rsid w:val="00901651"/>
    <w:rsid w:val="00901B55"/>
    <w:rsid w:val="0090518D"/>
    <w:rsid w:val="00905683"/>
    <w:rsid w:val="00905B2A"/>
    <w:rsid w:val="00906069"/>
    <w:rsid w:val="00906BC3"/>
    <w:rsid w:val="0090716C"/>
    <w:rsid w:val="00907899"/>
    <w:rsid w:val="00907C91"/>
    <w:rsid w:val="009103D5"/>
    <w:rsid w:val="009108E1"/>
    <w:rsid w:val="00910B36"/>
    <w:rsid w:val="0091163E"/>
    <w:rsid w:val="00911BF3"/>
    <w:rsid w:val="00912212"/>
    <w:rsid w:val="00913185"/>
    <w:rsid w:val="009133FC"/>
    <w:rsid w:val="00914FCE"/>
    <w:rsid w:val="00915047"/>
    <w:rsid w:val="00915464"/>
    <w:rsid w:val="00915DE8"/>
    <w:rsid w:val="00917D0E"/>
    <w:rsid w:val="00920F43"/>
    <w:rsid w:val="00921814"/>
    <w:rsid w:val="009226A4"/>
    <w:rsid w:val="00923C26"/>
    <w:rsid w:val="00923F8D"/>
    <w:rsid w:val="009245EE"/>
    <w:rsid w:val="0092488C"/>
    <w:rsid w:val="00926655"/>
    <w:rsid w:val="00926789"/>
    <w:rsid w:val="0093026C"/>
    <w:rsid w:val="009302D4"/>
    <w:rsid w:val="009317A6"/>
    <w:rsid w:val="0093189E"/>
    <w:rsid w:val="00931E57"/>
    <w:rsid w:val="00931FDE"/>
    <w:rsid w:val="00932854"/>
    <w:rsid w:val="009328C0"/>
    <w:rsid w:val="00934479"/>
    <w:rsid w:val="0093569E"/>
    <w:rsid w:val="0093603E"/>
    <w:rsid w:val="00936938"/>
    <w:rsid w:val="00936D9A"/>
    <w:rsid w:val="00937B49"/>
    <w:rsid w:val="009407AC"/>
    <w:rsid w:val="0094110D"/>
    <w:rsid w:val="009414B7"/>
    <w:rsid w:val="009414EB"/>
    <w:rsid w:val="009417A6"/>
    <w:rsid w:val="00941956"/>
    <w:rsid w:val="00941EC6"/>
    <w:rsid w:val="009423DE"/>
    <w:rsid w:val="00943273"/>
    <w:rsid w:val="00943592"/>
    <w:rsid w:val="009442BB"/>
    <w:rsid w:val="00944527"/>
    <w:rsid w:val="00944B0F"/>
    <w:rsid w:val="00945281"/>
    <w:rsid w:val="0094559F"/>
    <w:rsid w:val="009455C1"/>
    <w:rsid w:val="00946911"/>
    <w:rsid w:val="00946D7B"/>
    <w:rsid w:val="00946DBD"/>
    <w:rsid w:val="009478E2"/>
    <w:rsid w:val="00947F1E"/>
    <w:rsid w:val="00950207"/>
    <w:rsid w:val="009503EA"/>
    <w:rsid w:val="00950DD9"/>
    <w:rsid w:val="00951240"/>
    <w:rsid w:val="00951A02"/>
    <w:rsid w:val="0095426E"/>
    <w:rsid w:val="00955D82"/>
    <w:rsid w:val="00957443"/>
    <w:rsid w:val="00957D66"/>
    <w:rsid w:val="00960DA1"/>
    <w:rsid w:val="00961227"/>
    <w:rsid w:val="00962A05"/>
    <w:rsid w:val="00962A17"/>
    <w:rsid w:val="009633C3"/>
    <w:rsid w:val="00963957"/>
    <w:rsid w:val="00963E5C"/>
    <w:rsid w:val="009646EE"/>
    <w:rsid w:val="009651AA"/>
    <w:rsid w:val="009657F5"/>
    <w:rsid w:val="00965825"/>
    <w:rsid w:val="00965857"/>
    <w:rsid w:val="00965DAD"/>
    <w:rsid w:val="00966CB4"/>
    <w:rsid w:val="00966F89"/>
    <w:rsid w:val="009700B7"/>
    <w:rsid w:val="00970BA2"/>
    <w:rsid w:val="00971942"/>
    <w:rsid w:val="00971A98"/>
    <w:rsid w:val="00971DF6"/>
    <w:rsid w:val="00972268"/>
    <w:rsid w:val="00972C29"/>
    <w:rsid w:val="009731C7"/>
    <w:rsid w:val="0097434D"/>
    <w:rsid w:val="0097465E"/>
    <w:rsid w:val="009756C7"/>
    <w:rsid w:val="009769BC"/>
    <w:rsid w:val="00976D7B"/>
    <w:rsid w:val="00977952"/>
    <w:rsid w:val="00977B99"/>
    <w:rsid w:val="009804B1"/>
    <w:rsid w:val="0098057A"/>
    <w:rsid w:val="00980B28"/>
    <w:rsid w:val="00980BCD"/>
    <w:rsid w:val="00980C6E"/>
    <w:rsid w:val="009811BE"/>
    <w:rsid w:val="00982CB0"/>
    <w:rsid w:val="00983220"/>
    <w:rsid w:val="00983FAA"/>
    <w:rsid w:val="00984850"/>
    <w:rsid w:val="009849A3"/>
    <w:rsid w:val="00985B12"/>
    <w:rsid w:val="009863C1"/>
    <w:rsid w:val="00986EA6"/>
    <w:rsid w:val="00986FDB"/>
    <w:rsid w:val="009872A0"/>
    <w:rsid w:val="00987339"/>
    <w:rsid w:val="00990166"/>
    <w:rsid w:val="009904FA"/>
    <w:rsid w:val="00990D7E"/>
    <w:rsid w:val="0099182E"/>
    <w:rsid w:val="00991ABF"/>
    <w:rsid w:val="009926BE"/>
    <w:rsid w:val="00992BF8"/>
    <w:rsid w:val="009932AC"/>
    <w:rsid w:val="00993AB6"/>
    <w:rsid w:val="00994004"/>
    <w:rsid w:val="00995E1D"/>
    <w:rsid w:val="00995E94"/>
    <w:rsid w:val="00996977"/>
    <w:rsid w:val="00996D7D"/>
    <w:rsid w:val="0099791C"/>
    <w:rsid w:val="00997E6F"/>
    <w:rsid w:val="009A11B3"/>
    <w:rsid w:val="009A18E8"/>
    <w:rsid w:val="009A1A5A"/>
    <w:rsid w:val="009A1B70"/>
    <w:rsid w:val="009A31E8"/>
    <w:rsid w:val="009A40D1"/>
    <w:rsid w:val="009A4181"/>
    <w:rsid w:val="009A48EC"/>
    <w:rsid w:val="009A4A9D"/>
    <w:rsid w:val="009A613D"/>
    <w:rsid w:val="009A7BE6"/>
    <w:rsid w:val="009A7C3A"/>
    <w:rsid w:val="009B023E"/>
    <w:rsid w:val="009B06EB"/>
    <w:rsid w:val="009B10E3"/>
    <w:rsid w:val="009B117C"/>
    <w:rsid w:val="009B1204"/>
    <w:rsid w:val="009B2370"/>
    <w:rsid w:val="009B243A"/>
    <w:rsid w:val="009B2884"/>
    <w:rsid w:val="009B3227"/>
    <w:rsid w:val="009B5B0A"/>
    <w:rsid w:val="009B796C"/>
    <w:rsid w:val="009B7BB4"/>
    <w:rsid w:val="009C01E9"/>
    <w:rsid w:val="009C09CC"/>
    <w:rsid w:val="009C1260"/>
    <w:rsid w:val="009C17B4"/>
    <w:rsid w:val="009C21CA"/>
    <w:rsid w:val="009C225C"/>
    <w:rsid w:val="009C226F"/>
    <w:rsid w:val="009C2768"/>
    <w:rsid w:val="009C2E6C"/>
    <w:rsid w:val="009C369C"/>
    <w:rsid w:val="009C4164"/>
    <w:rsid w:val="009C43DC"/>
    <w:rsid w:val="009C4D12"/>
    <w:rsid w:val="009C54E1"/>
    <w:rsid w:val="009C5E27"/>
    <w:rsid w:val="009C619E"/>
    <w:rsid w:val="009C67A4"/>
    <w:rsid w:val="009C6B80"/>
    <w:rsid w:val="009C6F2C"/>
    <w:rsid w:val="009D093B"/>
    <w:rsid w:val="009D0A51"/>
    <w:rsid w:val="009D0D53"/>
    <w:rsid w:val="009D0DED"/>
    <w:rsid w:val="009D0E37"/>
    <w:rsid w:val="009D109C"/>
    <w:rsid w:val="009D1887"/>
    <w:rsid w:val="009D23A4"/>
    <w:rsid w:val="009D2BF6"/>
    <w:rsid w:val="009D2E43"/>
    <w:rsid w:val="009D4C2A"/>
    <w:rsid w:val="009D4D8F"/>
    <w:rsid w:val="009D605F"/>
    <w:rsid w:val="009D634E"/>
    <w:rsid w:val="009D66BE"/>
    <w:rsid w:val="009D7FC8"/>
    <w:rsid w:val="009E0213"/>
    <w:rsid w:val="009E06A8"/>
    <w:rsid w:val="009E225B"/>
    <w:rsid w:val="009E226E"/>
    <w:rsid w:val="009E2A81"/>
    <w:rsid w:val="009E2CE8"/>
    <w:rsid w:val="009E2F72"/>
    <w:rsid w:val="009E3264"/>
    <w:rsid w:val="009E4746"/>
    <w:rsid w:val="009E4EE7"/>
    <w:rsid w:val="009E7014"/>
    <w:rsid w:val="009E7B5A"/>
    <w:rsid w:val="009E7C72"/>
    <w:rsid w:val="009F0E84"/>
    <w:rsid w:val="009F1B5C"/>
    <w:rsid w:val="009F3216"/>
    <w:rsid w:val="009F37A7"/>
    <w:rsid w:val="009F3B1B"/>
    <w:rsid w:val="009F4EA7"/>
    <w:rsid w:val="009F5428"/>
    <w:rsid w:val="009F5A2C"/>
    <w:rsid w:val="009F5A5E"/>
    <w:rsid w:val="009F5BC2"/>
    <w:rsid w:val="009F6E8C"/>
    <w:rsid w:val="009F7A61"/>
    <w:rsid w:val="009F7B11"/>
    <w:rsid w:val="009F7C4E"/>
    <w:rsid w:val="00A00868"/>
    <w:rsid w:val="00A01925"/>
    <w:rsid w:val="00A022D0"/>
    <w:rsid w:val="00A02768"/>
    <w:rsid w:val="00A03055"/>
    <w:rsid w:val="00A03214"/>
    <w:rsid w:val="00A054A6"/>
    <w:rsid w:val="00A057F2"/>
    <w:rsid w:val="00A05C97"/>
    <w:rsid w:val="00A05D4D"/>
    <w:rsid w:val="00A06E9D"/>
    <w:rsid w:val="00A07B3E"/>
    <w:rsid w:val="00A10402"/>
    <w:rsid w:val="00A11065"/>
    <w:rsid w:val="00A1190E"/>
    <w:rsid w:val="00A11BE7"/>
    <w:rsid w:val="00A11C08"/>
    <w:rsid w:val="00A11EA9"/>
    <w:rsid w:val="00A13948"/>
    <w:rsid w:val="00A14EB2"/>
    <w:rsid w:val="00A1557D"/>
    <w:rsid w:val="00A15E36"/>
    <w:rsid w:val="00A16666"/>
    <w:rsid w:val="00A1749C"/>
    <w:rsid w:val="00A175EC"/>
    <w:rsid w:val="00A17BB9"/>
    <w:rsid w:val="00A20289"/>
    <w:rsid w:val="00A202C5"/>
    <w:rsid w:val="00A22895"/>
    <w:rsid w:val="00A22A32"/>
    <w:rsid w:val="00A22C7E"/>
    <w:rsid w:val="00A22D03"/>
    <w:rsid w:val="00A248B4"/>
    <w:rsid w:val="00A258A1"/>
    <w:rsid w:val="00A25B5D"/>
    <w:rsid w:val="00A2646F"/>
    <w:rsid w:val="00A27BBF"/>
    <w:rsid w:val="00A3046F"/>
    <w:rsid w:val="00A311B9"/>
    <w:rsid w:val="00A321D7"/>
    <w:rsid w:val="00A333F1"/>
    <w:rsid w:val="00A33BB9"/>
    <w:rsid w:val="00A3496F"/>
    <w:rsid w:val="00A365C1"/>
    <w:rsid w:val="00A36DD6"/>
    <w:rsid w:val="00A37D6C"/>
    <w:rsid w:val="00A4050B"/>
    <w:rsid w:val="00A40EE2"/>
    <w:rsid w:val="00A41162"/>
    <w:rsid w:val="00A4133B"/>
    <w:rsid w:val="00A42EDC"/>
    <w:rsid w:val="00A430DD"/>
    <w:rsid w:val="00A432D5"/>
    <w:rsid w:val="00A43BE8"/>
    <w:rsid w:val="00A4405B"/>
    <w:rsid w:val="00A474CF"/>
    <w:rsid w:val="00A504A6"/>
    <w:rsid w:val="00A50A6E"/>
    <w:rsid w:val="00A51D59"/>
    <w:rsid w:val="00A523AB"/>
    <w:rsid w:val="00A53366"/>
    <w:rsid w:val="00A5371D"/>
    <w:rsid w:val="00A53A14"/>
    <w:rsid w:val="00A53E14"/>
    <w:rsid w:val="00A563C6"/>
    <w:rsid w:val="00A565BD"/>
    <w:rsid w:val="00A56ACD"/>
    <w:rsid w:val="00A56C0D"/>
    <w:rsid w:val="00A56DCD"/>
    <w:rsid w:val="00A570AF"/>
    <w:rsid w:val="00A57613"/>
    <w:rsid w:val="00A57D23"/>
    <w:rsid w:val="00A600F8"/>
    <w:rsid w:val="00A602FF"/>
    <w:rsid w:val="00A608A9"/>
    <w:rsid w:val="00A60ED3"/>
    <w:rsid w:val="00A60F63"/>
    <w:rsid w:val="00A62805"/>
    <w:rsid w:val="00A63121"/>
    <w:rsid w:val="00A64F95"/>
    <w:rsid w:val="00A653B8"/>
    <w:rsid w:val="00A6600B"/>
    <w:rsid w:val="00A66226"/>
    <w:rsid w:val="00A6666A"/>
    <w:rsid w:val="00A66EF8"/>
    <w:rsid w:val="00A6775F"/>
    <w:rsid w:val="00A6784C"/>
    <w:rsid w:val="00A67A9D"/>
    <w:rsid w:val="00A70F02"/>
    <w:rsid w:val="00A7162C"/>
    <w:rsid w:val="00A719E9"/>
    <w:rsid w:val="00A71E8A"/>
    <w:rsid w:val="00A720E8"/>
    <w:rsid w:val="00A721F2"/>
    <w:rsid w:val="00A7252A"/>
    <w:rsid w:val="00A7329A"/>
    <w:rsid w:val="00A732E2"/>
    <w:rsid w:val="00A73782"/>
    <w:rsid w:val="00A73CCF"/>
    <w:rsid w:val="00A73E1D"/>
    <w:rsid w:val="00A73EA1"/>
    <w:rsid w:val="00A76690"/>
    <w:rsid w:val="00A76B80"/>
    <w:rsid w:val="00A76FFD"/>
    <w:rsid w:val="00A77C32"/>
    <w:rsid w:val="00A80A5C"/>
    <w:rsid w:val="00A80CA1"/>
    <w:rsid w:val="00A8112D"/>
    <w:rsid w:val="00A81D96"/>
    <w:rsid w:val="00A81E8A"/>
    <w:rsid w:val="00A8221D"/>
    <w:rsid w:val="00A835AF"/>
    <w:rsid w:val="00A8419D"/>
    <w:rsid w:val="00A84F04"/>
    <w:rsid w:val="00A85854"/>
    <w:rsid w:val="00A86696"/>
    <w:rsid w:val="00A86BE6"/>
    <w:rsid w:val="00A919EB"/>
    <w:rsid w:val="00A92BA2"/>
    <w:rsid w:val="00A93B57"/>
    <w:rsid w:val="00A9478B"/>
    <w:rsid w:val="00A95855"/>
    <w:rsid w:val="00A95E01"/>
    <w:rsid w:val="00A9625D"/>
    <w:rsid w:val="00A967DB"/>
    <w:rsid w:val="00A96B8C"/>
    <w:rsid w:val="00A96EF6"/>
    <w:rsid w:val="00A97F1F"/>
    <w:rsid w:val="00AA06FC"/>
    <w:rsid w:val="00AA0D43"/>
    <w:rsid w:val="00AA0E3C"/>
    <w:rsid w:val="00AA11BA"/>
    <w:rsid w:val="00AA184F"/>
    <w:rsid w:val="00AA1BD0"/>
    <w:rsid w:val="00AA2E67"/>
    <w:rsid w:val="00AA35B7"/>
    <w:rsid w:val="00AA3B9F"/>
    <w:rsid w:val="00AA3C4C"/>
    <w:rsid w:val="00AA4191"/>
    <w:rsid w:val="00AA4CBE"/>
    <w:rsid w:val="00AA4E47"/>
    <w:rsid w:val="00AA52E6"/>
    <w:rsid w:val="00AA5E35"/>
    <w:rsid w:val="00AA6255"/>
    <w:rsid w:val="00AA6A5B"/>
    <w:rsid w:val="00AA7F57"/>
    <w:rsid w:val="00AA7FE8"/>
    <w:rsid w:val="00AB0771"/>
    <w:rsid w:val="00AB0BD6"/>
    <w:rsid w:val="00AB281B"/>
    <w:rsid w:val="00AB3571"/>
    <w:rsid w:val="00AB371A"/>
    <w:rsid w:val="00AB399A"/>
    <w:rsid w:val="00AB4149"/>
    <w:rsid w:val="00AB421D"/>
    <w:rsid w:val="00AB574E"/>
    <w:rsid w:val="00AB684C"/>
    <w:rsid w:val="00AB6ABE"/>
    <w:rsid w:val="00AB6AD2"/>
    <w:rsid w:val="00AB6CF8"/>
    <w:rsid w:val="00AC019C"/>
    <w:rsid w:val="00AC05C2"/>
    <w:rsid w:val="00AC0D32"/>
    <w:rsid w:val="00AC0ED7"/>
    <w:rsid w:val="00AC17CF"/>
    <w:rsid w:val="00AC214A"/>
    <w:rsid w:val="00AC2DE7"/>
    <w:rsid w:val="00AC3213"/>
    <w:rsid w:val="00AC58D0"/>
    <w:rsid w:val="00AC5B49"/>
    <w:rsid w:val="00AC5E50"/>
    <w:rsid w:val="00AC5E69"/>
    <w:rsid w:val="00AC6B0C"/>
    <w:rsid w:val="00AC73F1"/>
    <w:rsid w:val="00AD0011"/>
    <w:rsid w:val="00AD0635"/>
    <w:rsid w:val="00AD117C"/>
    <w:rsid w:val="00AD3051"/>
    <w:rsid w:val="00AD3C19"/>
    <w:rsid w:val="00AD4303"/>
    <w:rsid w:val="00AD4D15"/>
    <w:rsid w:val="00AD6E08"/>
    <w:rsid w:val="00AD6FF6"/>
    <w:rsid w:val="00AD7036"/>
    <w:rsid w:val="00AD7206"/>
    <w:rsid w:val="00AE00CE"/>
    <w:rsid w:val="00AE0227"/>
    <w:rsid w:val="00AE05A0"/>
    <w:rsid w:val="00AE0C5B"/>
    <w:rsid w:val="00AE0DCC"/>
    <w:rsid w:val="00AE1008"/>
    <w:rsid w:val="00AE13F5"/>
    <w:rsid w:val="00AE1DF3"/>
    <w:rsid w:val="00AE2099"/>
    <w:rsid w:val="00AE2B31"/>
    <w:rsid w:val="00AE317E"/>
    <w:rsid w:val="00AE38A1"/>
    <w:rsid w:val="00AE3F92"/>
    <w:rsid w:val="00AE4FE4"/>
    <w:rsid w:val="00AE5B9C"/>
    <w:rsid w:val="00AE7087"/>
    <w:rsid w:val="00AE765E"/>
    <w:rsid w:val="00AE7CA0"/>
    <w:rsid w:val="00AE7F71"/>
    <w:rsid w:val="00AF0212"/>
    <w:rsid w:val="00AF0429"/>
    <w:rsid w:val="00AF0585"/>
    <w:rsid w:val="00AF0724"/>
    <w:rsid w:val="00AF0C69"/>
    <w:rsid w:val="00AF19A6"/>
    <w:rsid w:val="00AF1ACF"/>
    <w:rsid w:val="00AF1FBD"/>
    <w:rsid w:val="00AF3E2D"/>
    <w:rsid w:val="00AF54BE"/>
    <w:rsid w:val="00AF54C9"/>
    <w:rsid w:val="00AF65C7"/>
    <w:rsid w:val="00AF6755"/>
    <w:rsid w:val="00AF6A55"/>
    <w:rsid w:val="00AF6EF0"/>
    <w:rsid w:val="00AF7153"/>
    <w:rsid w:val="00B0071D"/>
    <w:rsid w:val="00B018DF"/>
    <w:rsid w:val="00B0260C"/>
    <w:rsid w:val="00B0278C"/>
    <w:rsid w:val="00B0292C"/>
    <w:rsid w:val="00B0362E"/>
    <w:rsid w:val="00B03A75"/>
    <w:rsid w:val="00B0408E"/>
    <w:rsid w:val="00B04820"/>
    <w:rsid w:val="00B04950"/>
    <w:rsid w:val="00B04AAD"/>
    <w:rsid w:val="00B04F37"/>
    <w:rsid w:val="00B04FA8"/>
    <w:rsid w:val="00B0608A"/>
    <w:rsid w:val="00B06778"/>
    <w:rsid w:val="00B073A0"/>
    <w:rsid w:val="00B10492"/>
    <w:rsid w:val="00B106D5"/>
    <w:rsid w:val="00B111ED"/>
    <w:rsid w:val="00B11395"/>
    <w:rsid w:val="00B11607"/>
    <w:rsid w:val="00B11872"/>
    <w:rsid w:val="00B1370E"/>
    <w:rsid w:val="00B13E01"/>
    <w:rsid w:val="00B13F72"/>
    <w:rsid w:val="00B1475C"/>
    <w:rsid w:val="00B148E9"/>
    <w:rsid w:val="00B14D55"/>
    <w:rsid w:val="00B15005"/>
    <w:rsid w:val="00B1568B"/>
    <w:rsid w:val="00B15F0F"/>
    <w:rsid w:val="00B163ED"/>
    <w:rsid w:val="00B1693E"/>
    <w:rsid w:val="00B16988"/>
    <w:rsid w:val="00B16A4E"/>
    <w:rsid w:val="00B218E0"/>
    <w:rsid w:val="00B2294A"/>
    <w:rsid w:val="00B22F3A"/>
    <w:rsid w:val="00B2311A"/>
    <w:rsid w:val="00B23756"/>
    <w:rsid w:val="00B23B87"/>
    <w:rsid w:val="00B2456D"/>
    <w:rsid w:val="00B256C6"/>
    <w:rsid w:val="00B259BD"/>
    <w:rsid w:val="00B26D6B"/>
    <w:rsid w:val="00B277F4"/>
    <w:rsid w:val="00B279A8"/>
    <w:rsid w:val="00B30284"/>
    <w:rsid w:val="00B30B23"/>
    <w:rsid w:val="00B30B84"/>
    <w:rsid w:val="00B31D83"/>
    <w:rsid w:val="00B31E54"/>
    <w:rsid w:val="00B32CE7"/>
    <w:rsid w:val="00B34273"/>
    <w:rsid w:val="00B34666"/>
    <w:rsid w:val="00B34B3A"/>
    <w:rsid w:val="00B40D51"/>
    <w:rsid w:val="00B4229B"/>
    <w:rsid w:val="00B42849"/>
    <w:rsid w:val="00B42A87"/>
    <w:rsid w:val="00B42CB5"/>
    <w:rsid w:val="00B42D7A"/>
    <w:rsid w:val="00B42F21"/>
    <w:rsid w:val="00B4314B"/>
    <w:rsid w:val="00B43ED4"/>
    <w:rsid w:val="00B4415C"/>
    <w:rsid w:val="00B441D1"/>
    <w:rsid w:val="00B443DF"/>
    <w:rsid w:val="00B4451C"/>
    <w:rsid w:val="00B4510A"/>
    <w:rsid w:val="00B45136"/>
    <w:rsid w:val="00B45264"/>
    <w:rsid w:val="00B462B0"/>
    <w:rsid w:val="00B46340"/>
    <w:rsid w:val="00B46672"/>
    <w:rsid w:val="00B4668E"/>
    <w:rsid w:val="00B47647"/>
    <w:rsid w:val="00B51E66"/>
    <w:rsid w:val="00B52522"/>
    <w:rsid w:val="00B525A7"/>
    <w:rsid w:val="00B527E2"/>
    <w:rsid w:val="00B542E7"/>
    <w:rsid w:val="00B559BA"/>
    <w:rsid w:val="00B56B10"/>
    <w:rsid w:val="00B56D0E"/>
    <w:rsid w:val="00B57143"/>
    <w:rsid w:val="00B574CF"/>
    <w:rsid w:val="00B5755C"/>
    <w:rsid w:val="00B57B30"/>
    <w:rsid w:val="00B60429"/>
    <w:rsid w:val="00B61000"/>
    <w:rsid w:val="00B6100D"/>
    <w:rsid w:val="00B61819"/>
    <w:rsid w:val="00B61FBE"/>
    <w:rsid w:val="00B61FED"/>
    <w:rsid w:val="00B6236F"/>
    <w:rsid w:val="00B62532"/>
    <w:rsid w:val="00B641C5"/>
    <w:rsid w:val="00B64657"/>
    <w:rsid w:val="00B64CFD"/>
    <w:rsid w:val="00B653EA"/>
    <w:rsid w:val="00B66573"/>
    <w:rsid w:val="00B671F0"/>
    <w:rsid w:val="00B67370"/>
    <w:rsid w:val="00B7033E"/>
    <w:rsid w:val="00B70A11"/>
    <w:rsid w:val="00B70C1F"/>
    <w:rsid w:val="00B711E3"/>
    <w:rsid w:val="00B71CD8"/>
    <w:rsid w:val="00B72507"/>
    <w:rsid w:val="00B732B8"/>
    <w:rsid w:val="00B73CDB"/>
    <w:rsid w:val="00B75655"/>
    <w:rsid w:val="00B7566E"/>
    <w:rsid w:val="00B75787"/>
    <w:rsid w:val="00B77746"/>
    <w:rsid w:val="00B77DBC"/>
    <w:rsid w:val="00B80556"/>
    <w:rsid w:val="00B80EA2"/>
    <w:rsid w:val="00B8169F"/>
    <w:rsid w:val="00B822C7"/>
    <w:rsid w:val="00B8249A"/>
    <w:rsid w:val="00B828E5"/>
    <w:rsid w:val="00B82D4B"/>
    <w:rsid w:val="00B83C33"/>
    <w:rsid w:val="00B848E6"/>
    <w:rsid w:val="00B853ED"/>
    <w:rsid w:val="00B8552D"/>
    <w:rsid w:val="00B85562"/>
    <w:rsid w:val="00B85D13"/>
    <w:rsid w:val="00B862CD"/>
    <w:rsid w:val="00B87B5D"/>
    <w:rsid w:val="00B87CDF"/>
    <w:rsid w:val="00B90420"/>
    <w:rsid w:val="00B90BB1"/>
    <w:rsid w:val="00B9211F"/>
    <w:rsid w:val="00B9254C"/>
    <w:rsid w:val="00B9262D"/>
    <w:rsid w:val="00B92FEF"/>
    <w:rsid w:val="00B93145"/>
    <w:rsid w:val="00B9380C"/>
    <w:rsid w:val="00B9449F"/>
    <w:rsid w:val="00B94D5C"/>
    <w:rsid w:val="00B9536B"/>
    <w:rsid w:val="00B95C7C"/>
    <w:rsid w:val="00B95D10"/>
    <w:rsid w:val="00B95D71"/>
    <w:rsid w:val="00B9727A"/>
    <w:rsid w:val="00B9736F"/>
    <w:rsid w:val="00BA09A2"/>
    <w:rsid w:val="00BA185D"/>
    <w:rsid w:val="00BA1CA4"/>
    <w:rsid w:val="00BA356B"/>
    <w:rsid w:val="00BA3970"/>
    <w:rsid w:val="00BA3A59"/>
    <w:rsid w:val="00BA521B"/>
    <w:rsid w:val="00BA56E7"/>
    <w:rsid w:val="00BA67CE"/>
    <w:rsid w:val="00BA6B2F"/>
    <w:rsid w:val="00BA7BDD"/>
    <w:rsid w:val="00BA7DE2"/>
    <w:rsid w:val="00BA7FAB"/>
    <w:rsid w:val="00BB0A30"/>
    <w:rsid w:val="00BB1D88"/>
    <w:rsid w:val="00BB2784"/>
    <w:rsid w:val="00BB2916"/>
    <w:rsid w:val="00BB371A"/>
    <w:rsid w:val="00BB47D7"/>
    <w:rsid w:val="00BB5114"/>
    <w:rsid w:val="00BB525C"/>
    <w:rsid w:val="00BB5339"/>
    <w:rsid w:val="00BB5E1B"/>
    <w:rsid w:val="00BB6372"/>
    <w:rsid w:val="00BB7A21"/>
    <w:rsid w:val="00BC0308"/>
    <w:rsid w:val="00BC20F5"/>
    <w:rsid w:val="00BC36B4"/>
    <w:rsid w:val="00BC3843"/>
    <w:rsid w:val="00BC3AF7"/>
    <w:rsid w:val="00BC4BE4"/>
    <w:rsid w:val="00BC4C65"/>
    <w:rsid w:val="00BC5E6D"/>
    <w:rsid w:val="00BC63EA"/>
    <w:rsid w:val="00BC64BD"/>
    <w:rsid w:val="00BC674D"/>
    <w:rsid w:val="00BC68C1"/>
    <w:rsid w:val="00BC785F"/>
    <w:rsid w:val="00BC7F82"/>
    <w:rsid w:val="00BD004F"/>
    <w:rsid w:val="00BD05A6"/>
    <w:rsid w:val="00BD0980"/>
    <w:rsid w:val="00BD0DC5"/>
    <w:rsid w:val="00BD10A4"/>
    <w:rsid w:val="00BD1F42"/>
    <w:rsid w:val="00BD1F8A"/>
    <w:rsid w:val="00BD27E3"/>
    <w:rsid w:val="00BD2B47"/>
    <w:rsid w:val="00BD340F"/>
    <w:rsid w:val="00BD40E6"/>
    <w:rsid w:val="00BD41B8"/>
    <w:rsid w:val="00BD4438"/>
    <w:rsid w:val="00BD4451"/>
    <w:rsid w:val="00BD5FF7"/>
    <w:rsid w:val="00BD6736"/>
    <w:rsid w:val="00BD6FB4"/>
    <w:rsid w:val="00BD7693"/>
    <w:rsid w:val="00BD7DD2"/>
    <w:rsid w:val="00BD7E18"/>
    <w:rsid w:val="00BE16CF"/>
    <w:rsid w:val="00BE203B"/>
    <w:rsid w:val="00BE274B"/>
    <w:rsid w:val="00BE31E7"/>
    <w:rsid w:val="00BE3383"/>
    <w:rsid w:val="00BE34E1"/>
    <w:rsid w:val="00BE3677"/>
    <w:rsid w:val="00BE488B"/>
    <w:rsid w:val="00BE4919"/>
    <w:rsid w:val="00BE4EA4"/>
    <w:rsid w:val="00BE575A"/>
    <w:rsid w:val="00BE5A9E"/>
    <w:rsid w:val="00BE5AC1"/>
    <w:rsid w:val="00BE61EB"/>
    <w:rsid w:val="00BE7B91"/>
    <w:rsid w:val="00BF049A"/>
    <w:rsid w:val="00BF07A6"/>
    <w:rsid w:val="00BF0D6B"/>
    <w:rsid w:val="00BF11EB"/>
    <w:rsid w:val="00BF16E5"/>
    <w:rsid w:val="00BF1B45"/>
    <w:rsid w:val="00BF1E88"/>
    <w:rsid w:val="00BF309D"/>
    <w:rsid w:val="00BF30A2"/>
    <w:rsid w:val="00BF349D"/>
    <w:rsid w:val="00BF36B3"/>
    <w:rsid w:val="00BF3CAF"/>
    <w:rsid w:val="00BF42C7"/>
    <w:rsid w:val="00BF45A6"/>
    <w:rsid w:val="00BF4E2F"/>
    <w:rsid w:val="00BF6631"/>
    <w:rsid w:val="00BF6768"/>
    <w:rsid w:val="00BF75DB"/>
    <w:rsid w:val="00BF7636"/>
    <w:rsid w:val="00BF76BA"/>
    <w:rsid w:val="00BF795D"/>
    <w:rsid w:val="00BF7CF0"/>
    <w:rsid w:val="00BF7DF7"/>
    <w:rsid w:val="00C00D11"/>
    <w:rsid w:val="00C01185"/>
    <w:rsid w:val="00C01D93"/>
    <w:rsid w:val="00C02101"/>
    <w:rsid w:val="00C03001"/>
    <w:rsid w:val="00C0363D"/>
    <w:rsid w:val="00C038CF"/>
    <w:rsid w:val="00C049B7"/>
    <w:rsid w:val="00C0537B"/>
    <w:rsid w:val="00C055D7"/>
    <w:rsid w:val="00C0578F"/>
    <w:rsid w:val="00C05C82"/>
    <w:rsid w:val="00C1025E"/>
    <w:rsid w:val="00C105ED"/>
    <w:rsid w:val="00C112C2"/>
    <w:rsid w:val="00C11F82"/>
    <w:rsid w:val="00C11FCF"/>
    <w:rsid w:val="00C12103"/>
    <w:rsid w:val="00C1269C"/>
    <w:rsid w:val="00C13258"/>
    <w:rsid w:val="00C13284"/>
    <w:rsid w:val="00C13461"/>
    <w:rsid w:val="00C13483"/>
    <w:rsid w:val="00C1402E"/>
    <w:rsid w:val="00C14A9E"/>
    <w:rsid w:val="00C14F5F"/>
    <w:rsid w:val="00C1542F"/>
    <w:rsid w:val="00C15BF2"/>
    <w:rsid w:val="00C15C84"/>
    <w:rsid w:val="00C1698B"/>
    <w:rsid w:val="00C16CBA"/>
    <w:rsid w:val="00C173F3"/>
    <w:rsid w:val="00C20347"/>
    <w:rsid w:val="00C21A1B"/>
    <w:rsid w:val="00C21E46"/>
    <w:rsid w:val="00C21F4B"/>
    <w:rsid w:val="00C22FB2"/>
    <w:rsid w:val="00C23C80"/>
    <w:rsid w:val="00C23CA9"/>
    <w:rsid w:val="00C23EAF"/>
    <w:rsid w:val="00C245CD"/>
    <w:rsid w:val="00C25AA0"/>
    <w:rsid w:val="00C25BEC"/>
    <w:rsid w:val="00C2663C"/>
    <w:rsid w:val="00C26EF4"/>
    <w:rsid w:val="00C277AC"/>
    <w:rsid w:val="00C277BF"/>
    <w:rsid w:val="00C2788A"/>
    <w:rsid w:val="00C3036A"/>
    <w:rsid w:val="00C30B29"/>
    <w:rsid w:val="00C3286E"/>
    <w:rsid w:val="00C34663"/>
    <w:rsid w:val="00C36002"/>
    <w:rsid w:val="00C363F4"/>
    <w:rsid w:val="00C3798B"/>
    <w:rsid w:val="00C37991"/>
    <w:rsid w:val="00C37D58"/>
    <w:rsid w:val="00C40F15"/>
    <w:rsid w:val="00C40FF4"/>
    <w:rsid w:val="00C4147C"/>
    <w:rsid w:val="00C41675"/>
    <w:rsid w:val="00C4240F"/>
    <w:rsid w:val="00C42738"/>
    <w:rsid w:val="00C4299D"/>
    <w:rsid w:val="00C42A13"/>
    <w:rsid w:val="00C42ACE"/>
    <w:rsid w:val="00C42D2E"/>
    <w:rsid w:val="00C430EC"/>
    <w:rsid w:val="00C4315F"/>
    <w:rsid w:val="00C4376B"/>
    <w:rsid w:val="00C4397A"/>
    <w:rsid w:val="00C4443D"/>
    <w:rsid w:val="00C444D3"/>
    <w:rsid w:val="00C44682"/>
    <w:rsid w:val="00C44EE4"/>
    <w:rsid w:val="00C4573F"/>
    <w:rsid w:val="00C45A7C"/>
    <w:rsid w:val="00C45E46"/>
    <w:rsid w:val="00C4611D"/>
    <w:rsid w:val="00C46E1F"/>
    <w:rsid w:val="00C475A2"/>
    <w:rsid w:val="00C50A70"/>
    <w:rsid w:val="00C50CCB"/>
    <w:rsid w:val="00C50F61"/>
    <w:rsid w:val="00C524E3"/>
    <w:rsid w:val="00C528FE"/>
    <w:rsid w:val="00C531C0"/>
    <w:rsid w:val="00C54D65"/>
    <w:rsid w:val="00C55007"/>
    <w:rsid w:val="00C558F5"/>
    <w:rsid w:val="00C5623D"/>
    <w:rsid w:val="00C56D9C"/>
    <w:rsid w:val="00C601DB"/>
    <w:rsid w:val="00C616F2"/>
    <w:rsid w:val="00C61E5B"/>
    <w:rsid w:val="00C624B9"/>
    <w:rsid w:val="00C626A4"/>
    <w:rsid w:val="00C62C52"/>
    <w:rsid w:val="00C63E83"/>
    <w:rsid w:val="00C6506A"/>
    <w:rsid w:val="00C6602D"/>
    <w:rsid w:val="00C66D6F"/>
    <w:rsid w:val="00C67204"/>
    <w:rsid w:val="00C67329"/>
    <w:rsid w:val="00C67815"/>
    <w:rsid w:val="00C67F68"/>
    <w:rsid w:val="00C71379"/>
    <w:rsid w:val="00C71CED"/>
    <w:rsid w:val="00C72440"/>
    <w:rsid w:val="00C72814"/>
    <w:rsid w:val="00C73C3F"/>
    <w:rsid w:val="00C74421"/>
    <w:rsid w:val="00C744D9"/>
    <w:rsid w:val="00C7563E"/>
    <w:rsid w:val="00C757BA"/>
    <w:rsid w:val="00C77741"/>
    <w:rsid w:val="00C830A6"/>
    <w:rsid w:val="00C8360E"/>
    <w:rsid w:val="00C83E72"/>
    <w:rsid w:val="00C8432A"/>
    <w:rsid w:val="00C84543"/>
    <w:rsid w:val="00C85444"/>
    <w:rsid w:val="00C856E3"/>
    <w:rsid w:val="00C86DC6"/>
    <w:rsid w:val="00C8736F"/>
    <w:rsid w:val="00C87BFF"/>
    <w:rsid w:val="00C90E5A"/>
    <w:rsid w:val="00C91F0D"/>
    <w:rsid w:val="00C92A10"/>
    <w:rsid w:val="00C92B5B"/>
    <w:rsid w:val="00C944C5"/>
    <w:rsid w:val="00C948A4"/>
    <w:rsid w:val="00C95AAB"/>
    <w:rsid w:val="00C965A6"/>
    <w:rsid w:val="00C978D5"/>
    <w:rsid w:val="00C97C75"/>
    <w:rsid w:val="00CA0E63"/>
    <w:rsid w:val="00CA0FAF"/>
    <w:rsid w:val="00CA1F10"/>
    <w:rsid w:val="00CA2C50"/>
    <w:rsid w:val="00CA31FF"/>
    <w:rsid w:val="00CA35E9"/>
    <w:rsid w:val="00CA68E5"/>
    <w:rsid w:val="00CA6C72"/>
    <w:rsid w:val="00CA7C24"/>
    <w:rsid w:val="00CB0852"/>
    <w:rsid w:val="00CB0A50"/>
    <w:rsid w:val="00CB1DF5"/>
    <w:rsid w:val="00CB2070"/>
    <w:rsid w:val="00CB2675"/>
    <w:rsid w:val="00CB417F"/>
    <w:rsid w:val="00CB47A0"/>
    <w:rsid w:val="00CB4A30"/>
    <w:rsid w:val="00CB513D"/>
    <w:rsid w:val="00CB5BB7"/>
    <w:rsid w:val="00CB6715"/>
    <w:rsid w:val="00CB74A7"/>
    <w:rsid w:val="00CC0668"/>
    <w:rsid w:val="00CC0E94"/>
    <w:rsid w:val="00CC102E"/>
    <w:rsid w:val="00CC1937"/>
    <w:rsid w:val="00CC1D23"/>
    <w:rsid w:val="00CC1F90"/>
    <w:rsid w:val="00CC3791"/>
    <w:rsid w:val="00CC44B3"/>
    <w:rsid w:val="00CC4891"/>
    <w:rsid w:val="00CC5817"/>
    <w:rsid w:val="00CC72F6"/>
    <w:rsid w:val="00CC7314"/>
    <w:rsid w:val="00CC7416"/>
    <w:rsid w:val="00CC7687"/>
    <w:rsid w:val="00CD0EB0"/>
    <w:rsid w:val="00CD16A9"/>
    <w:rsid w:val="00CD20C4"/>
    <w:rsid w:val="00CD23BE"/>
    <w:rsid w:val="00CD25C5"/>
    <w:rsid w:val="00CD3419"/>
    <w:rsid w:val="00CD3DAF"/>
    <w:rsid w:val="00CD4ED5"/>
    <w:rsid w:val="00CD5AE2"/>
    <w:rsid w:val="00CD5D03"/>
    <w:rsid w:val="00CD61D1"/>
    <w:rsid w:val="00CD6676"/>
    <w:rsid w:val="00CD7946"/>
    <w:rsid w:val="00CD7F38"/>
    <w:rsid w:val="00CE0379"/>
    <w:rsid w:val="00CE097A"/>
    <w:rsid w:val="00CE0CD8"/>
    <w:rsid w:val="00CE153F"/>
    <w:rsid w:val="00CE23E9"/>
    <w:rsid w:val="00CE2809"/>
    <w:rsid w:val="00CE3347"/>
    <w:rsid w:val="00CE38DC"/>
    <w:rsid w:val="00CE40D3"/>
    <w:rsid w:val="00CE474D"/>
    <w:rsid w:val="00CE4BDB"/>
    <w:rsid w:val="00CE5CD2"/>
    <w:rsid w:val="00CE6780"/>
    <w:rsid w:val="00CE6D1B"/>
    <w:rsid w:val="00CE716D"/>
    <w:rsid w:val="00CE7750"/>
    <w:rsid w:val="00CE7BDA"/>
    <w:rsid w:val="00CF0C0D"/>
    <w:rsid w:val="00CF0D16"/>
    <w:rsid w:val="00CF1B0B"/>
    <w:rsid w:val="00CF2F3D"/>
    <w:rsid w:val="00CF374B"/>
    <w:rsid w:val="00CF5CB7"/>
    <w:rsid w:val="00CF656A"/>
    <w:rsid w:val="00CF658A"/>
    <w:rsid w:val="00CF6EA5"/>
    <w:rsid w:val="00D0043E"/>
    <w:rsid w:val="00D0067A"/>
    <w:rsid w:val="00D0176A"/>
    <w:rsid w:val="00D03250"/>
    <w:rsid w:val="00D03E5E"/>
    <w:rsid w:val="00D04847"/>
    <w:rsid w:val="00D0535B"/>
    <w:rsid w:val="00D05E25"/>
    <w:rsid w:val="00D06008"/>
    <w:rsid w:val="00D06EDF"/>
    <w:rsid w:val="00D0775A"/>
    <w:rsid w:val="00D0776F"/>
    <w:rsid w:val="00D07CD0"/>
    <w:rsid w:val="00D07F00"/>
    <w:rsid w:val="00D1014E"/>
    <w:rsid w:val="00D10E0E"/>
    <w:rsid w:val="00D11F50"/>
    <w:rsid w:val="00D120D5"/>
    <w:rsid w:val="00D1285F"/>
    <w:rsid w:val="00D12A3F"/>
    <w:rsid w:val="00D148C4"/>
    <w:rsid w:val="00D15404"/>
    <w:rsid w:val="00D154BE"/>
    <w:rsid w:val="00D160B5"/>
    <w:rsid w:val="00D16409"/>
    <w:rsid w:val="00D16A2B"/>
    <w:rsid w:val="00D1778F"/>
    <w:rsid w:val="00D17F92"/>
    <w:rsid w:val="00D20A46"/>
    <w:rsid w:val="00D20C7F"/>
    <w:rsid w:val="00D20DDE"/>
    <w:rsid w:val="00D2193B"/>
    <w:rsid w:val="00D21AA8"/>
    <w:rsid w:val="00D2238C"/>
    <w:rsid w:val="00D2277A"/>
    <w:rsid w:val="00D227EE"/>
    <w:rsid w:val="00D2338F"/>
    <w:rsid w:val="00D23C02"/>
    <w:rsid w:val="00D23D29"/>
    <w:rsid w:val="00D25219"/>
    <w:rsid w:val="00D25360"/>
    <w:rsid w:val="00D25409"/>
    <w:rsid w:val="00D25DFB"/>
    <w:rsid w:val="00D26813"/>
    <w:rsid w:val="00D2685E"/>
    <w:rsid w:val="00D26FB6"/>
    <w:rsid w:val="00D27590"/>
    <w:rsid w:val="00D2760D"/>
    <w:rsid w:val="00D27670"/>
    <w:rsid w:val="00D324B9"/>
    <w:rsid w:val="00D325C3"/>
    <w:rsid w:val="00D32DFC"/>
    <w:rsid w:val="00D32E67"/>
    <w:rsid w:val="00D342C2"/>
    <w:rsid w:val="00D3433A"/>
    <w:rsid w:val="00D3458A"/>
    <w:rsid w:val="00D35075"/>
    <w:rsid w:val="00D35527"/>
    <w:rsid w:val="00D355DA"/>
    <w:rsid w:val="00D371BE"/>
    <w:rsid w:val="00D40920"/>
    <w:rsid w:val="00D40DFD"/>
    <w:rsid w:val="00D40F17"/>
    <w:rsid w:val="00D41BE0"/>
    <w:rsid w:val="00D41E30"/>
    <w:rsid w:val="00D41FEE"/>
    <w:rsid w:val="00D42271"/>
    <w:rsid w:val="00D42BC7"/>
    <w:rsid w:val="00D42E6C"/>
    <w:rsid w:val="00D43267"/>
    <w:rsid w:val="00D44706"/>
    <w:rsid w:val="00D44E06"/>
    <w:rsid w:val="00D4572A"/>
    <w:rsid w:val="00D45763"/>
    <w:rsid w:val="00D45A33"/>
    <w:rsid w:val="00D46767"/>
    <w:rsid w:val="00D47350"/>
    <w:rsid w:val="00D47E1A"/>
    <w:rsid w:val="00D50C34"/>
    <w:rsid w:val="00D50F83"/>
    <w:rsid w:val="00D525C7"/>
    <w:rsid w:val="00D52D24"/>
    <w:rsid w:val="00D5300E"/>
    <w:rsid w:val="00D539EF"/>
    <w:rsid w:val="00D53AC1"/>
    <w:rsid w:val="00D53F8C"/>
    <w:rsid w:val="00D546B4"/>
    <w:rsid w:val="00D55C73"/>
    <w:rsid w:val="00D56575"/>
    <w:rsid w:val="00D56CD6"/>
    <w:rsid w:val="00D604FD"/>
    <w:rsid w:val="00D605E0"/>
    <w:rsid w:val="00D615D6"/>
    <w:rsid w:val="00D61632"/>
    <w:rsid w:val="00D61AC6"/>
    <w:rsid w:val="00D6213E"/>
    <w:rsid w:val="00D62A4B"/>
    <w:rsid w:val="00D62BB0"/>
    <w:rsid w:val="00D62FD9"/>
    <w:rsid w:val="00D6449D"/>
    <w:rsid w:val="00D66452"/>
    <w:rsid w:val="00D665C7"/>
    <w:rsid w:val="00D66CBD"/>
    <w:rsid w:val="00D67799"/>
    <w:rsid w:val="00D67B99"/>
    <w:rsid w:val="00D67DFE"/>
    <w:rsid w:val="00D700EB"/>
    <w:rsid w:val="00D7063A"/>
    <w:rsid w:val="00D70B60"/>
    <w:rsid w:val="00D71050"/>
    <w:rsid w:val="00D72211"/>
    <w:rsid w:val="00D7385A"/>
    <w:rsid w:val="00D73B8A"/>
    <w:rsid w:val="00D73B96"/>
    <w:rsid w:val="00D73DCF"/>
    <w:rsid w:val="00D74A74"/>
    <w:rsid w:val="00D7557C"/>
    <w:rsid w:val="00D76246"/>
    <w:rsid w:val="00D773B7"/>
    <w:rsid w:val="00D80108"/>
    <w:rsid w:val="00D8033F"/>
    <w:rsid w:val="00D80D92"/>
    <w:rsid w:val="00D80F26"/>
    <w:rsid w:val="00D810BF"/>
    <w:rsid w:val="00D827FD"/>
    <w:rsid w:val="00D82B97"/>
    <w:rsid w:val="00D83ADE"/>
    <w:rsid w:val="00D84B0F"/>
    <w:rsid w:val="00D855EA"/>
    <w:rsid w:val="00D859AB"/>
    <w:rsid w:val="00D85CC5"/>
    <w:rsid w:val="00D8624A"/>
    <w:rsid w:val="00D86451"/>
    <w:rsid w:val="00D86B55"/>
    <w:rsid w:val="00D874D8"/>
    <w:rsid w:val="00D903E1"/>
    <w:rsid w:val="00D925BE"/>
    <w:rsid w:val="00D93336"/>
    <w:rsid w:val="00D94A93"/>
    <w:rsid w:val="00D94F8D"/>
    <w:rsid w:val="00D95081"/>
    <w:rsid w:val="00D9516E"/>
    <w:rsid w:val="00D9541D"/>
    <w:rsid w:val="00D95B56"/>
    <w:rsid w:val="00D95E07"/>
    <w:rsid w:val="00D95F74"/>
    <w:rsid w:val="00D96064"/>
    <w:rsid w:val="00D9652A"/>
    <w:rsid w:val="00D9674C"/>
    <w:rsid w:val="00D97ACD"/>
    <w:rsid w:val="00D97C36"/>
    <w:rsid w:val="00DA1026"/>
    <w:rsid w:val="00DA14BF"/>
    <w:rsid w:val="00DA1BEA"/>
    <w:rsid w:val="00DA2952"/>
    <w:rsid w:val="00DA33FD"/>
    <w:rsid w:val="00DA44B3"/>
    <w:rsid w:val="00DA48F1"/>
    <w:rsid w:val="00DA75F2"/>
    <w:rsid w:val="00DA76AE"/>
    <w:rsid w:val="00DA7703"/>
    <w:rsid w:val="00DB0037"/>
    <w:rsid w:val="00DB05B2"/>
    <w:rsid w:val="00DB0659"/>
    <w:rsid w:val="00DB091E"/>
    <w:rsid w:val="00DB1720"/>
    <w:rsid w:val="00DB2392"/>
    <w:rsid w:val="00DB25E7"/>
    <w:rsid w:val="00DB3E82"/>
    <w:rsid w:val="00DB492D"/>
    <w:rsid w:val="00DB729F"/>
    <w:rsid w:val="00DB7999"/>
    <w:rsid w:val="00DB7AC0"/>
    <w:rsid w:val="00DC042C"/>
    <w:rsid w:val="00DC1B90"/>
    <w:rsid w:val="00DC1D12"/>
    <w:rsid w:val="00DC1DCA"/>
    <w:rsid w:val="00DC20A6"/>
    <w:rsid w:val="00DC404F"/>
    <w:rsid w:val="00DC4409"/>
    <w:rsid w:val="00DC440D"/>
    <w:rsid w:val="00DC490A"/>
    <w:rsid w:val="00DC4FCA"/>
    <w:rsid w:val="00DC53D4"/>
    <w:rsid w:val="00DC5552"/>
    <w:rsid w:val="00DC5623"/>
    <w:rsid w:val="00DC5C66"/>
    <w:rsid w:val="00DC5ECC"/>
    <w:rsid w:val="00DC7395"/>
    <w:rsid w:val="00DD0A71"/>
    <w:rsid w:val="00DD1D08"/>
    <w:rsid w:val="00DD2452"/>
    <w:rsid w:val="00DD3353"/>
    <w:rsid w:val="00DD3C2D"/>
    <w:rsid w:val="00DD4665"/>
    <w:rsid w:val="00DD66BC"/>
    <w:rsid w:val="00DD6C21"/>
    <w:rsid w:val="00DD7BAE"/>
    <w:rsid w:val="00DE03B8"/>
    <w:rsid w:val="00DE04F0"/>
    <w:rsid w:val="00DE0580"/>
    <w:rsid w:val="00DE1012"/>
    <w:rsid w:val="00DE1DEF"/>
    <w:rsid w:val="00DE1E3C"/>
    <w:rsid w:val="00DE2E27"/>
    <w:rsid w:val="00DE2F73"/>
    <w:rsid w:val="00DE3D23"/>
    <w:rsid w:val="00DE4A88"/>
    <w:rsid w:val="00DE6636"/>
    <w:rsid w:val="00DE6866"/>
    <w:rsid w:val="00DE73C9"/>
    <w:rsid w:val="00DF19E4"/>
    <w:rsid w:val="00DF1A40"/>
    <w:rsid w:val="00DF1A58"/>
    <w:rsid w:val="00DF1DFD"/>
    <w:rsid w:val="00DF1E12"/>
    <w:rsid w:val="00DF2660"/>
    <w:rsid w:val="00DF3EA8"/>
    <w:rsid w:val="00DF4D72"/>
    <w:rsid w:val="00DF5847"/>
    <w:rsid w:val="00DF6D07"/>
    <w:rsid w:val="00DF6DBD"/>
    <w:rsid w:val="00E0034A"/>
    <w:rsid w:val="00E004C0"/>
    <w:rsid w:val="00E00614"/>
    <w:rsid w:val="00E006A1"/>
    <w:rsid w:val="00E00FFC"/>
    <w:rsid w:val="00E01E15"/>
    <w:rsid w:val="00E021CA"/>
    <w:rsid w:val="00E023B4"/>
    <w:rsid w:val="00E02528"/>
    <w:rsid w:val="00E02A57"/>
    <w:rsid w:val="00E02BD8"/>
    <w:rsid w:val="00E032A6"/>
    <w:rsid w:val="00E04E64"/>
    <w:rsid w:val="00E04F11"/>
    <w:rsid w:val="00E060C8"/>
    <w:rsid w:val="00E11036"/>
    <w:rsid w:val="00E1149F"/>
    <w:rsid w:val="00E1256C"/>
    <w:rsid w:val="00E13ABD"/>
    <w:rsid w:val="00E1420F"/>
    <w:rsid w:val="00E142D8"/>
    <w:rsid w:val="00E14720"/>
    <w:rsid w:val="00E154F4"/>
    <w:rsid w:val="00E15855"/>
    <w:rsid w:val="00E16464"/>
    <w:rsid w:val="00E178B0"/>
    <w:rsid w:val="00E17DB1"/>
    <w:rsid w:val="00E2077C"/>
    <w:rsid w:val="00E21E9D"/>
    <w:rsid w:val="00E22477"/>
    <w:rsid w:val="00E226D0"/>
    <w:rsid w:val="00E2443A"/>
    <w:rsid w:val="00E25991"/>
    <w:rsid w:val="00E259F0"/>
    <w:rsid w:val="00E25A26"/>
    <w:rsid w:val="00E30C61"/>
    <w:rsid w:val="00E3255B"/>
    <w:rsid w:val="00E32881"/>
    <w:rsid w:val="00E32893"/>
    <w:rsid w:val="00E32E7E"/>
    <w:rsid w:val="00E3322A"/>
    <w:rsid w:val="00E3345A"/>
    <w:rsid w:val="00E34CB6"/>
    <w:rsid w:val="00E359B4"/>
    <w:rsid w:val="00E35C3B"/>
    <w:rsid w:val="00E36954"/>
    <w:rsid w:val="00E37573"/>
    <w:rsid w:val="00E37990"/>
    <w:rsid w:val="00E37D2B"/>
    <w:rsid w:val="00E40AFC"/>
    <w:rsid w:val="00E40DC0"/>
    <w:rsid w:val="00E417FC"/>
    <w:rsid w:val="00E4187A"/>
    <w:rsid w:val="00E41AF2"/>
    <w:rsid w:val="00E41E21"/>
    <w:rsid w:val="00E427D6"/>
    <w:rsid w:val="00E42CEA"/>
    <w:rsid w:val="00E43961"/>
    <w:rsid w:val="00E43D05"/>
    <w:rsid w:val="00E43D2F"/>
    <w:rsid w:val="00E43E05"/>
    <w:rsid w:val="00E442CC"/>
    <w:rsid w:val="00E44B5E"/>
    <w:rsid w:val="00E44E88"/>
    <w:rsid w:val="00E451AB"/>
    <w:rsid w:val="00E4542A"/>
    <w:rsid w:val="00E45609"/>
    <w:rsid w:val="00E460B5"/>
    <w:rsid w:val="00E46FAC"/>
    <w:rsid w:val="00E479DD"/>
    <w:rsid w:val="00E47BB8"/>
    <w:rsid w:val="00E50149"/>
    <w:rsid w:val="00E50236"/>
    <w:rsid w:val="00E507E7"/>
    <w:rsid w:val="00E50E2E"/>
    <w:rsid w:val="00E5164C"/>
    <w:rsid w:val="00E51D80"/>
    <w:rsid w:val="00E51FB2"/>
    <w:rsid w:val="00E524FC"/>
    <w:rsid w:val="00E529FA"/>
    <w:rsid w:val="00E52DB9"/>
    <w:rsid w:val="00E53105"/>
    <w:rsid w:val="00E532EF"/>
    <w:rsid w:val="00E539EF"/>
    <w:rsid w:val="00E53F0F"/>
    <w:rsid w:val="00E54230"/>
    <w:rsid w:val="00E54293"/>
    <w:rsid w:val="00E54BFB"/>
    <w:rsid w:val="00E55114"/>
    <w:rsid w:val="00E553CF"/>
    <w:rsid w:val="00E55DB3"/>
    <w:rsid w:val="00E56AFF"/>
    <w:rsid w:val="00E601EC"/>
    <w:rsid w:val="00E60251"/>
    <w:rsid w:val="00E604C2"/>
    <w:rsid w:val="00E6080E"/>
    <w:rsid w:val="00E60A50"/>
    <w:rsid w:val="00E61E57"/>
    <w:rsid w:val="00E61F8F"/>
    <w:rsid w:val="00E61FCA"/>
    <w:rsid w:val="00E62062"/>
    <w:rsid w:val="00E62303"/>
    <w:rsid w:val="00E62777"/>
    <w:rsid w:val="00E62AC1"/>
    <w:rsid w:val="00E6319D"/>
    <w:rsid w:val="00E6340C"/>
    <w:rsid w:val="00E64712"/>
    <w:rsid w:val="00E64807"/>
    <w:rsid w:val="00E654B4"/>
    <w:rsid w:val="00E6671F"/>
    <w:rsid w:val="00E6799A"/>
    <w:rsid w:val="00E67C82"/>
    <w:rsid w:val="00E67E8E"/>
    <w:rsid w:val="00E702AD"/>
    <w:rsid w:val="00E707A5"/>
    <w:rsid w:val="00E7095E"/>
    <w:rsid w:val="00E71632"/>
    <w:rsid w:val="00E7172D"/>
    <w:rsid w:val="00E71AB8"/>
    <w:rsid w:val="00E72C7A"/>
    <w:rsid w:val="00E7385F"/>
    <w:rsid w:val="00E745C8"/>
    <w:rsid w:val="00E7566F"/>
    <w:rsid w:val="00E75ECA"/>
    <w:rsid w:val="00E7601E"/>
    <w:rsid w:val="00E76509"/>
    <w:rsid w:val="00E76C49"/>
    <w:rsid w:val="00E76CB5"/>
    <w:rsid w:val="00E76F8D"/>
    <w:rsid w:val="00E771AE"/>
    <w:rsid w:val="00E77BA6"/>
    <w:rsid w:val="00E806C9"/>
    <w:rsid w:val="00E80890"/>
    <w:rsid w:val="00E81B5B"/>
    <w:rsid w:val="00E82167"/>
    <w:rsid w:val="00E8339E"/>
    <w:rsid w:val="00E842AB"/>
    <w:rsid w:val="00E842B1"/>
    <w:rsid w:val="00E848DC"/>
    <w:rsid w:val="00E849C9"/>
    <w:rsid w:val="00E84D78"/>
    <w:rsid w:val="00E8501B"/>
    <w:rsid w:val="00E85266"/>
    <w:rsid w:val="00E86062"/>
    <w:rsid w:val="00E8651E"/>
    <w:rsid w:val="00E86606"/>
    <w:rsid w:val="00E866E8"/>
    <w:rsid w:val="00E87FA1"/>
    <w:rsid w:val="00E903C8"/>
    <w:rsid w:val="00E9059F"/>
    <w:rsid w:val="00E91787"/>
    <w:rsid w:val="00E926F4"/>
    <w:rsid w:val="00E929D6"/>
    <w:rsid w:val="00E931F2"/>
    <w:rsid w:val="00E941C5"/>
    <w:rsid w:val="00E94385"/>
    <w:rsid w:val="00E947A2"/>
    <w:rsid w:val="00E95964"/>
    <w:rsid w:val="00E974A7"/>
    <w:rsid w:val="00E97A6D"/>
    <w:rsid w:val="00EA0DE7"/>
    <w:rsid w:val="00EA1263"/>
    <w:rsid w:val="00EA2085"/>
    <w:rsid w:val="00EA24CF"/>
    <w:rsid w:val="00EA2724"/>
    <w:rsid w:val="00EA2953"/>
    <w:rsid w:val="00EA3C90"/>
    <w:rsid w:val="00EA432C"/>
    <w:rsid w:val="00EA5123"/>
    <w:rsid w:val="00EA5BA7"/>
    <w:rsid w:val="00EA6491"/>
    <w:rsid w:val="00EA6F58"/>
    <w:rsid w:val="00EA72C7"/>
    <w:rsid w:val="00EA7387"/>
    <w:rsid w:val="00EB07E4"/>
    <w:rsid w:val="00EB23DD"/>
    <w:rsid w:val="00EB39EE"/>
    <w:rsid w:val="00EB3E4D"/>
    <w:rsid w:val="00EB5824"/>
    <w:rsid w:val="00EB64FD"/>
    <w:rsid w:val="00EB68BC"/>
    <w:rsid w:val="00EB6A6A"/>
    <w:rsid w:val="00EB7B32"/>
    <w:rsid w:val="00EC07FB"/>
    <w:rsid w:val="00EC084B"/>
    <w:rsid w:val="00EC08B7"/>
    <w:rsid w:val="00EC0B1F"/>
    <w:rsid w:val="00EC15AE"/>
    <w:rsid w:val="00EC222C"/>
    <w:rsid w:val="00EC23F4"/>
    <w:rsid w:val="00EC2FC2"/>
    <w:rsid w:val="00EC3B8B"/>
    <w:rsid w:val="00EC3CEB"/>
    <w:rsid w:val="00EC3DEE"/>
    <w:rsid w:val="00EC4068"/>
    <w:rsid w:val="00EC49B9"/>
    <w:rsid w:val="00EC517D"/>
    <w:rsid w:val="00EC58E6"/>
    <w:rsid w:val="00EC5A1D"/>
    <w:rsid w:val="00EC7BF8"/>
    <w:rsid w:val="00ED050E"/>
    <w:rsid w:val="00ED17FE"/>
    <w:rsid w:val="00ED1C3A"/>
    <w:rsid w:val="00ED2313"/>
    <w:rsid w:val="00ED2D8C"/>
    <w:rsid w:val="00ED4E2B"/>
    <w:rsid w:val="00ED5DD8"/>
    <w:rsid w:val="00ED61C9"/>
    <w:rsid w:val="00ED69E6"/>
    <w:rsid w:val="00ED6B56"/>
    <w:rsid w:val="00ED6D41"/>
    <w:rsid w:val="00ED7D33"/>
    <w:rsid w:val="00EE078E"/>
    <w:rsid w:val="00EE0A2C"/>
    <w:rsid w:val="00EE0DFF"/>
    <w:rsid w:val="00EE186D"/>
    <w:rsid w:val="00EE2325"/>
    <w:rsid w:val="00EE3219"/>
    <w:rsid w:val="00EE4331"/>
    <w:rsid w:val="00EE595C"/>
    <w:rsid w:val="00EE6CE9"/>
    <w:rsid w:val="00EE7562"/>
    <w:rsid w:val="00EF0439"/>
    <w:rsid w:val="00EF04DB"/>
    <w:rsid w:val="00EF385D"/>
    <w:rsid w:val="00EF408B"/>
    <w:rsid w:val="00EF4726"/>
    <w:rsid w:val="00EF560A"/>
    <w:rsid w:val="00EF62C9"/>
    <w:rsid w:val="00EF6DDA"/>
    <w:rsid w:val="00EF6DFE"/>
    <w:rsid w:val="00EF6F34"/>
    <w:rsid w:val="00F007E2"/>
    <w:rsid w:val="00F00A7F"/>
    <w:rsid w:val="00F00D58"/>
    <w:rsid w:val="00F011F7"/>
    <w:rsid w:val="00F017CB"/>
    <w:rsid w:val="00F01A80"/>
    <w:rsid w:val="00F02AAD"/>
    <w:rsid w:val="00F03333"/>
    <w:rsid w:val="00F03D02"/>
    <w:rsid w:val="00F040DC"/>
    <w:rsid w:val="00F04D5C"/>
    <w:rsid w:val="00F05AD8"/>
    <w:rsid w:val="00F05DF3"/>
    <w:rsid w:val="00F06298"/>
    <w:rsid w:val="00F06499"/>
    <w:rsid w:val="00F0793A"/>
    <w:rsid w:val="00F07AAE"/>
    <w:rsid w:val="00F1078D"/>
    <w:rsid w:val="00F10B59"/>
    <w:rsid w:val="00F10B91"/>
    <w:rsid w:val="00F1182A"/>
    <w:rsid w:val="00F11E00"/>
    <w:rsid w:val="00F122CB"/>
    <w:rsid w:val="00F1241B"/>
    <w:rsid w:val="00F12C56"/>
    <w:rsid w:val="00F13A3D"/>
    <w:rsid w:val="00F15BFF"/>
    <w:rsid w:val="00F16785"/>
    <w:rsid w:val="00F16F4B"/>
    <w:rsid w:val="00F17039"/>
    <w:rsid w:val="00F1717D"/>
    <w:rsid w:val="00F20434"/>
    <w:rsid w:val="00F208C1"/>
    <w:rsid w:val="00F21244"/>
    <w:rsid w:val="00F21721"/>
    <w:rsid w:val="00F218F5"/>
    <w:rsid w:val="00F23250"/>
    <w:rsid w:val="00F23F38"/>
    <w:rsid w:val="00F2462D"/>
    <w:rsid w:val="00F24678"/>
    <w:rsid w:val="00F24DF7"/>
    <w:rsid w:val="00F25781"/>
    <w:rsid w:val="00F26378"/>
    <w:rsid w:val="00F26546"/>
    <w:rsid w:val="00F26A52"/>
    <w:rsid w:val="00F26C02"/>
    <w:rsid w:val="00F30015"/>
    <w:rsid w:val="00F308D3"/>
    <w:rsid w:val="00F30B66"/>
    <w:rsid w:val="00F32198"/>
    <w:rsid w:val="00F324D6"/>
    <w:rsid w:val="00F3346B"/>
    <w:rsid w:val="00F34418"/>
    <w:rsid w:val="00F3474E"/>
    <w:rsid w:val="00F34E45"/>
    <w:rsid w:val="00F35A2B"/>
    <w:rsid w:val="00F362EA"/>
    <w:rsid w:val="00F3758E"/>
    <w:rsid w:val="00F37A15"/>
    <w:rsid w:val="00F37E43"/>
    <w:rsid w:val="00F40292"/>
    <w:rsid w:val="00F402E6"/>
    <w:rsid w:val="00F40E67"/>
    <w:rsid w:val="00F40F7C"/>
    <w:rsid w:val="00F433AA"/>
    <w:rsid w:val="00F43479"/>
    <w:rsid w:val="00F45652"/>
    <w:rsid w:val="00F46204"/>
    <w:rsid w:val="00F4686A"/>
    <w:rsid w:val="00F46A34"/>
    <w:rsid w:val="00F47261"/>
    <w:rsid w:val="00F5172D"/>
    <w:rsid w:val="00F520CE"/>
    <w:rsid w:val="00F5418C"/>
    <w:rsid w:val="00F54374"/>
    <w:rsid w:val="00F547FB"/>
    <w:rsid w:val="00F55840"/>
    <w:rsid w:val="00F55D8E"/>
    <w:rsid w:val="00F56659"/>
    <w:rsid w:val="00F570DB"/>
    <w:rsid w:val="00F57B4C"/>
    <w:rsid w:val="00F61708"/>
    <w:rsid w:val="00F6188B"/>
    <w:rsid w:val="00F61AD0"/>
    <w:rsid w:val="00F625D8"/>
    <w:rsid w:val="00F634D6"/>
    <w:rsid w:val="00F63534"/>
    <w:rsid w:val="00F63A3C"/>
    <w:rsid w:val="00F64515"/>
    <w:rsid w:val="00F6462F"/>
    <w:rsid w:val="00F662A2"/>
    <w:rsid w:val="00F66BF7"/>
    <w:rsid w:val="00F672D8"/>
    <w:rsid w:val="00F70A58"/>
    <w:rsid w:val="00F70D66"/>
    <w:rsid w:val="00F71393"/>
    <w:rsid w:val="00F72CFD"/>
    <w:rsid w:val="00F73635"/>
    <w:rsid w:val="00F742E6"/>
    <w:rsid w:val="00F749AC"/>
    <w:rsid w:val="00F75C59"/>
    <w:rsid w:val="00F75F71"/>
    <w:rsid w:val="00F76479"/>
    <w:rsid w:val="00F76BB2"/>
    <w:rsid w:val="00F7765F"/>
    <w:rsid w:val="00F77A15"/>
    <w:rsid w:val="00F812B0"/>
    <w:rsid w:val="00F846F8"/>
    <w:rsid w:val="00F84E71"/>
    <w:rsid w:val="00F85DF7"/>
    <w:rsid w:val="00F8712C"/>
    <w:rsid w:val="00F877DD"/>
    <w:rsid w:val="00F87972"/>
    <w:rsid w:val="00F87ADE"/>
    <w:rsid w:val="00F9051A"/>
    <w:rsid w:val="00F90585"/>
    <w:rsid w:val="00F90881"/>
    <w:rsid w:val="00F931A3"/>
    <w:rsid w:val="00F93A51"/>
    <w:rsid w:val="00F93B60"/>
    <w:rsid w:val="00F93BD6"/>
    <w:rsid w:val="00F94AA3"/>
    <w:rsid w:val="00F94E88"/>
    <w:rsid w:val="00F95C11"/>
    <w:rsid w:val="00F964EF"/>
    <w:rsid w:val="00F969EA"/>
    <w:rsid w:val="00F96FF4"/>
    <w:rsid w:val="00F970E1"/>
    <w:rsid w:val="00F97117"/>
    <w:rsid w:val="00F974EC"/>
    <w:rsid w:val="00F97E90"/>
    <w:rsid w:val="00FA07EB"/>
    <w:rsid w:val="00FA0ECB"/>
    <w:rsid w:val="00FA1B82"/>
    <w:rsid w:val="00FA298A"/>
    <w:rsid w:val="00FA2F3B"/>
    <w:rsid w:val="00FA31BA"/>
    <w:rsid w:val="00FA4240"/>
    <w:rsid w:val="00FA52C8"/>
    <w:rsid w:val="00FA5B16"/>
    <w:rsid w:val="00FA5C3E"/>
    <w:rsid w:val="00FA6E0B"/>
    <w:rsid w:val="00FA7BA4"/>
    <w:rsid w:val="00FB0E89"/>
    <w:rsid w:val="00FB2CA3"/>
    <w:rsid w:val="00FB2E8F"/>
    <w:rsid w:val="00FB4185"/>
    <w:rsid w:val="00FB5B8B"/>
    <w:rsid w:val="00FB6BA5"/>
    <w:rsid w:val="00FB741A"/>
    <w:rsid w:val="00FC09E8"/>
    <w:rsid w:val="00FC15E8"/>
    <w:rsid w:val="00FC1D8E"/>
    <w:rsid w:val="00FC23DD"/>
    <w:rsid w:val="00FC252B"/>
    <w:rsid w:val="00FC2C3E"/>
    <w:rsid w:val="00FC30C4"/>
    <w:rsid w:val="00FC3B27"/>
    <w:rsid w:val="00FC3FBE"/>
    <w:rsid w:val="00FC44A4"/>
    <w:rsid w:val="00FC46EB"/>
    <w:rsid w:val="00FC4B07"/>
    <w:rsid w:val="00FC4C19"/>
    <w:rsid w:val="00FC56E8"/>
    <w:rsid w:val="00FC5D1B"/>
    <w:rsid w:val="00FC6574"/>
    <w:rsid w:val="00FC7599"/>
    <w:rsid w:val="00FD02AE"/>
    <w:rsid w:val="00FD1800"/>
    <w:rsid w:val="00FD2941"/>
    <w:rsid w:val="00FD2B3A"/>
    <w:rsid w:val="00FD32DE"/>
    <w:rsid w:val="00FD343F"/>
    <w:rsid w:val="00FD3D26"/>
    <w:rsid w:val="00FD4FF9"/>
    <w:rsid w:val="00FD5547"/>
    <w:rsid w:val="00FD5DCD"/>
    <w:rsid w:val="00FD6353"/>
    <w:rsid w:val="00FD6725"/>
    <w:rsid w:val="00FD71C5"/>
    <w:rsid w:val="00FD7402"/>
    <w:rsid w:val="00FD761F"/>
    <w:rsid w:val="00FD7A6F"/>
    <w:rsid w:val="00FD7C8A"/>
    <w:rsid w:val="00FE0CFE"/>
    <w:rsid w:val="00FE188F"/>
    <w:rsid w:val="00FE208E"/>
    <w:rsid w:val="00FE3094"/>
    <w:rsid w:val="00FE3F29"/>
    <w:rsid w:val="00FE4E5B"/>
    <w:rsid w:val="00FE522E"/>
    <w:rsid w:val="00FE5A70"/>
    <w:rsid w:val="00FE5C54"/>
    <w:rsid w:val="00FE5DF7"/>
    <w:rsid w:val="00FE619A"/>
    <w:rsid w:val="00FE6554"/>
    <w:rsid w:val="00FE7934"/>
    <w:rsid w:val="00FE7F0A"/>
    <w:rsid w:val="00FF0A26"/>
    <w:rsid w:val="00FF103F"/>
    <w:rsid w:val="00FF1461"/>
    <w:rsid w:val="00FF1496"/>
    <w:rsid w:val="00FF1DBE"/>
    <w:rsid w:val="00FF1DE6"/>
    <w:rsid w:val="00FF23ED"/>
    <w:rsid w:val="00FF27FF"/>
    <w:rsid w:val="00FF4C93"/>
    <w:rsid w:val="00FF5E60"/>
    <w:rsid w:val="00FF6E34"/>
    <w:rsid w:val="00FF71E6"/>
    <w:rsid w:val="00FF7820"/>
    <w:rsid w:val="00FF788F"/>
    <w:rsid w:val="00FF7EB8"/>
    <w:rsid w:val="04B8EB95"/>
    <w:rsid w:val="0550F5A3"/>
    <w:rsid w:val="0C9061EE"/>
    <w:rsid w:val="16E94BC0"/>
    <w:rsid w:val="170C0271"/>
    <w:rsid w:val="17D0D0C5"/>
    <w:rsid w:val="1EFE4BEC"/>
    <w:rsid w:val="1F2E1D64"/>
    <w:rsid w:val="23811BE7"/>
    <w:rsid w:val="239FD8CE"/>
    <w:rsid w:val="247D404D"/>
    <w:rsid w:val="3986E21F"/>
    <w:rsid w:val="39C11FEC"/>
    <w:rsid w:val="3D8CBC67"/>
    <w:rsid w:val="43F814F6"/>
    <w:rsid w:val="48084E98"/>
    <w:rsid w:val="53834E6A"/>
    <w:rsid w:val="559E2A1E"/>
    <w:rsid w:val="57A857AF"/>
    <w:rsid w:val="5E534C92"/>
    <w:rsid w:val="5E568F79"/>
    <w:rsid w:val="637D403A"/>
    <w:rsid w:val="66614FE5"/>
    <w:rsid w:val="6AC0F8B0"/>
    <w:rsid w:val="6B58DE30"/>
    <w:rsid w:val="7186A857"/>
    <w:rsid w:val="754AD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EA4B127"/>
  <w15:chartTrackingRefBased/>
  <w15:docId w15:val="{8D7FD409-C102-41CD-AFA9-6AAAC307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styleId="UnresolvedMention">
    <w:name w:val="Unresolved Mention"/>
    <w:basedOn w:val="DefaultParagraphFont"/>
    <w:uiPriority w:val="99"/>
    <w:semiHidden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qFormat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75A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cxw225383013">
    <w:name w:val="scxw225383013"/>
    <w:basedOn w:val="DefaultParagraphFont"/>
    <w:rsid w:val="00475AA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13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1326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381326"/>
  </w:style>
  <w:style w:type="character" w:customStyle="1" w:styleId="s11">
    <w:name w:val="s11"/>
    <w:basedOn w:val="DefaultParagraphFont"/>
    <w:rsid w:val="008E1C03"/>
  </w:style>
  <w:style w:type="character" w:customStyle="1" w:styleId="czeinternetowe">
    <w:name w:val="Łącze internetowe"/>
    <w:basedOn w:val="DefaultParagraphFont"/>
    <w:uiPriority w:val="99"/>
    <w:semiHidden/>
    <w:rsid w:val="001F776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3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tyna.Makiel@aicpa-cima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omeninaccounting.ignitionapp.com/top-5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icpa-cima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367C2A5391C41BF5C7E976C9C76FC" ma:contentTypeVersion="15" ma:contentTypeDescription="Create a new document." ma:contentTypeScope="" ma:versionID="14b16e6ba094e12a96a0432b3b1cd900">
  <xsd:schema xmlns:xsd="http://www.w3.org/2001/XMLSchema" xmlns:xs="http://www.w3.org/2001/XMLSchema" xmlns:p="http://schemas.microsoft.com/office/2006/metadata/properties" xmlns:ns3="beabcbb2-829f-4ef1-9090-c392d60537d4" xmlns:ns4="0ad4ac02-8e23-424d-ac1a-062c97034bab" targetNamespace="http://schemas.microsoft.com/office/2006/metadata/properties" ma:root="true" ma:fieldsID="5b69ac8c4f5bd06fc9f6c36343f480f7" ns3:_="" ns4:_="">
    <xsd:import namespace="beabcbb2-829f-4ef1-9090-c392d60537d4"/>
    <xsd:import namespace="0ad4ac02-8e23-424d-ac1a-062c97034b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abcbb2-829f-4ef1-9090-c392d60537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4ac02-8e23-424d-ac1a-062c97034ba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eabcbb2-829f-4ef1-9090-c392d60537d4" xsi:nil="true"/>
  </documentManagement>
</p:properties>
</file>

<file path=customXml/itemProps1.xml><?xml version="1.0" encoding="utf-8"?>
<ds:datastoreItem xmlns:ds="http://schemas.openxmlformats.org/officeDocument/2006/customXml" ds:itemID="{F286A343-1DD3-426A-9BE4-409B431032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abcbb2-829f-4ef1-9090-c392d60537d4"/>
    <ds:schemaRef ds:uri="0ad4ac02-8e23-424d-ac1a-062c97034b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94FBCF-4EF5-4A43-804E-2DC4A1FE7B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A24F03-B9EC-4047-B874-361C83C8BF46}">
  <ds:schemaRefs>
    <ds:schemaRef ds:uri="0ad4ac02-8e23-424d-ac1a-062c97034ba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eabcbb2-829f-4ef1-9090-c392d60537d4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3</Pages>
  <Words>1109</Words>
  <Characters>632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artered Institute of Management Accountants calls for reform of Apprenticeships_FINAL</vt:lpstr>
    </vt:vector>
  </TitlesOfParts>
  <Company>CIMA</Company>
  <LinksUpToDate>false</LinksUpToDate>
  <CharactersWithSpaces>7420</CharactersWithSpaces>
  <SharedDoc>false</SharedDoc>
  <HLinks>
    <vt:vector size="18" baseType="variant">
      <vt:variant>
        <vt:i4>7602263</vt:i4>
      </vt:variant>
      <vt:variant>
        <vt:i4>6</vt:i4>
      </vt:variant>
      <vt:variant>
        <vt:i4>0</vt:i4>
      </vt:variant>
      <vt:variant>
        <vt:i4>5</vt:i4>
      </vt:variant>
      <vt:variant>
        <vt:lpwstr>mailto:Martyna.Makiel@aicpa-cima.com</vt:lpwstr>
      </vt:variant>
      <vt:variant>
        <vt:lpwstr/>
      </vt:variant>
      <vt:variant>
        <vt:i4>3735592</vt:i4>
      </vt:variant>
      <vt:variant>
        <vt:i4>3</vt:i4>
      </vt:variant>
      <vt:variant>
        <vt:i4>0</vt:i4>
      </vt:variant>
      <vt:variant>
        <vt:i4>5</vt:i4>
      </vt:variant>
      <vt:variant>
        <vt:lpwstr>https://cimauczelnie.pl/en/news/cima-programs/use-your-degree-to-the-fullest-jump-start-your-dream-career-with-the-cima-university-program</vt:lpwstr>
      </vt:variant>
      <vt:variant>
        <vt:lpwstr/>
      </vt:variant>
      <vt:variant>
        <vt:i4>4128866</vt:i4>
      </vt:variant>
      <vt:variant>
        <vt:i4>0</vt:i4>
      </vt:variant>
      <vt:variant>
        <vt:i4>0</vt:i4>
      </vt:variant>
      <vt:variant>
        <vt:i4>5</vt:i4>
      </vt:variant>
      <vt:variant>
        <vt:lpwstr>https://vistula.edu.pl/en/university/cooperation/accredit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Steve Wellard</dc:creator>
  <cp:keywords/>
  <dc:description/>
  <cp:lastModifiedBy>Martyna Makiel</cp:lastModifiedBy>
  <cp:revision>148</cp:revision>
  <cp:lastPrinted>2019-04-26T00:31:00Z</cp:lastPrinted>
  <dcterms:created xsi:type="dcterms:W3CDTF">2023-06-13T10:28:00Z</dcterms:created>
  <dcterms:modified xsi:type="dcterms:W3CDTF">2023-06-14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367C2A5391C41BF5C7E976C9C76FC</vt:lpwstr>
  </property>
  <property fmtid="{D5CDD505-2E9C-101B-9397-08002B2CF9AE}" pid="3" name="MediaServiceImageTags">
    <vt:lpwstr/>
  </property>
</Properties>
</file>